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p>
    <w:p w14:paraId="20556C2E" w14:textId="3A0933B0" w:rsidR="00232623" w:rsidRDefault="00232623"/>
    <w:sdt>
      <w:sdtPr>
        <w:rPr>
          <w:rFonts w:eastAsiaTheme="minorHAnsi"/>
          <w:lang w:val="en-GB"/>
        </w:rPr>
        <w:id w:val="-2122830164"/>
        <w:docPartObj>
          <w:docPartGallery w:val="Cover Pages"/>
          <w:docPartUnique/>
        </w:docPartObj>
      </w:sdtPr>
      <w:sdtEnd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594E3A" w:rsidRDefault="00A1704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94E3A">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594E3A" w:rsidRDefault="00594E3A">
                                <w:pPr>
                                  <w:spacing w:before="120"/>
                                  <w:rPr>
                                    <w:color w:val="404040" w:themeColor="text1" w:themeTint="BF"/>
                                    <w:sz w:val="36"/>
                                    <w:szCs w:val="36"/>
                                  </w:rPr>
                                </w:pPr>
                              </w:p>
                              <w:p w14:paraId="1CBD75F0" w14:textId="7AE41ECE" w:rsidR="00594E3A" w:rsidRDefault="00594E3A">
                                <w:pPr>
                                  <w:spacing w:before="120"/>
                                  <w:rPr>
                                    <w:color w:val="404040" w:themeColor="text1" w:themeTint="BF"/>
                                    <w:sz w:val="36"/>
                                    <w:szCs w:val="36"/>
                                  </w:rPr>
                                </w:pPr>
                              </w:p>
                              <w:p w14:paraId="1C7EB60E" w14:textId="441AFC3F" w:rsidR="00594E3A" w:rsidRDefault="00594E3A">
                                <w:pPr>
                                  <w:spacing w:before="120"/>
                                  <w:rPr>
                                    <w:color w:val="404040" w:themeColor="text1" w:themeTint="BF"/>
                                    <w:sz w:val="36"/>
                                    <w:szCs w:val="36"/>
                                  </w:rPr>
                                </w:pPr>
                              </w:p>
                              <w:p w14:paraId="5A4BC976" w14:textId="0009482C" w:rsidR="00594E3A" w:rsidRDefault="00594E3A">
                                <w:pPr>
                                  <w:spacing w:before="120"/>
                                  <w:rPr>
                                    <w:color w:val="404040" w:themeColor="text1" w:themeTint="BF"/>
                                    <w:sz w:val="36"/>
                                    <w:szCs w:val="36"/>
                                  </w:rPr>
                                </w:pPr>
                              </w:p>
                              <w:p w14:paraId="7F227D7F" w14:textId="69357635" w:rsidR="00594E3A" w:rsidRDefault="00594E3A">
                                <w:pPr>
                                  <w:spacing w:before="120"/>
                                  <w:rPr>
                                    <w:color w:val="404040" w:themeColor="text1" w:themeTint="BF"/>
                                    <w:sz w:val="36"/>
                                    <w:szCs w:val="36"/>
                                  </w:rPr>
                                </w:pPr>
                              </w:p>
                              <w:p w14:paraId="4304CDA8" w14:textId="2A529048" w:rsidR="00594E3A" w:rsidRDefault="00594E3A">
                                <w:pPr>
                                  <w:spacing w:before="120"/>
                                  <w:rPr>
                                    <w:color w:val="404040" w:themeColor="text1" w:themeTint="BF"/>
                                    <w:sz w:val="36"/>
                                    <w:szCs w:val="36"/>
                                  </w:rPr>
                                </w:pPr>
                              </w:p>
                              <w:p w14:paraId="3C75E35D" w14:textId="11A02C06" w:rsidR="00594E3A" w:rsidRDefault="00594E3A">
                                <w:pPr>
                                  <w:spacing w:before="120"/>
                                  <w:rPr>
                                    <w:color w:val="404040" w:themeColor="text1" w:themeTint="BF"/>
                                    <w:sz w:val="36"/>
                                    <w:szCs w:val="36"/>
                                  </w:rPr>
                                </w:pPr>
                              </w:p>
                              <w:p w14:paraId="48C58F5C" w14:textId="5E19AA91" w:rsidR="00594E3A" w:rsidRDefault="00594E3A">
                                <w:pPr>
                                  <w:spacing w:before="120"/>
                                  <w:rPr>
                                    <w:color w:val="404040" w:themeColor="text1" w:themeTint="BF"/>
                                    <w:sz w:val="36"/>
                                    <w:szCs w:val="36"/>
                                  </w:rPr>
                                </w:pPr>
                              </w:p>
                              <w:p w14:paraId="19B156F8" w14:textId="77777777" w:rsidR="00594E3A" w:rsidRDefault="00594E3A">
                                <w:pPr>
                                  <w:spacing w:before="120"/>
                                  <w:rPr>
                                    <w:color w:val="404040" w:themeColor="text1" w:themeTint="BF"/>
                                    <w:sz w:val="36"/>
                                    <w:szCs w:val="36"/>
                                  </w:rPr>
                                </w:pPr>
                              </w:p>
                              <w:p w14:paraId="50FE4044" w14:textId="34DF312A" w:rsidR="00594E3A" w:rsidRDefault="00594E3A">
                                <w:pPr>
                                  <w:spacing w:before="120"/>
                                  <w:rPr>
                                    <w:color w:val="404040" w:themeColor="text1" w:themeTint="BF"/>
                                    <w:sz w:val="36"/>
                                    <w:szCs w:val="36"/>
                                  </w:rPr>
                                </w:pPr>
                                <w:r>
                                  <w:rPr>
                                    <w:color w:val="404040" w:themeColor="text1" w:themeTint="BF"/>
                                    <w:sz w:val="36"/>
                                    <w:szCs w:val="36"/>
                                  </w:rPr>
                                  <w:t>Name: Harin Vyas</w:t>
                                </w:r>
                              </w:p>
                              <w:p w14:paraId="24C6DD15" w14:textId="7E476FE8" w:rsidR="00594E3A" w:rsidRDefault="00594E3A">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594E3A" w:rsidRDefault="00594E3A">
                                <w:pPr>
                                  <w:spacing w:before="120"/>
                                  <w:rPr>
                                    <w:color w:val="404040" w:themeColor="text1" w:themeTint="BF"/>
                                    <w:sz w:val="36"/>
                                    <w:szCs w:val="36"/>
                                  </w:rPr>
                                </w:pPr>
                                <w:r>
                                  <w:rPr>
                                    <w:color w:val="404040" w:themeColor="text1" w:themeTint="BF"/>
                                    <w:sz w:val="36"/>
                                    <w:szCs w:val="36"/>
                                  </w:rPr>
                                  <w:t>Centre Number: 33555</w:t>
                                </w:r>
                              </w:p>
                              <w:p w14:paraId="5D0BD8AF" w14:textId="2577CD3C" w:rsidR="00594E3A" w:rsidRDefault="00594E3A">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594E3A" w:rsidRDefault="00A1704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94E3A">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594E3A" w:rsidRDefault="00594E3A">
                          <w:pPr>
                            <w:spacing w:before="120"/>
                            <w:rPr>
                              <w:color w:val="404040" w:themeColor="text1" w:themeTint="BF"/>
                              <w:sz w:val="36"/>
                              <w:szCs w:val="36"/>
                            </w:rPr>
                          </w:pPr>
                        </w:p>
                        <w:p w14:paraId="1CBD75F0" w14:textId="7AE41ECE" w:rsidR="00594E3A" w:rsidRDefault="00594E3A">
                          <w:pPr>
                            <w:spacing w:before="120"/>
                            <w:rPr>
                              <w:color w:val="404040" w:themeColor="text1" w:themeTint="BF"/>
                              <w:sz w:val="36"/>
                              <w:szCs w:val="36"/>
                            </w:rPr>
                          </w:pPr>
                        </w:p>
                        <w:p w14:paraId="1C7EB60E" w14:textId="441AFC3F" w:rsidR="00594E3A" w:rsidRDefault="00594E3A">
                          <w:pPr>
                            <w:spacing w:before="120"/>
                            <w:rPr>
                              <w:color w:val="404040" w:themeColor="text1" w:themeTint="BF"/>
                              <w:sz w:val="36"/>
                              <w:szCs w:val="36"/>
                            </w:rPr>
                          </w:pPr>
                        </w:p>
                        <w:p w14:paraId="5A4BC976" w14:textId="0009482C" w:rsidR="00594E3A" w:rsidRDefault="00594E3A">
                          <w:pPr>
                            <w:spacing w:before="120"/>
                            <w:rPr>
                              <w:color w:val="404040" w:themeColor="text1" w:themeTint="BF"/>
                              <w:sz w:val="36"/>
                              <w:szCs w:val="36"/>
                            </w:rPr>
                          </w:pPr>
                        </w:p>
                        <w:p w14:paraId="7F227D7F" w14:textId="69357635" w:rsidR="00594E3A" w:rsidRDefault="00594E3A">
                          <w:pPr>
                            <w:spacing w:before="120"/>
                            <w:rPr>
                              <w:color w:val="404040" w:themeColor="text1" w:themeTint="BF"/>
                              <w:sz w:val="36"/>
                              <w:szCs w:val="36"/>
                            </w:rPr>
                          </w:pPr>
                        </w:p>
                        <w:p w14:paraId="4304CDA8" w14:textId="2A529048" w:rsidR="00594E3A" w:rsidRDefault="00594E3A">
                          <w:pPr>
                            <w:spacing w:before="120"/>
                            <w:rPr>
                              <w:color w:val="404040" w:themeColor="text1" w:themeTint="BF"/>
                              <w:sz w:val="36"/>
                              <w:szCs w:val="36"/>
                            </w:rPr>
                          </w:pPr>
                        </w:p>
                        <w:p w14:paraId="3C75E35D" w14:textId="11A02C06" w:rsidR="00594E3A" w:rsidRDefault="00594E3A">
                          <w:pPr>
                            <w:spacing w:before="120"/>
                            <w:rPr>
                              <w:color w:val="404040" w:themeColor="text1" w:themeTint="BF"/>
                              <w:sz w:val="36"/>
                              <w:szCs w:val="36"/>
                            </w:rPr>
                          </w:pPr>
                        </w:p>
                        <w:p w14:paraId="48C58F5C" w14:textId="5E19AA91" w:rsidR="00594E3A" w:rsidRDefault="00594E3A">
                          <w:pPr>
                            <w:spacing w:before="120"/>
                            <w:rPr>
                              <w:color w:val="404040" w:themeColor="text1" w:themeTint="BF"/>
                              <w:sz w:val="36"/>
                              <w:szCs w:val="36"/>
                            </w:rPr>
                          </w:pPr>
                        </w:p>
                        <w:p w14:paraId="19B156F8" w14:textId="77777777" w:rsidR="00594E3A" w:rsidRDefault="00594E3A">
                          <w:pPr>
                            <w:spacing w:before="120"/>
                            <w:rPr>
                              <w:color w:val="404040" w:themeColor="text1" w:themeTint="BF"/>
                              <w:sz w:val="36"/>
                              <w:szCs w:val="36"/>
                            </w:rPr>
                          </w:pPr>
                        </w:p>
                        <w:p w14:paraId="50FE4044" w14:textId="34DF312A" w:rsidR="00594E3A" w:rsidRDefault="00594E3A">
                          <w:pPr>
                            <w:spacing w:before="120"/>
                            <w:rPr>
                              <w:color w:val="404040" w:themeColor="text1" w:themeTint="BF"/>
                              <w:sz w:val="36"/>
                              <w:szCs w:val="36"/>
                            </w:rPr>
                          </w:pPr>
                          <w:r>
                            <w:rPr>
                              <w:color w:val="404040" w:themeColor="text1" w:themeTint="BF"/>
                              <w:sz w:val="36"/>
                              <w:szCs w:val="36"/>
                            </w:rPr>
                            <w:t>Name: Harin Vyas</w:t>
                          </w:r>
                        </w:p>
                        <w:p w14:paraId="24C6DD15" w14:textId="7E476FE8" w:rsidR="00594E3A" w:rsidRDefault="00594E3A">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594E3A" w:rsidRDefault="00594E3A">
                          <w:pPr>
                            <w:spacing w:before="120"/>
                            <w:rPr>
                              <w:color w:val="404040" w:themeColor="text1" w:themeTint="BF"/>
                              <w:sz w:val="36"/>
                              <w:szCs w:val="36"/>
                            </w:rPr>
                          </w:pPr>
                          <w:r>
                            <w:rPr>
                              <w:color w:val="404040" w:themeColor="text1" w:themeTint="BF"/>
                              <w:sz w:val="36"/>
                              <w:szCs w:val="36"/>
                            </w:rPr>
                            <w:t>Centre Number: 33555</w:t>
                          </w:r>
                        </w:p>
                        <w:p w14:paraId="5D0BD8AF" w14:textId="2577CD3C" w:rsidR="00594E3A" w:rsidRDefault="00594E3A">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594E3A" w:rsidRDefault="00594E3A">
                                      <w:pPr>
                                        <w:pStyle w:val="NoSpacing"/>
                                        <w:jc w:val="right"/>
                                        <w:rPr>
                                          <w:color w:val="FFFFFF" w:themeColor="background1"/>
                                          <w:sz w:val="28"/>
                                          <w:szCs w:val="28"/>
                                        </w:rPr>
                                      </w:pPr>
                                      <w:r>
                                        <w:rPr>
                                          <w:color w:val="FFFFFF" w:themeColor="background1"/>
                                          <w:sz w:val="28"/>
                                          <w:szCs w:val="28"/>
                                        </w:rPr>
                                        <w:t>[Date]</w:t>
                                      </w:r>
                                    </w:p>
                                  </w:sdtContent>
                                </w:sdt>
                                <w:p w14:paraId="6A8EAC21" w14:textId="77777777" w:rsidR="00594E3A" w:rsidRDefault="00594E3A"/>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594E3A" w:rsidRDefault="00594E3A">
                                <w:pPr>
                                  <w:pStyle w:val="NoSpacing"/>
                                  <w:jc w:val="right"/>
                                  <w:rPr>
                                    <w:color w:val="FFFFFF" w:themeColor="background1"/>
                                    <w:sz w:val="28"/>
                                    <w:szCs w:val="28"/>
                                  </w:rPr>
                                </w:pPr>
                                <w:r>
                                  <w:rPr>
                                    <w:color w:val="FFFFFF" w:themeColor="background1"/>
                                    <w:sz w:val="28"/>
                                    <w:szCs w:val="28"/>
                                  </w:rPr>
                                  <w:t>[Date]</w:t>
                                </w:r>
                              </w:p>
                            </w:sdtContent>
                          </w:sdt>
                          <w:p w14:paraId="6A8EAC21" w14:textId="77777777" w:rsidR="00594E3A" w:rsidRDefault="00594E3A"/>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594E3A" w:rsidRDefault="00A1704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94E3A">
                                      <w:rPr>
                                        <w:color w:val="4472C4" w:themeColor="accent1"/>
                                        <w:sz w:val="26"/>
                                        <w:szCs w:val="26"/>
                                      </w:rPr>
                                      <w:t>Harin Vyas</w:t>
                                    </w:r>
                                  </w:sdtContent>
                                </w:sdt>
                              </w:p>
                              <w:p w14:paraId="01E43FE7" w14:textId="47112F6C" w:rsidR="00594E3A" w:rsidRDefault="00A1704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E3A">
                                      <w:rPr>
                                        <w:caps/>
                                        <w:color w:val="595959" w:themeColor="text1" w:themeTint="A6"/>
                                        <w:sz w:val="20"/>
                                        <w:szCs w:val="20"/>
                                      </w:rPr>
                                      <w:t>El Generico</w:t>
                                    </w:r>
                                  </w:sdtContent>
                                </w:sdt>
                                <w:r w:rsidR="00594E3A">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594E3A" w:rsidRDefault="00A1704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94E3A">
                                <w:rPr>
                                  <w:color w:val="4472C4" w:themeColor="accent1"/>
                                  <w:sz w:val="26"/>
                                  <w:szCs w:val="26"/>
                                </w:rPr>
                                <w:t>Harin Vyas</w:t>
                              </w:r>
                            </w:sdtContent>
                          </w:sdt>
                        </w:p>
                        <w:p w14:paraId="01E43FE7" w14:textId="47112F6C" w:rsidR="00594E3A" w:rsidRDefault="00A1704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E3A">
                                <w:rPr>
                                  <w:caps/>
                                  <w:color w:val="595959" w:themeColor="text1" w:themeTint="A6"/>
                                  <w:sz w:val="20"/>
                                  <w:szCs w:val="20"/>
                                </w:rPr>
                                <w:t>El Generico</w:t>
                              </w:r>
                            </w:sdtContent>
                          </w:sdt>
                          <w:r w:rsidR="00594E3A">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728DD089" w14:textId="4C0C5212" w:rsidR="00035499"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1290269" w:history="1">
                <w:r w:rsidR="00035499" w:rsidRPr="00611107">
                  <w:rPr>
                    <w:rStyle w:val="Hyperlink"/>
                    <w:noProof/>
                  </w:rPr>
                  <w:t>Section 1 – Analysis</w:t>
                </w:r>
                <w:r w:rsidR="00035499">
                  <w:rPr>
                    <w:noProof/>
                    <w:webHidden/>
                  </w:rPr>
                  <w:tab/>
                </w:r>
                <w:r w:rsidR="00035499">
                  <w:rPr>
                    <w:noProof/>
                    <w:webHidden/>
                  </w:rPr>
                  <w:fldChar w:fldCharType="begin"/>
                </w:r>
                <w:r w:rsidR="00035499">
                  <w:rPr>
                    <w:noProof/>
                    <w:webHidden/>
                  </w:rPr>
                  <w:instrText xml:space="preserve"> PAGEREF _Toc31290269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45861486" w14:textId="11A36100" w:rsidR="00035499" w:rsidRDefault="00A17040">
              <w:pPr>
                <w:pStyle w:val="TOC2"/>
                <w:tabs>
                  <w:tab w:val="right" w:leader="dot" w:pos="9016"/>
                </w:tabs>
                <w:rPr>
                  <w:rFonts w:eastAsiaTheme="minorEastAsia"/>
                  <w:noProof/>
                  <w:lang w:eastAsia="en-GB"/>
                </w:rPr>
              </w:pPr>
              <w:hyperlink w:anchor="_Toc31290270" w:history="1">
                <w:r w:rsidR="00035499" w:rsidRPr="00611107">
                  <w:rPr>
                    <w:rStyle w:val="Hyperlink"/>
                    <w:noProof/>
                  </w:rPr>
                  <w:t>Part 1 – Description of the problem</w:t>
                </w:r>
                <w:r w:rsidR="00035499">
                  <w:rPr>
                    <w:noProof/>
                    <w:webHidden/>
                  </w:rPr>
                  <w:tab/>
                </w:r>
                <w:r w:rsidR="00035499">
                  <w:rPr>
                    <w:noProof/>
                    <w:webHidden/>
                  </w:rPr>
                  <w:fldChar w:fldCharType="begin"/>
                </w:r>
                <w:r w:rsidR="00035499">
                  <w:rPr>
                    <w:noProof/>
                    <w:webHidden/>
                  </w:rPr>
                  <w:instrText xml:space="preserve"> PAGEREF _Toc31290270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43CE4327" w14:textId="08717F78" w:rsidR="00035499" w:rsidRDefault="00A17040">
              <w:pPr>
                <w:pStyle w:val="TOC2"/>
                <w:tabs>
                  <w:tab w:val="right" w:leader="dot" w:pos="9016"/>
                </w:tabs>
                <w:rPr>
                  <w:rFonts w:eastAsiaTheme="minorEastAsia"/>
                  <w:noProof/>
                  <w:lang w:eastAsia="en-GB"/>
                </w:rPr>
              </w:pPr>
              <w:hyperlink w:anchor="_Toc31290271" w:history="1">
                <w:r w:rsidR="00035499" w:rsidRPr="00611107">
                  <w:rPr>
                    <w:rStyle w:val="Hyperlink"/>
                    <w:noProof/>
                  </w:rPr>
                  <w:t>Part 2 – Stakeholders</w:t>
                </w:r>
                <w:r w:rsidR="00035499">
                  <w:rPr>
                    <w:noProof/>
                    <w:webHidden/>
                  </w:rPr>
                  <w:tab/>
                </w:r>
                <w:r w:rsidR="00035499">
                  <w:rPr>
                    <w:noProof/>
                    <w:webHidden/>
                  </w:rPr>
                  <w:fldChar w:fldCharType="begin"/>
                </w:r>
                <w:r w:rsidR="00035499">
                  <w:rPr>
                    <w:noProof/>
                    <w:webHidden/>
                  </w:rPr>
                  <w:instrText xml:space="preserve"> PAGEREF _Toc31290271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5AF30D47" w14:textId="48BB5EE7" w:rsidR="00035499" w:rsidRDefault="00A17040">
              <w:pPr>
                <w:pStyle w:val="TOC2"/>
                <w:tabs>
                  <w:tab w:val="right" w:leader="dot" w:pos="9016"/>
                </w:tabs>
                <w:rPr>
                  <w:rFonts w:eastAsiaTheme="minorEastAsia"/>
                  <w:noProof/>
                  <w:lang w:eastAsia="en-GB"/>
                </w:rPr>
              </w:pPr>
              <w:hyperlink w:anchor="_Toc31290272" w:history="1">
                <w:r w:rsidR="00035499" w:rsidRPr="00611107">
                  <w:rPr>
                    <w:rStyle w:val="Hyperlink"/>
                    <w:noProof/>
                  </w:rPr>
                  <w:t>Part 3 – Similar apps and what I will use from them.</w:t>
                </w:r>
                <w:r w:rsidR="00035499">
                  <w:rPr>
                    <w:noProof/>
                    <w:webHidden/>
                  </w:rPr>
                  <w:tab/>
                </w:r>
                <w:r w:rsidR="00035499">
                  <w:rPr>
                    <w:noProof/>
                    <w:webHidden/>
                  </w:rPr>
                  <w:fldChar w:fldCharType="begin"/>
                </w:r>
                <w:r w:rsidR="00035499">
                  <w:rPr>
                    <w:noProof/>
                    <w:webHidden/>
                  </w:rPr>
                  <w:instrText xml:space="preserve"> PAGEREF _Toc31290272 \h </w:instrText>
                </w:r>
                <w:r w:rsidR="00035499">
                  <w:rPr>
                    <w:noProof/>
                    <w:webHidden/>
                  </w:rPr>
                </w:r>
                <w:r w:rsidR="00035499">
                  <w:rPr>
                    <w:noProof/>
                    <w:webHidden/>
                  </w:rPr>
                  <w:fldChar w:fldCharType="separate"/>
                </w:r>
                <w:r w:rsidR="00035499">
                  <w:rPr>
                    <w:noProof/>
                    <w:webHidden/>
                  </w:rPr>
                  <w:t>4</w:t>
                </w:r>
                <w:r w:rsidR="00035499">
                  <w:rPr>
                    <w:noProof/>
                    <w:webHidden/>
                  </w:rPr>
                  <w:fldChar w:fldCharType="end"/>
                </w:r>
              </w:hyperlink>
            </w:p>
            <w:p w14:paraId="39513C07" w14:textId="1ECC5078" w:rsidR="00035499" w:rsidRDefault="00A17040">
              <w:pPr>
                <w:pStyle w:val="TOC3"/>
                <w:tabs>
                  <w:tab w:val="right" w:leader="dot" w:pos="9016"/>
                </w:tabs>
                <w:rPr>
                  <w:rFonts w:eastAsiaTheme="minorEastAsia"/>
                  <w:noProof/>
                  <w:lang w:eastAsia="en-GB"/>
                </w:rPr>
              </w:pPr>
              <w:hyperlink w:anchor="_Toc31290273" w:history="1">
                <w:r w:rsidR="00035499" w:rsidRPr="00611107">
                  <w:rPr>
                    <w:rStyle w:val="Hyperlink"/>
                    <w:noProof/>
                  </w:rPr>
                  <w:t>App 1: Uno: Avia Weather - METAR &amp; TAF (Play Store)</w:t>
                </w:r>
                <w:r w:rsidR="00035499">
                  <w:rPr>
                    <w:noProof/>
                    <w:webHidden/>
                  </w:rPr>
                  <w:tab/>
                </w:r>
                <w:r w:rsidR="00035499">
                  <w:rPr>
                    <w:noProof/>
                    <w:webHidden/>
                  </w:rPr>
                  <w:fldChar w:fldCharType="begin"/>
                </w:r>
                <w:r w:rsidR="00035499">
                  <w:rPr>
                    <w:noProof/>
                    <w:webHidden/>
                  </w:rPr>
                  <w:instrText xml:space="preserve"> PAGEREF _Toc31290273 \h </w:instrText>
                </w:r>
                <w:r w:rsidR="00035499">
                  <w:rPr>
                    <w:noProof/>
                    <w:webHidden/>
                  </w:rPr>
                </w:r>
                <w:r w:rsidR="00035499">
                  <w:rPr>
                    <w:noProof/>
                    <w:webHidden/>
                  </w:rPr>
                  <w:fldChar w:fldCharType="separate"/>
                </w:r>
                <w:r w:rsidR="00035499">
                  <w:rPr>
                    <w:noProof/>
                    <w:webHidden/>
                  </w:rPr>
                  <w:t>4</w:t>
                </w:r>
                <w:r w:rsidR="00035499">
                  <w:rPr>
                    <w:noProof/>
                    <w:webHidden/>
                  </w:rPr>
                  <w:fldChar w:fldCharType="end"/>
                </w:r>
              </w:hyperlink>
            </w:p>
            <w:p w14:paraId="7C78AD35" w14:textId="5AFE4558" w:rsidR="00035499" w:rsidRDefault="00A17040">
              <w:pPr>
                <w:pStyle w:val="TOC3"/>
                <w:tabs>
                  <w:tab w:val="right" w:leader="dot" w:pos="9016"/>
                </w:tabs>
                <w:rPr>
                  <w:rFonts w:eastAsiaTheme="minorEastAsia"/>
                  <w:noProof/>
                  <w:lang w:eastAsia="en-GB"/>
                </w:rPr>
              </w:pPr>
              <w:hyperlink w:anchor="_Toc31290274" w:history="1">
                <w:r w:rsidR="00035499" w:rsidRPr="00611107">
                  <w:rPr>
                    <w:rStyle w:val="Hyperlink"/>
                    <w:noProof/>
                  </w:rPr>
                  <w:t>App 2: AeroWeather (Play Store)</w:t>
                </w:r>
                <w:r w:rsidR="00035499">
                  <w:rPr>
                    <w:noProof/>
                    <w:webHidden/>
                  </w:rPr>
                  <w:tab/>
                </w:r>
                <w:r w:rsidR="00035499">
                  <w:rPr>
                    <w:noProof/>
                    <w:webHidden/>
                  </w:rPr>
                  <w:fldChar w:fldCharType="begin"/>
                </w:r>
                <w:r w:rsidR="00035499">
                  <w:rPr>
                    <w:noProof/>
                    <w:webHidden/>
                  </w:rPr>
                  <w:instrText xml:space="preserve"> PAGEREF _Toc31290274 \h </w:instrText>
                </w:r>
                <w:r w:rsidR="00035499">
                  <w:rPr>
                    <w:noProof/>
                    <w:webHidden/>
                  </w:rPr>
                </w:r>
                <w:r w:rsidR="00035499">
                  <w:rPr>
                    <w:noProof/>
                    <w:webHidden/>
                  </w:rPr>
                  <w:fldChar w:fldCharType="separate"/>
                </w:r>
                <w:r w:rsidR="00035499">
                  <w:rPr>
                    <w:noProof/>
                    <w:webHidden/>
                  </w:rPr>
                  <w:t>5</w:t>
                </w:r>
                <w:r w:rsidR="00035499">
                  <w:rPr>
                    <w:noProof/>
                    <w:webHidden/>
                  </w:rPr>
                  <w:fldChar w:fldCharType="end"/>
                </w:r>
              </w:hyperlink>
            </w:p>
            <w:p w14:paraId="3C99D433" w14:textId="30916B82" w:rsidR="00035499" w:rsidRDefault="00A17040">
              <w:pPr>
                <w:pStyle w:val="TOC3"/>
                <w:tabs>
                  <w:tab w:val="right" w:leader="dot" w:pos="9016"/>
                </w:tabs>
                <w:rPr>
                  <w:rFonts w:eastAsiaTheme="minorEastAsia"/>
                  <w:noProof/>
                  <w:lang w:eastAsia="en-GB"/>
                </w:rPr>
              </w:pPr>
              <w:hyperlink w:anchor="_Toc31290275" w:history="1">
                <w:r w:rsidR="00035499" w:rsidRPr="00611107">
                  <w:rPr>
                    <w:rStyle w:val="Hyperlink"/>
                    <w:noProof/>
                  </w:rPr>
                  <w:t>App 3: Windsock - Automatic METAR/TAF (Play Store)</w:t>
                </w:r>
                <w:r w:rsidR="00035499">
                  <w:rPr>
                    <w:noProof/>
                    <w:webHidden/>
                  </w:rPr>
                  <w:tab/>
                </w:r>
                <w:r w:rsidR="00035499">
                  <w:rPr>
                    <w:noProof/>
                    <w:webHidden/>
                  </w:rPr>
                  <w:fldChar w:fldCharType="begin"/>
                </w:r>
                <w:r w:rsidR="00035499">
                  <w:rPr>
                    <w:noProof/>
                    <w:webHidden/>
                  </w:rPr>
                  <w:instrText xml:space="preserve"> PAGEREF _Toc31290275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746E6B6F" w14:textId="05C7A795" w:rsidR="00035499" w:rsidRDefault="00A17040">
              <w:pPr>
                <w:pStyle w:val="TOC3"/>
                <w:tabs>
                  <w:tab w:val="right" w:leader="dot" w:pos="9016"/>
                </w:tabs>
                <w:rPr>
                  <w:rFonts w:eastAsiaTheme="minorEastAsia"/>
                  <w:noProof/>
                  <w:lang w:eastAsia="en-GB"/>
                </w:rPr>
              </w:pPr>
              <w:hyperlink w:anchor="_Toc31290276" w:history="1">
                <w:r w:rsidR="00035499" w:rsidRPr="00611107">
                  <w:rPr>
                    <w:rStyle w:val="Hyperlink"/>
                    <w:noProof/>
                  </w:rPr>
                  <w:t>Conclusion</w:t>
                </w:r>
                <w:r w:rsidR="00035499">
                  <w:rPr>
                    <w:noProof/>
                    <w:webHidden/>
                  </w:rPr>
                  <w:tab/>
                </w:r>
                <w:r w:rsidR="00035499">
                  <w:rPr>
                    <w:noProof/>
                    <w:webHidden/>
                  </w:rPr>
                  <w:fldChar w:fldCharType="begin"/>
                </w:r>
                <w:r w:rsidR="00035499">
                  <w:rPr>
                    <w:noProof/>
                    <w:webHidden/>
                  </w:rPr>
                  <w:instrText xml:space="preserve"> PAGEREF _Toc31290276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4B1C8965" w14:textId="591AD8FA" w:rsidR="00035499" w:rsidRDefault="00A17040">
              <w:pPr>
                <w:pStyle w:val="TOC2"/>
                <w:tabs>
                  <w:tab w:val="right" w:leader="dot" w:pos="9016"/>
                </w:tabs>
                <w:rPr>
                  <w:rFonts w:eastAsiaTheme="minorEastAsia"/>
                  <w:noProof/>
                  <w:lang w:eastAsia="en-GB"/>
                </w:rPr>
              </w:pPr>
              <w:hyperlink w:anchor="_Toc31290277" w:history="1">
                <w:r w:rsidR="00035499" w:rsidRPr="00611107">
                  <w:rPr>
                    <w:rStyle w:val="Hyperlink"/>
                    <w:noProof/>
                  </w:rPr>
                  <w:t>Part 4 – How the problem can be solved by computational methods</w:t>
                </w:r>
                <w:r w:rsidR="00035499">
                  <w:rPr>
                    <w:noProof/>
                    <w:webHidden/>
                  </w:rPr>
                  <w:tab/>
                </w:r>
                <w:r w:rsidR="00035499">
                  <w:rPr>
                    <w:noProof/>
                    <w:webHidden/>
                  </w:rPr>
                  <w:fldChar w:fldCharType="begin"/>
                </w:r>
                <w:r w:rsidR="00035499">
                  <w:rPr>
                    <w:noProof/>
                    <w:webHidden/>
                  </w:rPr>
                  <w:instrText xml:space="preserve"> PAGEREF _Toc31290277 \h </w:instrText>
                </w:r>
                <w:r w:rsidR="00035499">
                  <w:rPr>
                    <w:noProof/>
                    <w:webHidden/>
                  </w:rPr>
                </w:r>
                <w:r w:rsidR="00035499">
                  <w:rPr>
                    <w:noProof/>
                    <w:webHidden/>
                  </w:rPr>
                  <w:fldChar w:fldCharType="separate"/>
                </w:r>
                <w:r w:rsidR="00035499">
                  <w:rPr>
                    <w:noProof/>
                    <w:webHidden/>
                  </w:rPr>
                  <w:t>6</w:t>
                </w:r>
                <w:r w:rsidR="00035499">
                  <w:rPr>
                    <w:noProof/>
                    <w:webHidden/>
                  </w:rPr>
                  <w:fldChar w:fldCharType="end"/>
                </w:r>
              </w:hyperlink>
            </w:p>
            <w:p w14:paraId="20CFBC23" w14:textId="6637CE8E" w:rsidR="00035499" w:rsidRDefault="00A17040">
              <w:pPr>
                <w:pStyle w:val="TOC2"/>
                <w:tabs>
                  <w:tab w:val="right" w:leader="dot" w:pos="9016"/>
                </w:tabs>
                <w:rPr>
                  <w:rFonts w:eastAsiaTheme="minorEastAsia"/>
                  <w:noProof/>
                  <w:lang w:eastAsia="en-GB"/>
                </w:rPr>
              </w:pPr>
              <w:hyperlink w:anchor="_Toc31290278" w:history="1">
                <w:r w:rsidR="00035499" w:rsidRPr="00611107">
                  <w:rPr>
                    <w:rStyle w:val="Hyperlink"/>
                    <w:noProof/>
                  </w:rPr>
                  <w:t>Part 5 – Software and Hardware requirements</w:t>
                </w:r>
                <w:r w:rsidR="00035499">
                  <w:rPr>
                    <w:noProof/>
                    <w:webHidden/>
                  </w:rPr>
                  <w:tab/>
                </w:r>
                <w:r w:rsidR="00035499">
                  <w:rPr>
                    <w:noProof/>
                    <w:webHidden/>
                  </w:rPr>
                  <w:fldChar w:fldCharType="begin"/>
                </w:r>
                <w:r w:rsidR="00035499">
                  <w:rPr>
                    <w:noProof/>
                    <w:webHidden/>
                  </w:rPr>
                  <w:instrText xml:space="preserve"> PAGEREF _Toc31290278 \h </w:instrText>
                </w:r>
                <w:r w:rsidR="00035499">
                  <w:rPr>
                    <w:noProof/>
                    <w:webHidden/>
                  </w:rPr>
                </w:r>
                <w:r w:rsidR="00035499">
                  <w:rPr>
                    <w:noProof/>
                    <w:webHidden/>
                  </w:rPr>
                  <w:fldChar w:fldCharType="separate"/>
                </w:r>
                <w:r w:rsidR="00035499">
                  <w:rPr>
                    <w:noProof/>
                    <w:webHidden/>
                  </w:rPr>
                  <w:t>7</w:t>
                </w:r>
                <w:r w:rsidR="00035499">
                  <w:rPr>
                    <w:noProof/>
                    <w:webHidden/>
                  </w:rPr>
                  <w:fldChar w:fldCharType="end"/>
                </w:r>
              </w:hyperlink>
            </w:p>
            <w:p w14:paraId="5C715963" w14:textId="0C25C5F6" w:rsidR="00035499" w:rsidRDefault="00A17040">
              <w:pPr>
                <w:pStyle w:val="TOC2"/>
                <w:tabs>
                  <w:tab w:val="right" w:leader="dot" w:pos="9016"/>
                </w:tabs>
                <w:rPr>
                  <w:rFonts w:eastAsiaTheme="minorEastAsia"/>
                  <w:noProof/>
                  <w:lang w:eastAsia="en-GB"/>
                </w:rPr>
              </w:pPr>
              <w:hyperlink w:anchor="_Toc31290279" w:history="1">
                <w:r w:rsidR="00035499" w:rsidRPr="00611107">
                  <w:rPr>
                    <w:rStyle w:val="Hyperlink"/>
                    <w:noProof/>
                  </w:rPr>
                  <w:t>Part 6 – Success Criteria</w:t>
                </w:r>
                <w:r w:rsidR="00035499">
                  <w:rPr>
                    <w:noProof/>
                    <w:webHidden/>
                  </w:rPr>
                  <w:tab/>
                </w:r>
                <w:r w:rsidR="00035499">
                  <w:rPr>
                    <w:noProof/>
                    <w:webHidden/>
                  </w:rPr>
                  <w:fldChar w:fldCharType="begin"/>
                </w:r>
                <w:r w:rsidR="00035499">
                  <w:rPr>
                    <w:noProof/>
                    <w:webHidden/>
                  </w:rPr>
                  <w:instrText xml:space="preserve"> PAGEREF _Toc31290279 \h </w:instrText>
                </w:r>
                <w:r w:rsidR="00035499">
                  <w:rPr>
                    <w:noProof/>
                    <w:webHidden/>
                  </w:rPr>
                </w:r>
                <w:r w:rsidR="00035499">
                  <w:rPr>
                    <w:noProof/>
                    <w:webHidden/>
                  </w:rPr>
                  <w:fldChar w:fldCharType="separate"/>
                </w:r>
                <w:r w:rsidR="00035499">
                  <w:rPr>
                    <w:noProof/>
                    <w:webHidden/>
                  </w:rPr>
                  <w:t>7</w:t>
                </w:r>
                <w:r w:rsidR="00035499">
                  <w:rPr>
                    <w:noProof/>
                    <w:webHidden/>
                  </w:rPr>
                  <w:fldChar w:fldCharType="end"/>
                </w:r>
              </w:hyperlink>
            </w:p>
            <w:p w14:paraId="037F2088" w14:textId="4393F175" w:rsidR="00035499" w:rsidRDefault="00A17040">
              <w:pPr>
                <w:pStyle w:val="TOC1"/>
                <w:tabs>
                  <w:tab w:val="right" w:leader="dot" w:pos="9016"/>
                </w:tabs>
                <w:rPr>
                  <w:rFonts w:eastAsiaTheme="minorEastAsia"/>
                  <w:noProof/>
                  <w:lang w:eastAsia="en-GB"/>
                </w:rPr>
              </w:pPr>
              <w:hyperlink w:anchor="_Toc31290280" w:history="1">
                <w:r w:rsidR="00035499" w:rsidRPr="00611107">
                  <w:rPr>
                    <w:rStyle w:val="Hyperlink"/>
                    <w:noProof/>
                  </w:rPr>
                  <w:t>Section 2 – Design</w:t>
                </w:r>
                <w:r w:rsidR="00035499">
                  <w:rPr>
                    <w:noProof/>
                    <w:webHidden/>
                  </w:rPr>
                  <w:tab/>
                </w:r>
                <w:r w:rsidR="00035499">
                  <w:rPr>
                    <w:noProof/>
                    <w:webHidden/>
                  </w:rPr>
                  <w:fldChar w:fldCharType="begin"/>
                </w:r>
                <w:r w:rsidR="00035499">
                  <w:rPr>
                    <w:noProof/>
                    <w:webHidden/>
                  </w:rPr>
                  <w:instrText xml:space="preserve"> PAGEREF _Toc31290280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3F0FB4A8" w14:textId="1EC1F8A8" w:rsidR="00035499" w:rsidRDefault="00A17040">
              <w:pPr>
                <w:pStyle w:val="TOC2"/>
                <w:tabs>
                  <w:tab w:val="right" w:leader="dot" w:pos="9016"/>
                </w:tabs>
                <w:rPr>
                  <w:rFonts w:eastAsiaTheme="minorEastAsia"/>
                  <w:noProof/>
                  <w:lang w:eastAsia="en-GB"/>
                </w:rPr>
              </w:pPr>
              <w:hyperlink w:anchor="_Toc31290281" w:history="1">
                <w:r w:rsidR="00035499" w:rsidRPr="00611107">
                  <w:rPr>
                    <w:rStyle w:val="Hyperlink"/>
                    <w:noProof/>
                  </w:rPr>
                  <w:t>Part 1 - Introduction</w:t>
                </w:r>
                <w:r w:rsidR="00035499">
                  <w:rPr>
                    <w:noProof/>
                    <w:webHidden/>
                  </w:rPr>
                  <w:tab/>
                </w:r>
                <w:r w:rsidR="00035499">
                  <w:rPr>
                    <w:noProof/>
                    <w:webHidden/>
                  </w:rPr>
                  <w:fldChar w:fldCharType="begin"/>
                </w:r>
                <w:r w:rsidR="00035499">
                  <w:rPr>
                    <w:noProof/>
                    <w:webHidden/>
                  </w:rPr>
                  <w:instrText xml:space="preserve"> PAGEREF _Toc31290281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58927429" w14:textId="6F08A001" w:rsidR="00035499" w:rsidRDefault="00A17040">
              <w:pPr>
                <w:pStyle w:val="TOC2"/>
                <w:tabs>
                  <w:tab w:val="right" w:leader="dot" w:pos="9016"/>
                </w:tabs>
                <w:rPr>
                  <w:rFonts w:eastAsiaTheme="minorEastAsia"/>
                  <w:noProof/>
                  <w:lang w:eastAsia="en-GB"/>
                </w:rPr>
              </w:pPr>
              <w:hyperlink w:anchor="_Toc31290282" w:history="1">
                <w:r w:rsidR="00035499" w:rsidRPr="00611107">
                  <w:rPr>
                    <w:rStyle w:val="Hyperlink"/>
                    <w:noProof/>
                  </w:rPr>
                  <w:t>Part 2 - How Kivy works</w:t>
                </w:r>
                <w:r w:rsidR="00035499">
                  <w:rPr>
                    <w:noProof/>
                    <w:webHidden/>
                  </w:rPr>
                  <w:tab/>
                </w:r>
                <w:r w:rsidR="00035499">
                  <w:rPr>
                    <w:noProof/>
                    <w:webHidden/>
                  </w:rPr>
                  <w:fldChar w:fldCharType="begin"/>
                </w:r>
                <w:r w:rsidR="00035499">
                  <w:rPr>
                    <w:noProof/>
                    <w:webHidden/>
                  </w:rPr>
                  <w:instrText xml:space="preserve"> PAGEREF _Toc31290282 \h </w:instrText>
                </w:r>
                <w:r w:rsidR="00035499">
                  <w:rPr>
                    <w:noProof/>
                    <w:webHidden/>
                  </w:rPr>
                </w:r>
                <w:r w:rsidR="00035499">
                  <w:rPr>
                    <w:noProof/>
                    <w:webHidden/>
                  </w:rPr>
                  <w:fldChar w:fldCharType="separate"/>
                </w:r>
                <w:r w:rsidR="00035499">
                  <w:rPr>
                    <w:noProof/>
                    <w:webHidden/>
                  </w:rPr>
                  <w:t>11</w:t>
                </w:r>
                <w:r w:rsidR="00035499">
                  <w:rPr>
                    <w:noProof/>
                    <w:webHidden/>
                  </w:rPr>
                  <w:fldChar w:fldCharType="end"/>
                </w:r>
              </w:hyperlink>
            </w:p>
            <w:p w14:paraId="057F2EA7" w14:textId="3DE107B1" w:rsidR="00035499" w:rsidRDefault="00A17040">
              <w:pPr>
                <w:pStyle w:val="TOC3"/>
                <w:tabs>
                  <w:tab w:val="right" w:leader="dot" w:pos="9016"/>
                </w:tabs>
                <w:rPr>
                  <w:rFonts w:eastAsiaTheme="minorEastAsia"/>
                  <w:noProof/>
                  <w:lang w:eastAsia="en-GB"/>
                </w:rPr>
              </w:pPr>
              <w:hyperlink w:anchor="_Toc31290283" w:history="1">
                <w:r w:rsidR="00035499" w:rsidRPr="00611107">
                  <w:rPr>
                    <w:rStyle w:val="Hyperlink"/>
                    <w:noProof/>
                  </w:rPr>
                  <w:t>Notes</w:t>
                </w:r>
                <w:r w:rsidR="00035499">
                  <w:rPr>
                    <w:noProof/>
                    <w:webHidden/>
                  </w:rPr>
                  <w:tab/>
                </w:r>
                <w:r w:rsidR="00035499">
                  <w:rPr>
                    <w:noProof/>
                    <w:webHidden/>
                  </w:rPr>
                  <w:fldChar w:fldCharType="begin"/>
                </w:r>
                <w:r w:rsidR="00035499">
                  <w:rPr>
                    <w:noProof/>
                    <w:webHidden/>
                  </w:rPr>
                  <w:instrText xml:space="preserve"> PAGEREF _Toc31290283 \h </w:instrText>
                </w:r>
                <w:r w:rsidR="00035499">
                  <w:rPr>
                    <w:noProof/>
                    <w:webHidden/>
                  </w:rPr>
                </w:r>
                <w:r w:rsidR="00035499">
                  <w:rPr>
                    <w:noProof/>
                    <w:webHidden/>
                  </w:rPr>
                  <w:fldChar w:fldCharType="separate"/>
                </w:r>
                <w:r w:rsidR="00035499">
                  <w:rPr>
                    <w:noProof/>
                    <w:webHidden/>
                  </w:rPr>
                  <w:t>12</w:t>
                </w:r>
                <w:r w:rsidR="00035499">
                  <w:rPr>
                    <w:noProof/>
                    <w:webHidden/>
                  </w:rPr>
                  <w:fldChar w:fldCharType="end"/>
                </w:r>
              </w:hyperlink>
            </w:p>
            <w:p w14:paraId="7B2D6367" w14:textId="7ABFEAFA" w:rsidR="00035499" w:rsidRDefault="00A17040">
              <w:pPr>
                <w:pStyle w:val="TOC2"/>
                <w:tabs>
                  <w:tab w:val="right" w:leader="dot" w:pos="9016"/>
                </w:tabs>
                <w:rPr>
                  <w:rFonts w:eastAsiaTheme="minorEastAsia"/>
                  <w:noProof/>
                  <w:lang w:eastAsia="en-GB"/>
                </w:rPr>
              </w:pPr>
              <w:hyperlink w:anchor="_Toc31290284" w:history="1">
                <w:r w:rsidR="00035499" w:rsidRPr="00611107">
                  <w:rPr>
                    <w:rStyle w:val="Hyperlink"/>
                    <w:noProof/>
                  </w:rPr>
                  <w:t>Part 3 – RegisterPage Class (1.1)</w:t>
                </w:r>
                <w:r w:rsidR="00035499">
                  <w:rPr>
                    <w:noProof/>
                    <w:webHidden/>
                  </w:rPr>
                  <w:tab/>
                </w:r>
                <w:r w:rsidR="00035499">
                  <w:rPr>
                    <w:noProof/>
                    <w:webHidden/>
                  </w:rPr>
                  <w:fldChar w:fldCharType="begin"/>
                </w:r>
                <w:r w:rsidR="00035499">
                  <w:rPr>
                    <w:noProof/>
                    <w:webHidden/>
                  </w:rPr>
                  <w:instrText xml:space="preserve"> PAGEREF _Toc31290284 \h </w:instrText>
                </w:r>
                <w:r w:rsidR="00035499">
                  <w:rPr>
                    <w:noProof/>
                    <w:webHidden/>
                  </w:rPr>
                </w:r>
                <w:r w:rsidR="00035499">
                  <w:rPr>
                    <w:noProof/>
                    <w:webHidden/>
                  </w:rPr>
                  <w:fldChar w:fldCharType="separate"/>
                </w:r>
                <w:r w:rsidR="00035499">
                  <w:rPr>
                    <w:noProof/>
                    <w:webHidden/>
                  </w:rPr>
                  <w:t>12</w:t>
                </w:r>
                <w:r w:rsidR="00035499">
                  <w:rPr>
                    <w:noProof/>
                    <w:webHidden/>
                  </w:rPr>
                  <w:fldChar w:fldCharType="end"/>
                </w:r>
              </w:hyperlink>
            </w:p>
            <w:p w14:paraId="174B631A" w14:textId="17C8C2EE" w:rsidR="00035499" w:rsidRDefault="00A17040">
              <w:pPr>
                <w:pStyle w:val="TOC2"/>
                <w:tabs>
                  <w:tab w:val="right" w:leader="dot" w:pos="9016"/>
                </w:tabs>
                <w:rPr>
                  <w:rFonts w:eastAsiaTheme="minorEastAsia"/>
                  <w:noProof/>
                  <w:lang w:eastAsia="en-GB"/>
                </w:rPr>
              </w:pPr>
              <w:hyperlink w:anchor="_Toc31290285" w:history="1">
                <w:r w:rsidR="00035499" w:rsidRPr="00611107">
                  <w:rPr>
                    <w:rStyle w:val="Hyperlink"/>
                    <w:noProof/>
                  </w:rPr>
                  <w:t>Part 4 - LoginPage Class (1.2)</w:t>
                </w:r>
                <w:r w:rsidR="00035499">
                  <w:rPr>
                    <w:noProof/>
                    <w:webHidden/>
                  </w:rPr>
                  <w:tab/>
                </w:r>
                <w:r w:rsidR="00035499">
                  <w:rPr>
                    <w:noProof/>
                    <w:webHidden/>
                  </w:rPr>
                  <w:fldChar w:fldCharType="begin"/>
                </w:r>
                <w:r w:rsidR="00035499">
                  <w:rPr>
                    <w:noProof/>
                    <w:webHidden/>
                  </w:rPr>
                  <w:instrText xml:space="preserve"> PAGEREF _Toc31290285 \h </w:instrText>
                </w:r>
                <w:r w:rsidR="00035499">
                  <w:rPr>
                    <w:noProof/>
                    <w:webHidden/>
                  </w:rPr>
                </w:r>
                <w:r w:rsidR="00035499">
                  <w:rPr>
                    <w:noProof/>
                    <w:webHidden/>
                  </w:rPr>
                  <w:fldChar w:fldCharType="separate"/>
                </w:r>
                <w:r w:rsidR="00035499">
                  <w:rPr>
                    <w:noProof/>
                    <w:webHidden/>
                  </w:rPr>
                  <w:t>19</w:t>
                </w:r>
                <w:r w:rsidR="00035499">
                  <w:rPr>
                    <w:noProof/>
                    <w:webHidden/>
                  </w:rPr>
                  <w:fldChar w:fldCharType="end"/>
                </w:r>
              </w:hyperlink>
            </w:p>
            <w:p w14:paraId="42259983" w14:textId="5280FD04" w:rsidR="00035499" w:rsidRDefault="00A17040">
              <w:pPr>
                <w:pStyle w:val="TOC2"/>
                <w:tabs>
                  <w:tab w:val="right" w:leader="dot" w:pos="9016"/>
                </w:tabs>
                <w:rPr>
                  <w:rFonts w:eastAsiaTheme="minorEastAsia"/>
                  <w:noProof/>
                  <w:lang w:eastAsia="en-GB"/>
                </w:rPr>
              </w:pPr>
              <w:hyperlink w:anchor="_Toc31290286" w:history="1">
                <w:r w:rsidR="00035499" w:rsidRPr="00611107">
                  <w:rPr>
                    <w:rStyle w:val="Hyperlink"/>
                    <w:noProof/>
                  </w:rPr>
                  <w:t>Part 5 - AddLocationForm (1.3)</w:t>
                </w:r>
                <w:r w:rsidR="00035499">
                  <w:rPr>
                    <w:noProof/>
                    <w:webHidden/>
                  </w:rPr>
                  <w:tab/>
                </w:r>
                <w:r w:rsidR="00035499">
                  <w:rPr>
                    <w:noProof/>
                    <w:webHidden/>
                  </w:rPr>
                  <w:fldChar w:fldCharType="begin"/>
                </w:r>
                <w:r w:rsidR="00035499">
                  <w:rPr>
                    <w:noProof/>
                    <w:webHidden/>
                  </w:rPr>
                  <w:instrText xml:space="preserve"> PAGEREF _Toc31290286 \h </w:instrText>
                </w:r>
                <w:r w:rsidR="00035499">
                  <w:rPr>
                    <w:noProof/>
                    <w:webHidden/>
                  </w:rPr>
                </w:r>
                <w:r w:rsidR="00035499">
                  <w:rPr>
                    <w:noProof/>
                    <w:webHidden/>
                  </w:rPr>
                  <w:fldChar w:fldCharType="separate"/>
                </w:r>
                <w:r w:rsidR="00035499">
                  <w:rPr>
                    <w:noProof/>
                    <w:webHidden/>
                  </w:rPr>
                  <w:t>25</w:t>
                </w:r>
                <w:r w:rsidR="00035499">
                  <w:rPr>
                    <w:noProof/>
                    <w:webHidden/>
                  </w:rPr>
                  <w:fldChar w:fldCharType="end"/>
                </w:r>
              </w:hyperlink>
            </w:p>
            <w:p w14:paraId="377F11DA" w14:textId="687C3E5F" w:rsidR="00035499" w:rsidRDefault="00A17040">
              <w:pPr>
                <w:pStyle w:val="TOC2"/>
                <w:tabs>
                  <w:tab w:val="right" w:leader="dot" w:pos="9016"/>
                </w:tabs>
                <w:rPr>
                  <w:rFonts w:eastAsiaTheme="minorEastAsia"/>
                  <w:noProof/>
                  <w:lang w:eastAsia="en-GB"/>
                </w:rPr>
              </w:pPr>
              <w:hyperlink w:anchor="_Toc31290287" w:history="1">
                <w:r w:rsidR="00035499" w:rsidRPr="00611107">
                  <w:rPr>
                    <w:rStyle w:val="Hyperlink"/>
                    <w:noProof/>
                  </w:rPr>
                  <w:t>Part 6 – ICAOFinder (1.4)</w:t>
                </w:r>
                <w:r w:rsidR="00035499">
                  <w:rPr>
                    <w:noProof/>
                    <w:webHidden/>
                  </w:rPr>
                  <w:tab/>
                </w:r>
                <w:r w:rsidR="00035499">
                  <w:rPr>
                    <w:noProof/>
                    <w:webHidden/>
                  </w:rPr>
                  <w:fldChar w:fldCharType="begin"/>
                </w:r>
                <w:r w:rsidR="00035499">
                  <w:rPr>
                    <w:noProof/>
                    <w:webHidden/>
                  </w:rPr>
                  <w:instrText xml:space="preserve"> PAGEREF _Toc31290287 \h </w:instrText>
                </w:r>
                <w:r w:rsidR="00035499">
                  <w:rPr>
                    <w:noProof/>
                    <w:webHidden/>
                  </w:rPr>
                </w:r>
                <w:r w:rsidR="00035499">
                  <w:rPr>
                    <w:noProof/>
                    <w:webHidden/>
                  </w:rPr>
                  <w:fldChar w:fldCharType="separate"/>
                </w:r>
                <w:r w:rsidR="00035499">
                  <w:rPr>
                    <w:noProof/>
                    <w:webHidden/>
                  </w:rPr>
                  <w:t>31</w:t>
                </w:r>
                <w:r w:rsidR="00035499">
                  <w:rPr>
                    <w:noProof/>
                    <w:webHidden/>
                  </w:rPr>
                  <w:fldChar w:fldCharType="end"/>
                </w:r>
              </w:hyperlink>
            </w:p>
            <w:p w14:paraId="20DCBB2E" w14:textId="13E8240F" w:rsidR="00035499" w:rsidRDefault="00A17040">
              <w:pPr>
                <w:pStyle w:val="TOC2"/>
                <w:tabs>
                  <w:tab w:val="right" w:leader="dot" w:pos="9016"/>
                </w:tabs>
                <w:rPr>
                  <w:rFonts w:eastAsiaTheme="minorEastAsia"/>
                  <w:noProof/>
                  <w:lang w:eastAsia="en-GB"/>
                </w:rPr>
              </w:pPr>
              <w:hyperlink w:anchor="_Toc31290288" w:history="1">
                <w:r w:rsidR="00035499" w:rsidRPr="00611107">
                  <w:rPr>
                    <w:rStyle w:val="Hyperlink"/>
                    <w:noProof/>
                  </w:rPr>
                  <w:t>Part 7 – Meeting with shareholders</w:t>
                </w:r>
                <w:r w:rsidR="00035499">
                  <w:rPr>
                    <w:noProof/>
                    <w:webHidden/>
                  </w:rPr>
                  <w:tab/>
                </w:r>
                <w:r w:rsidR="00035499">
                  <w:rPr>
                    <w:noProof/>
                    <w:webHidden/>
                  </w:rPr>
                  <w:fldChar w:fldCharType="begin"/>
                </w:r>
                <w:r w:rsidR="00035499">
                  <w:rPr>
                    <w:noProof/>
                    <w:webHidden/>
                  </w:rPr>
                  <w:instrText xml:space="preserve"> PAGEREF _Toc31290288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4F05852A" w14:textId="72B8963B" w:rsidR="00035499" w:rsidRDefault="00A17040">
              <w:pPr>
                <w:pStyle w:val="TOC1"/>
                <w:tabs>
                  <w:tab w:val="right" w:leader="dot" w:pos="9016"/>
                </w:tabs>
                <w:rPr>
                  <w:rFonts w:eastAsiaTheme="minorEastAsia"/>
                  <w:noProof/>
                  <w:lang w:eastAsia="en-GB"/>
                </w:rPr>
              </w:pPr>
              <w:hyperlink w:anchor="_Toc31290289" w:history="1">
                <w:r w:rsidR="00035499" w:rsidRPr="00611107">
                  <w:rPr>
                    <w:rStyle w:val="Hyperlink"/>
                    <w:noProof/>
                  </w:rPr>
                  <w:t>Section 3 - Development</w:t>
                </w:r>
                <w:r w:rsidR="00035499">
                  <w:rPr>
                    <w:noProof/>
                    <w:webHidden/>
                  </w:rPr>
                  <w:tab/>
                </w:r>
                <w:r w:rsidR="00035499">
                  <w:rPr>
                    <w:noProof/>
                    <w:webHidden/>
                  </w:rPr>
                  <w:fldChar w:fldCharType="begin"/>
                </w:r>
                <w:r w:rsidR="00035499">
                  <w:rPr>
                    <w:noProof/>
                    <w:webHidden/>
                  </w:rPr>
                  <w:instrText xml:space="preserve"> PAGEREF _Toc31290289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1D2719A" w14:textId="7B0DF1E8" w:rsidR="00035499" w:rsidRDefault="00A17040">
              <w:pPr>
                <w:pStyle w:val="TOC2"/>
                <w:tabs>
                  <w:tab w:val="right" w:leader="dot" w:pos="9016"/>
                </w:tabs>
                <w:rPr>
                  <w:rFonts w:eastAsiaTheme="minorEastAsia"/>
                  <w:noProof/>
                  <w:lang w:eastAsia="en-GB"/>
                </w:rPr>
              </w:pPr>
              <w:hyperlink w:anchor="_Toc31290290"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290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15CF684" w14:textId="20C4C31A" w:rsidR="00035499" w:rsidRDefault="00A17040">
              <w:pPr>
                <w:pStyle w:val="TOC2"/>
                <w:tabs>
                  <w:tab w:val="right" w:leader="dot" w:pos="9016"/>
                </w:tabs>
                <w:rPr>
                  <w:rFonts w:eastAsiaTheme="minorEastAsia"/>
                  <w:noProof/>
                  <w:lang w:eastAsia="en-GB"/>
                </w:rPr>
              </w:pPr>
              <w:hyperlink w:anchor="_Toc31290291" w:history="1">
                <w:r w:rsidR="00035499" w:rsidRPr="00611107">
                  <w:rPr>
                    <w:rStyle w:val="Hyperlink"/>
                    <w:noProof/>
                  </w:rPr>
                  <w:t>Version 1.0</w:t>
                </w:r>
                <w:r w:rsidR="00035499">
                  <w:rPr>
                    <w:noProof/>
                    <w:webHidden/>
                  </w:rPr>
                  <w:tab/>
                </w:r>
                <w:r w:rsidR="00035499">
                  <w:rPr>
                    <w:noProof/>
                    <w:webHidden/>
                  </w:rPr>
                  <w:fldChar w:fldCharType="begin"/>
                </w:r>
                <w:r w:rsidR="00035499">
                  <w:rPr>
                    <w:noProof/>
                    <w:webHidden/>
                  </w:rPr>
                  <w:instrText xml:space="preserve"> PAGEREF _Toc31290291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0669EA11" w14:textId="72C7C005" w:rsidR="00035499" w:rsidRDefault="00A17040">
              <w:pPr>
                <w:pStyle w:val="TOC3"/>
                <w:tabs>
                  <w:tab w:val="right" w:leader="dot" w:pos="9016"/>
                </w:tabs>
                <w:rPr>
                  <w:rFonts w:eastAsiaTheme="minorEastAsia"/>
                  <w:noProof/>
                  <w:lang w:eastAsia="en-GB"/>
                </w:rPr>
              </w:pPr>
              <w:hyperlink w:anchor="_Toc31290292" w:history="1">
                <w:r w:rsidR="00035499" w:rsidRPr="00611107">
                  <w:rPr>
                    <w:rStyle w:val="Hyperlink"/>
                    <w:noProof/>
                  </w:rPr>
                  <w:t>Day 1 – Making the base appstate</w:t>
                </w:r>
                <w:r w:rsidR="00035499">
                  <w:rPr>
                    <w:noProof/>
                    <w:webHidden/>
                  </w:rPr>
                  <w:tab/>
                </w:r>
                <w:r w:rsidR="00035499">
                  <w:rPr>
                    <w:noProof/>
                    <w:webHidden/>
                  </w:rPr>
                  <w:fldChar w:fldCharType="begin"/>
                </w:r>
                <w:r w:rsidR="00035499">
                  <w:rPr>
                    <w:noProof/>
                    <w:webHidden/>
                  </w:rPr>
                  <w:instrText xml:space="preserve"> PAGEREF _Toc31290292 \h </w:instrText>
                </w:r>
                <w:r w:rsidR="00035499">
                  <w:rPr>
                    <w:noProof/>
                    <w:webHidden/>
                  </w:rPr>
                </w:r>
                <w:r w:rsidR="00035499">
                  <w:rPr>
                    <w:noProof/>
                    <w:webHidden/>
                  </w:rPr>
                  <w:fldChar w:fldCharType="separate"/>
                </w:r>
                <w:r w:rsidR="00035499">
                  <w:rPr>
                    <w:noProof/>
                    <w:webHidden/>
                  </w:rPr>
                  <w:t>36</w:t>
                </w:r>
                <w:r w:rsidR="00035499">
                  <w:rPr>
                    <w:noProof/>
                    <w:webHidden/>
                  </w:rPr>
                  <w:fldChar w:fldCharType="end"/>
                </w:r>
              </w:hyperlink>
            </w:p>
            <w:p w14:paraId="284545ED" w14:textId="264727A2" w:rsidR="00035499" w:rsidRDefault="00A17040">
              <w:pPr>
                <w:pStyle w:val="TOC3"/>
                <w:tabs>
                  <w:tab w:val="right" w:leader="dot" w:pos="9016"/>
                </w:tabs>
                <w:rPr>
                  <w:rFonts w:eastAsiaTheme="minorEastAsia"/>
                  <w:noProof/>
                  <w:lang w:eastAsia="en-GB"/>
                </w:rPr>
              </w:pPr>
              <w:hyperlink w:anchor="_Toc31290293" w:history="1">
                <w:r w:rsidR="00035499" w:rsidRPr="00611107">
                  <w:rPr>
                    <w:rStyle w:val="Hyperlink"/>
                    <w:noProof/>
                  </w:rPr>
                  <w:t>Day 1, 2 and 3 – RegisterPage Class</w:t>
                </w:r>
                <w:r w:rsidR="00035499">
                  <w:rPr>
                    <w:noProof/>
                    <w:webHidden/>
                  </w:rPr>
                  <w:tab/>
                </w:r>
                <w:r w:rsidR="00035499">
                  <w:rPr>
                    <w:noProof/>
                    <w:webHidden/>
                  </w:rPr>
                  <w:fldChar w:fldCharType="begin"/>
                </w:r>
                <w:r w:rsidR="00035499">
                  <w:rPr>
                    <w:noProof/>
                    <w:webHidden/>
                  </w:rPr>
                  <w:instrText xml:space="preserve"> PAGEREF _Toc31290293 \h </w:instrText>
                </w:r>
                <w:r w:rsidR="00035499">
                  <w:rPr>
                    <w:noProof/>
                    <w:webHidden/>
                  </w:rPr>
                </w:r>
                <w:r w:rsidR="00035499">
                  <w:rPr>
                    <w:noProof/>
                    <w:webHidden/>
                  </w:rPr>
                  <w:fldChar w:fldCharType="separate"/>
                </w:r>
                <w:r w:rsidR="00035499">
                  <w:rPr>
                    <w:noProof/>
                    <w:webHidden/>
                  </w:rPr>
                  <w:t>37</w:t>
                </w:r>
                <w:r w:rsidR="00035499">
                  <w:rPr>
                    <w:noProof/>
                    <w:webHidden/>
                  </w:rPr>
                  <w:fldChar w:fldCharType="end"/>
                </w:r>
              </w:hyperlink>
            </w:p>
            <w:p w14:paraId="04984DF9" w14:textId="5F0BCB18" w:rsidR="00035499" w:rsidRDefault="00A17040">
              <w:pPr>
                <w:pStyle w:val="TOC3"/>
                <w:tabs>
                  <w:tab w:val="right" w:leader="dot" w:pos="9016"/>
                </w:tabs>
                <w:rPr>
                  <w:rFonts w:eastAsiaTheme="minorEastAsia"/>
                  <w:noProof/>
                  <w:lang w:eastAsia="en-GB"/>
                </w:rPr>
              </w:pPr>
              <w:hyperlink w:anchor="_Toc31290294" w:history="1">
                <w:r w:rsidR="00035499" w:rsidRPr="00611107">
                  <w:rPr>
                    <w:rStyle w:val="Hyperlink"/>
                    <w:noProof/>
                  </w:rPr>
                  <w:t>Day 4, 5 and 6 LoginPage Class</w:t>
                </w:r>
                <w:r w:rsidR="00035499">
                  <w:rPr>
                    <w:noProof/>
                    <w:webHidden/>
                  </w:rPr>
                  <w:tab/>
                </w:r>
                <w:r w:rsidR="00035499">
                  <w:rPr>
                    <w:noProof/>
                    <w:webHidden/>
                  </w:rPr>
                  <w:fldChar w:fldCharType="begin"/>
                </w:r>
                <w:r w:rsidR="00035499">
                  <w:rPr>
                    <w:noProof/>
                    <w:webHidden/>
                  </w:rPr>
                  <w:instrText xml:space="preserve"> PAGEREF _Toc31290294 \h </w:instrText>
                </w:r>
                <w:r w:rsidR="00035499">
                  <w:rPr>
                    <w:noProof/>
                    <w:webHidden/>
                  </w:rPr>
                </w:r>
                <w:r w:rsidR="00035499">
                  <w:rPr>
                    <w:noProof/>
                    <w:webHidden/>
                  </w:rPr>
                  <w:fldChar w:fldCharType="separate"/>
                </w:r>
                <w:r w:rsidR="00035499">
                  <w:rPr>
                    <w:noProof/>
                    <w:webHidden/>
                  </w:rPr>
                  <w:t>46</w:t>
                </w:r>
                <w:r w:rsidR="00035499">
                  <w:rPr>
                    <w:noProof/>
                    <w:webHidden/>
                  </w:rPr>
                  <w:fldChar w:fldCharType="end"/>
                </w:r>
              </w:hyperlink>
            </w:p>
            <w:p w14:paraId="61F3F7C3" w14:textId="49A3FCAD" w:rsidR="00035499" w:rsidRDefault="00A17040">
              <w:pPr>
                <w:pStyle w:val="TOC3"/>
                <w:tabs>
                  <w:tab w:val="right" w:leader="dot" w:pos="9016"/>
                </w:tabs>
                <w:rPr>
                  <w:rFonts w:eastAsiaTheme="minorEastAsia"/>
                  <w:noProof/>
                  <w:lang w:eastAsia="en-GB"/>
                </w:rPr>
              </w:pPr>
              <w:hyperlink w:anchor="_Toc31290295" w:history="1">
                <w:r w:rsidR="00035499" w:rsidRPr="00611107">
                  <w:rPr>
                    <w:rStyle w:val="Hyperlink"/>
                    <w:noProof/>
                  </w:rPr>
                  <w:t>Day 7, 8 and 9: AddLocationForm class</w:t>
                </w:r>
                <w:r w:rsidR="00035499">
                  <w:rPr>
                    <w:noProof/>
                    <w:webHidden/>
                  </w:rPr>
                  <w:tab/>
                </w:r>
                <w:r w:rsidR="00035499">
                  <w:rPr>
                    <w:noProof/>
                    <w:webHidden/>
                  </w:rPr>
                  <w:fldChar w:fldCharType="begin"/>
                </w:r>
                <w:r w:rsidR="00035499">
                  <w:rPr>
                    <w:noProof/>
                    <w:webHidden/>
                  </w:rPr>
                  <w:instrText xml:space="preserve"> PAGEREF _Toc31290295 \h </w:instrText>
                </w:r>
                <w:r w:rsidR="00035499">
                  <w:rPr>
                    <w:noProof/>
                    <w:webHidden/>
                  </w:rPr>
                </w:r>
                <w:r w:rsidR="00035499">
                  <w:rPr>
                    <w:noProof/>
                    <w:webHidden/>
                  </w:rPr>
                  <w:fldChar w:fldCharType="separate"/>
                </w:r>
                <w:r w:rsidR="00035499">
                  <w:rPr>
                    <w:noProof/>
                    <w:webHidden/>
                  </w:rPr>
                  <w:t>55</w:t>
                </w:r>
                <w:r w:rsidR="00035499">
                  <w:rPr>
                    <w:noProof/>
                    <w:webHidden/>
                  </w:rPr>
                  <w:fldChar w:fldCharType="end"/>
                </w:r>
              </w:hyperlink>
            </w:p>
            <w:p w14:paraId="6774D76B" w14:textId="7AFDAC59" w:rsidR="00035499" w:rsidRDefault="00A17040">
              <w:pPr>
                <w:pStyle w:val="TOC3"/>
                <w:tabs>
                  <w:tab w:val="right" w:leader="dot" w:pos="9016"/>
                </w:tabs>
                <w:rPr>
                  <w:rFonts w:eastAsiaTheme="minorEastAsia"/>
                  <w:noProof/>
                  <w:lang w:eastAsia="en-GB"/>
                </w:rPr>
              </w:pPr>
              <w:hyperlink w:anchor="_Toc31290296" w:history="1">
                <w:r w:rsidR="00035499" w:rsidRPr="00611107">
                  <w:rPr>
                    <w:rStyle w:val="Hyperlink"/>
                    <w:noProof/>
                  </w:rPr>
                  <w:t>Day 10 and 11 – ICAOFinder Class</w:t>
                </w:r>
                <w:r w:rsidR="00035499">
                  <w:rPr>
                    <w:noProof/>
                    <w:webHidden/>
                  </w:rPr>
                  <w:tab/>
                </w:r>
                <w:r w:rsidR="00035499">
                  <w:rPr>
                    <w:noProof/>
                    <w:webHidden/>
                  </w:rPr>
                  <w:fldChar w:fldCharType="begin"/>
                </w:r>
                <w:r w:rsidR="00035499">
                  <w:rPr>
                    <w:noProof/>
                    <w:webHidden/>
                  </w:rPr>
                  <w:instrText xml:space="preserve"> PAGEREF _Toc31290296 \h </w:instrText>
                </w:r>
                <w:r w:rsidR="00035499">
                  <w:rPr>
                    <w:noProof/>
                    <w:webHidden/>
                  </w:rPr>
                </w:r>
                <w:r w:rsidR="00035499">
                  <w:rPr>
                    <w:noProof/>
                    <w:webHidden/>
                  </w:rPr>
                  <w:fldChar w:fldCharType="separate"/>
                </w:r>
                <w:r w:rsidR="00035499">
                  <w:rPr>
                    <w:noProof/>
                    <w:webHidden/>
                  </w:rPr>
                  <w:t>64</w:t>
                </w:r>
                <w:r w:rsidR="00035499">
                  <w:rPr>
                    <w:noProof/>
                    <w:webHidden/>
                  </w:rPr>
                  <w:fldChar w:fldCharType="end"/>
                </w:r>
              </w:hyperlink>
            </w:p>
            <w:p w14:paraId="08790D13" w14:textId="25AE679C" w:rsidR="00035499" w:rsidRDefault="00A17040">
              <w:pPr>
                <w:pStyle w:val="TOC3"/>
                <w:tabs>
                  <w:tab w:val="right" w:leader="dot" w:pos="9016"/>
                </w:tabs>
                <w:rPr>
                  <w:rFonts w:eastAsiaTheme="minorEastAsia"/>
                  <w:noProof/>
                  <w:lang w:eastAsia="en-GB"/>
                </w:rPr>
              </w:pPr>
              <w:hyperlink w:anchor="_Toc31290297" w:history="1">
                <w:r w:rsidR="00035499" w:rsidRPr="00611107">
                  <w:rPr>
                    <w:rStyle w:val="Hyperlink"/>
                    <w:noProof/>
                  </w:rPr>
                  <w:t>End of version review (Day 12)</w:t>
                </w:r>
                <w:r w:rsidR="00035499">
                  <w:rPr>
                    <w:noProof/>
                    <w:webHidden/>
                  </w:rPr>
                  <w:tab/>
                </w:r>
                <w:r w:rsidR="00035499">
                  <w:rPr>
                    <w:noProof/>
                    <w:webHidden/>
                  </w:rPr>
                  <w:fldChar w:fldCharType="begin"/>
                </w:r>
                <w:r w:rsidR="00035499">
                  <w:rPr>
                    <w:noProof/>
                    <w:webHidden/>
                  </w:rPr>
                  <w:instrText xml:space="preserve"> PAGEREF _Toc31290297 \h </w:instrText>
                </w:r>
                <w:r w:rsidR="00035499">
                  <w:rPr>
                    <w:noProof/>
                    <w:webHidden/>
                  </w:rPr>
                </w:r>
                <w:r w:rsidR="00035499">
                  <w:rPr>
                    <w:noProof/>
                    <w:webHidden/>
                  </w:rPr>
                  <w:fldChar w:fldCharType="separate"/>
                </w:r>
                <w:r w:rsidR="00035499">
                  <w:rPr>
                    <w:noProof/>
                    <w:webHidden/>
                  </w:rPr>
                  <w:t>69</w:t>
                </w:r>
                <w:r w:rsidR="00035499">
                  <w:rPr>
                    <w:noProof/>
                    <w:webHidden/>
                  </w:rPr>
                  <w:fldChar w:fldCharType="end"/>
                </w:r>
              </w:hyperlink>
            </w:p>
            <w:p w14:paraId="26F74647" w14:textId="2258E22C" w:rsidR="00035499" w:rsidRDefault="00A17040">
              <w:pPr>
                <w:pStyle w:val="TOC2"/>
                <w:tabs>
                  <w:tab w:val="right" w:leader="dot" w:pos="9016"/>
                </w:tabs>
                <w:rPr>
                  <w:rFonts w:eastAsiaTheme="minorEastAsia"/>
                  <w:noProof/>
                  <w:lang w:eastAsia="en-GB"/>
                </w:rPr>
              </w:pPr>
              <w:hyperlink w:anchor="_Toc31290298" w:history="1">
                <w:r w:rsidR="00035499" w:rsidRPr="00611107">
                  <w:rPr>
                    <w:rStyle w:val="Hyperlink"/>
                    <w:noProof/>
                  </w:rPr>
                  <w:t>Version 1.1 (Day 13, 14 and 15)</w:t>
                </w:r>
                <w:r w:rsidR="00035499">
                  <w:rPr>
                    <w:noProof/>
                    <w:webHidden/>
                  </w:rPr>
                  <w:tab/>
                </w:r>
                <w:r w:rsidR="00035499">
                  <w:rPr>
                    <w:noProof/>
                    <w:webHidden/>
                  </w:rPr>
                  <w:fldChar w:fldCharType="begin"/>
                </w:r>
                <w:r w:rsidR="00035499">
                  <w:rPr>
                    <w:noProof/>
                    <w:webHidden/>
                  </w:rPr>
                  <w:instrText xml:space="preserve"> PAGEREF _Toc31290298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774FEA5B" w14:textId="4280C37E" w:rsidR="00035499" w:rsidRDefault="00A17040">
              <w:pPr>
                <w:pStyle w:val="TOC3"/>
                <w:tabs>
                  <w:tab w:val="right" w:leader="dot" w:pos="9016"/>
                </w:tabs>
                <w:rPr>
                  <w:rFonts w:eastAsiaTheme="minorEastAsia"/>
                  <w:noProof/>
                  <w:lang w:eastAsia="en-GB"/>
                </w:rPr>
              </w:pPr>
              <w:hyperlink w:anchor="_Toc31290299"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299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4FDE99B9" w14:textId="6405889C" w:rsidR="00035499" w:rsidRDefault="00A17040">
              <w:pPr>
                <w:pStyle w:val="TOC3"/>
                <w:tabs>
                  <w:tab w:val="right" w:leader="dot" w:pos="9016"/>
                </w:tabs>
                <w:rPr>
                  <w:rFonts w:eastAsiaTheme="minorEastAsia"/>
                  <w:noProof/>
                  <w:lang w:eastAsia="en-GB"/>
                </w:rPr>
              </w:pPr>
              <w:hyperlink w:anchor="_Toc31290300" w:history="1">
                <w:r w:rsidR="00035499" w:rsidRPr="00611107">
                  <w:rPr>
                    <w:rStyle w:val="Hyperlink"/>
                    <w:noProof/>
                  </w:rPr>
                  <w:t>Version 1.0.5 (Day 13)</w:t>
                </w:r>
                <w:r w:rsidR="00035499">
                  <w:rPr>
                    <w:noProof/>
                    <w:webHidden/>
                  </w:rPr>
                  <w:tab/>
                </w:r>
                <w:r w:rsidR="00035499">
                  <w:rPr>
                    <w:noProof/>
                    <w:webHidden/>
                  </w:rPr>
                  <w:fldChar w:fldCharType="begin"/>
                </w:r>
                <w:r w:rsidR="00035499">
                  <w:rPr>
                    <w:noProof/>
                    <w:webHidden/>
                  </w:rPr>
                  <w:instrText xml:space="preserve"> PAGEREF _Toc31290300 \h </w:instrText>
                </w:r>
                <w:r w:rsidR="00035499">
                  <w:rPr>
                    <w:noProof/>
                    <w:webHidden/>
                  </w:rPr>
                </w:r>
                <w:r w:rsidR="00035499">
                  <w:rPr>
                    <w:noProof/>
                    <w:webHidden/>
                  </w:rPr>
                  <w:fldChar w:fldCharType="separate"/>
                </w:r>
                <w:r w:rsidR="00035499">
                  <w:rPr>
                    <w:noProof/>
                    <w:webHidden/>
                  </w:rPr>
                  <w:t>70</w:t>
                </w:r>
                <w:r w:rsidR="00035499">
                  <w:rPr>
                    <w:noProof/>
                    <w:webHidden/>
                  </w:rPr>
                  <w:fldChar w:fldCharType="end"/>
                </w:r>
              </w:hyperlink>
            </w:p>
            <w:p w14:paraId="29BC2101" w14:textId="5C963F41" w:rsidR="00035499" w:rsidRDefault="00A17040">
              <w:pPr>
                <w:pStyle w:val="TOC3"/>
                <w:tabs>
                  <w:tab w:val="right" w:leader="dot" w:pos="9016"/>
                </w:tabs>
                <w:rPr>
                  <w:rFonts w:eastAsiaTheme="minorEastAsia"/>
                  <w:noProof/>
                  <w:lang w:eastAsia="en-GB"/>
                </w:rPr>
              </w:pPr>
              <w:hyperlink w:anchor="_Toc31290301" w:history="1">
                <w:r w:rsidR="00035499" w:rsidRPr="00611107">
                  <w:rPr>
                    <w:rStyle w:val="Hyperlink"/>
                    <w:noProof/>
                  </w:rPr>
                  <w:t>Version 1.1.0 (Day 14 and 15)</w:t>
                </w:r>
                <w:r w:rsidR="00035499">
                  <w:rPr>
                    <w:noProof/>
                    <w:webHidden/>
                  </w:rPr>
                  <w:tab/>
                </w:r>
                <w:r w:rsidR="00035499">
                  <w:rPr>
                    <w:noProof/>
                    <w:webHidden/>
                  </w:rPr>
                  <w:fldChar w:fldCharType="begin"/>
                </w:r>
                <w:r w:rsidR="00035499">
                  <w:rPr>
                    <w:noProof/>
                    <w:webHidden/>
                  </w:rPr>
                  <w:instrText xml:space="preserve"> PAGEREF _Toc31290301 \h </w:instrText>
                </w:r>
                <w:r w:rsidR="00035499">
                  <w:rPr>
                    <w:noProof/>
                    <w:webHidden/>
                  </w:rPr>
                </w:r>
                <w:r w:rsidR="00035499">
                  <w:rPr>
                    <w:noProof/>
                    <w:webHidden/>
                  </w:rPr>
                  <w:fldChar w:fldCharType="separate"/>
                </w:r>
                <w:r w:rsidR="00035499">
                  <w:rPr>
                    <w:noProof/>
                    <w:webHidden/>
                  </w:rPr>
                  <w:t>75</w:t>
                </w:r>
                <w:r w:rsidR="00035499">
                  <w:rPr>
                    <w:noProof/>
                    <w:webHidden/>
                  </w:rPr>
                  <w:fldChar w:fldCharType="end"/>
                </w:r>
              </w:hyperlink>
            </w:p>
            <w:p w14:paraId="314AF230" w14:textId="58DB5E5A" w:rsidR="00035499" w:rsidRDefault="00A17040">
              <w:pPr>
                <w:pStyle w:val="TOC3"/>
                <w:tabs>
                  <w:tab w:val="right" w:leader="dot" w:pos="9016"/>
                </w:tabs>
                <w:rPr>
                  <w:rFonts w:eastAsiaTheme="minorEastAsia"/>
                  <w:noProof/>
                  <w:lang w:eastAsia="en-GB"/>
                </w:rPr>
              </w:pPr>
              <w:hyperlink w:anchor="_Toc31290302" w:history="1">
                <w:r w:rsidR="00035499" w:rsidRPr="00611107">
                  <w:rPr>
                    <w:rStyle w:val="Hyperlink"/>
                    <w:noProof/>
                  </w:rPr>
                  <w:t>End of version review (Day 16)</w:t>
                </w:r>
                <w:r w:rsidR="00035499">
                  <w:rPr>
                    <w:noProof/>
                    <w:webHidden/>
                  </w:rPr>
                  <w:tab/>
                </w:r>
                <w:r w:rsidR="00035499">
                  <w:rPr>
                    <w:noProof/>
                    <w:webHidden/>
                  </w:rPr>
                  <w:fldChar w:fldCharType="begin"/>
                </w:r>
                <w:r w:rsidR="00035499">
                  <w:rPr>
                    <w:noProof/>
                    <w:webHidden/>
                  </w:rPr>
                  <w:instrText xml:space="preserve"> PAGEREF _Toc31290302 \h </w:instrText>
                </w:r>
                <w:r w:rsidR="00035499">
                  <w:rPr>
                    <w:noProof/>
                    <w:webHidden/>
                  </w:rPr>
                </w:r>
                <w:r w:rsidR="00035499">
                  <w:rPr>
                    <w:noProof/>
                    <w:webHidden/>
                  </w:rPr>
                  <w:fldChar w:fldCharType="separate"/>
                </w:r>
                <w:r w:rsidR="00035499">
                  <w:rPr>
                    <w:noProof/>
                    <w:webHidden/>
                  </w:rPr>
                  <w:t>82</w:t>
                </w:r>
                <w:r w:rsidR="00035499">
                  <w:rPr>
                    <w:noProof/>
                    <w:webHidden/>
                  </w:rPr>
                  <w:fldChar w:fldCharType="end"/>
                </w:r>
              </w:hyperlink>
            </w:p>
            <w:p w14:paraId="2339F893" w14:textId="24BE139A" w:rsidR="00035499" w:rsidRDefault="00A17040">
              <w:pPr>
                <w:pStyle w:val="TOC2"/>
                <w:tabs>
                  <w:tab w:val="right" w:leader="dot" w:pos="9016"/>
                </w:tabs>
                <w:rPr>
                  <w:rFonts w:eastAsiaTheme="minorEastAsia"/>
                  <w:noProof/>
                  <w:lang w:eastAsia="en-GB"/>
                </w:rPr>
              </w:pPr>
              <w:hyperlink w:anchor="_Toc31290303" w:history="1">
                <w:r w:rsidR="00035499" w:rsidRPr="00611107">
                  <w:rPr>
                    <w:rStyle w:val="Hyperlink"/>
                    <w:noProof/>
                  </w:rPr>
                  <w:t>Version 1.2.0 (Day 17, 18 and 19)</w:t>
                </w:r>
                <w:r w:rsidR="00035499">
                  <w:rPr>
                    <w:noProof/>
                    <w:webHidden/>
                  </w:rPr>
                  <w:tab/>
                </w:r>
                <w:r w:rsidR="00035499">
                  <w:rPr>
                    <w:noProof/>
                    <w:webHidden/>
                  </w:rPr>
                  <w:fldChar w:fldCharType="begin"/>
                </w:r>
                <w:r w:rsidR="00035499">
                  <w:rPr>
                    <w:noProof/>
                    <w:webHidden/>
                  </w:rPr>
                  <w:instrText xml:space="preserve"> PAGEREF _Toc31290303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0201F0C7" w14:textId="481EA77E" w:rsidR="00035499" w:rsidRDefault="00A17040">
              <w:pPr>
                <w:pStyle w:val="TOC3"/>
                <w:tabs>
                  <w:tab w:val="right" w:leader="dot" w:pos="9016"/>
                </w:tabs>
                <w:rPr>
                  <w:rFonts w:eastAsiaTheme="minorEastAsia"/>
                  <w:noProof/>
                  <w:lang w:eastAsia="en-GB"/>
                </w:rPr>
              </w:pPr>
              <w:hyperlink w:anchor="_Toc31290304" w:history="1">
                <w:r w:rsidR="00035499" w:rsidRPr="00611107">
                  <w:rPr>
                    <w:rStyle w:val="Hyperlink"/>
                    <w:noProof/>
                  </w:rPr>
                  <w:t>Introduction</w:t>
                </w:r>
                <w:r w:rsidR="00035499">
                  <w:rPr>
                    <w:noProof/>
                    <w:webHidden/>
                  </w:rPr>
                  <w:tab/>
                </w:r>
                <w:r w:rsidR="00035499">
                  <w:rPr>
                    <w:noProof/>
                    <w:webHidden/>
                  </w:rPr>
                  <w:fldChar w:fldCharType="begin"/>
                </w:r>
                <w:r w:rsidR="00035499">
                  <w:rPr>
                    <w:noProof/>
                    <w:webHidden/>
                  </w:rPr>
                  <w:instrText xml:space="preserve"> PAGEREF _Toc31290304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1F7EBFD0" w14:textId="060402CF" w:rsidR="00035499" w:rsidRDefault="00A17040">
              <w:pPr>
                <w:pStyle w:val="TOC3"/>
                <w:tabs>
                  <w:tab w:val="right" w:leader="dot" w:pos="9016"/>
                </w:tabs>
                <w:rPr>
                  <w:rFonts w:eastAsiaTheme="minorEastAsia"/>
                  <w:noProof/>
                  <w:lang w:eastAsia="en-GB"/>
                </w:rPr>
              </w:pPr>
              <w:hyperlink w:anchor="_Toc31290305" w:history="1">
                <w:r w:rsidR="00035499" w:rsidRPr="00611107">
                  <w:rPr>
                    <w:rStyle w:val="Hyperlink"/>
                    <w:noProof/>
                  </w:rPr>
                  <w:t>Planning (Day 17)</w:t>
                </w:r>
                <w:r w:rsidR="00035499">
                  <w:rPr>
                    <w:noProof/>
                    <w:webHidden/>
                  </w:rPr>
                  <w:tab/>
                </w:r>
                <w:r w:rsidR="00035499">
                  <w:rPr>
                    <w:noProof/>
                    <w:webHidden/>
                  </w:rPr>
                  <w:fldChar w:fldCharType="begin"/>
                </w:r>
                <w:r w:rsidR="00035499">
                  <w:rPr>
                    <w:noProof/>
                    <w:webHidden/>
                  </w:rPr>
                  <w:instrText xml:space="preserve"> PAGEREF _Toc31290305 \h </w:instrText>
                </w:r>
                <w:r w:rsidR="00035499">
                  <w:rPr>
                    <w:noProof/>
                    <w:webHidden/>
                  </w:rPr>
                </w:r>
                <w:r w:rsidR="00035499">
                  <w:rPr>
                    <w:noProof/>
                    <w:webHidden/>
                  </w:rPr>
                  <w:fldChar w:fldCharType="separate"/>
                </w:r>
                <w:r w:rsidR="00035499">
                  <w:rPr>
                    <w:noProof/>
                    <w:webHidden/>
                  </w:rPr>
                  <w:t>83</w:t>
                </w:r>
                <w:r w:rsidR="00035499">
                  <w:rPr>
                    <w:noProof/>
                    <w:webHidden/>
                  </w:rPr>
                  <w:fldChar w:fldCharType="end"/>
                </w:r>
              </w:hyperlink>
            </w:p>
            <w:p w14:paraId="5C9146E9" w14:textId="1FD6B113" w:rsidR="00035499" w:rsidRDefault="00A17040">
              <w:pPr>
                <w:pStyle w:val="TOC3"/>
                <w:tabs>
                  <w:tab w:val="right" w:leader="dot" w:pos="9016"/>
                </w:tabs>
                <w:rPr>
                  <w:rFonts w:eastAsiaTheme="minorEastAsia"/>
                  <w:noProof/>
                  <w:lang w:eastAsia="en-GB"/>
                </w:rPr>
              </w:pPr>
              <w:hyperlink w:anchor="_Toc31290306" w:history="1">
                <w:r w:rsidR="00035499" w:rsidRPr="00611107">
                  <w:rPr>
                    <w:rStyle w:val="Hyperlink"/>
                    <w:noProof/>
                  </w:rPr>
                  <w:t>Changes to the Frontend (Day 18)</w:t>
                </w:r>
                <w:r w:rsidR="00035499">
                  <w:rPr>
                    <w:noProof/>
                    <w:webHidden/>
                  </w:rPr>
                  <w:tab/>
                </w:r>
                <w:r w:rsidR="00035499">
                  <w:rPr>
                    <w:noProof/>
                    <w:webHidden/>
                  </w:rPr>
                  <w:fldChar w:fldCharType="begin"/>
                </w:r>
                <w:r w:rsidR="00035499">
                  <w:rPr>
                    <w:noProof/>
                    <w:webHidden/>
                  </w:rPr>
                  <w:instrText xml:space="preserve"> PAGEREF _Toc31290306 \h </w:instrText>
                </w:r>
                <w:r w:rsidR="00035499">
                  <w:rPr>
                    <w:noProof/>
                    <w:webHidden/>
                  </w:rPr>
                </w:r>
                <w:r w:rsidR="00035499">
                  <w:rPr>
                    <w:noProof/>
                    <w:webHidden/>
                  </w:rPr>
                  <w:fldChar w:fldCharType="separate"/>
                </w:r>
                <w:r w:rsidR="00035499">
                  <w:rPr>
                    <w:noProof/>
                    <w:webHidden/>
                  </w:rPr>
                  <w:t>85</w:t>
                </w:r>
                <w:r w:rsidR="00035499">
                  <w:rPr>
                    <w:noProof/>
                    <w:webHidden/>
                  </w:rPr>
                  <w:fldChar w:fldCharType="end"/>
                </w:r>
              </w:hyperlink>
            </w:p>
            <w:p w14:paraId="4C5A39E7" w14:textId="09CD9AC6" w:rsidR="00035499" w:rsidRDefault="00A17040">
              <w:pPr>
                <w:pStyle w:val="TOC3"/>
                <w:tabs>
                  <w:tab w:val="right" w:leader="dot" w:pos="9016"/>
                </w:tabs>
                <w:rPr>
                  <w:rFonts w:eastAsiaTheme="minorEastAsia"/>
                  <w:noProof/>
                  <w:lang w:eastAsia="en-GB"/>
                </w:rPr>
              </w:pPr>
              <w:hyperlink w:anchor="_Toc31290307" w:history="1">
                <w:r w:rsidR="00035499" w:rsidRPr="00611107">
                  <w:rPr>
                    <w:rStyle w:val="Hyperlink"/>
                    <w:noProof/>
                  </w:rPr>
                  <w:t>Changes to the Backend (Day 19)</w:t>
                </w:r>
                <w:r w:rsidR="00035499">
                  <w:rPr>
                    <w:noProof/>
                    <w:webHidden/>
                  </w:rPr>
                  <w:tab/>
                </w:r>
                <w:r w:rsidR="00035499">
                  <w:rPr>
                    <w:noProof/>
                    <w:webHidden/>
                  </w:rPr>
                  <w:fldChar w:fldCharType="begin"/>
                </w:r>
                <w:r w:rsidR="00035499">
                  <w:rPr>
                    <w:noProof/>
                    <w:webHidden/>
                  </w:rPr>
                  <w:instrText xml:space="preserve"> PAGEREF _Toc31290307 \h </w:instrText>
                </w:r>
                <w:r w:rsidR="00035499">
                  <w:rPr>
                    <w:noProof/>
                    <w:webHidden/>
                  </w:rPr>
                </w:r>
                <w:r w:rsidR="00035499">
                  <w:rPr>
                    <w:noProof/>
                    <w:webHidden/>
                  </w:rPr>
                  <w:fldChar w:fldCharType="separate"/>
                </w:r>
                <w:r w:rsidR="00035499">
                  <w:rPr>
                    <w:noProof/>
                    <w:webHidden/>
                  </w:rPr>
                  <w:t>87</w:t>
                </w:r>
                <w:r w:rsidR="00035499">
                  <w:rPr>
                    <w:noProof/>
                    <w:webHidden/>
                  </w:rPr>
                  <w:fldChar w:fldCharType="end"/>
                </w:r>
              </w:hyperlink>
            </w:p>
            <w:p w14:paraId="3C6C23EA" w14:textId="0D645052" w:rsidR="00035499" w:rsidRDefault="00A17040">
              <w:pPr>
                <w:pStyle w:val="TOC3"/>
                <w:tabs>
                  <w:tab w:val="right" w:leader="dot" w:pos="9016"/>
                </w:tabs>
                <w:rPr>
                  <w:rFonts w:eastAsiaTheme="minorEastAsia"/>
                  <w:noProof/>
                  <w:lang w:eastAsia="en-GB"/>
                </w:rPr>
              </w:pPr>
              <w:hyperlink w:anchor="_Toc31290308" w:history="1">
                <w:r w:rsidR="00035499" w:rsidRPr="00611107">
                  <w:rPr>
                    <w:rStyle w:val="Hyperlink"/>
                    <w:noProof/>
                  </w:rPr>
                  <w:t>End of Version Review</w:t>
                </w:r>
                <w:r w:rsidR="00035499">
                  <w:rPr>
                    <w:noProof/>
                    <w:webHidden/>
                  </w:rPr>
                  <w:tab/>
                </w:r>
                <w:r w:rsidR="00035499">
                  <w:rPr>
                    <w:noProof/>
                    <w:webHidden/>
                  </w:rPr>
                  <w:fldChar w:fldCharType="begin"/>
                </w:r>
                <w:r w:rsidR="00035499">
                  <w:rPr>
                    <w:noProof/>
                    <w:webHidden/>
                  </w:rPr>
                  <w:instrText xml:space="preserve"> PAGEREF _Toc31290308 \h </w:instrText>
                </w:r>
                <w:r w:rsidR="00035499">
                  <w:rPr>
                    <w:noProof/>
                    <w:webHidden/>
                  </w:rPr>
                </w:r>
                <w:r w:rsidR="00035499">
                  <w:rPr>
                    <w:noProof/>
                    <w:webHidden/>
                  </w:rPr>
                  <w:fldChar w:fldCharType="separate"/>
                </w:r>
                <w:r w:rsidR="00035499">
                  <w:rPr>
                    <w:noProof/>
                    <w:webHidden/>
                  </w:rPr>
                  <w:t>92</w:t>
                </w:r>
                <w:r w:rsidR="00035499">
                  <w:rPr>
                    <w:noProof/>
                    <w:webHidden/>
                  </w:rPr>
                  <w:fldChar w:fldCharType="end"/>
                </w:r>
              </w:hyperlink>
            </w:p>
            <w:p w14:paraId="1BAAAF69" w14:textId="007816DE" w:rsidR="00035499" w:rsidRDefault="00A17040">
              <w:pPr>
                <w:pStyle w:val="TOC2"/>
                <w:tabs>
                  <w:tab w:val="right" w:leader="dot" w:pos="9016"/>
                </w:tabs>
                <w:rPr>
                  <w:rFonts w:eastAsiaTheme="minorEastAsia"/>
                  <w:noProof/>
                  <w:lang w:eastAsia="en-GB"/>
                </w:rPr>
              </w:pPr>
              <w:hyperlink w:anchor="_Toc31290309" w:history="1">
                <w:r w:rsidR="00035499" w:rsidRPr="00611107">
                  <w:rPr>
                    <w:rStyle w:val="Hyperlink"/>
                    <w:noProof/>
                  </w:rPr>
                  <w:t>Meeting with shareholders</w:t>
                </w:r>
                <w:r w:rsidR="00035499">
                  <w:rPr>
                    <w:noProof/>
                    <w:webHidden/>
                  </w:rPr>
                  <w:tab/>
                </w:r>
                <w:r w:rsidR="00035499">
                  <w:rPr>
                    <w:noProof/>
                    <w:webHidden/>
                  </w:rPr>
                  <w:fldChar w:fldCharType="begin"/>
                </w:r>
                <w:r w:rsidR="00035499">
                  <w:rPr>
                    <w:noProof/>
                    <w:webHidden/>
                  </w:rPr>
                  <w:instrText xml:space="preserve"> PAGEREF _Toc31290309 \h </w:instrText>
                </w:r>
                <w:r w:rsidR="00035499">
                  <w:rPr>
                    <w:noProof/>
                    <w:webHidden/>
                  </w:rPr>
                </w:r>
                <w:r w:rsidR="00035499">
                  <w:rPr>
                    <w:noProof/>
                    <w:webHidden/>
                  </w:rPr>
                  <w:fldChar w:fldCharType="separate"/>
                </w:r>
                <w:r w:rsidR="00035499">
                  <w:rPr>
                    <w:noProof/>
                    <w:webHidden/>
                  </w:rPr>
                  <w:t>93</w:t>
                </w:r>
                <w:r w:rsidR="00035499">
                  <w:rPr>
                    <w:noProof/>
                    <w:webHidden/>
                  </w:rPr>
                  <w:fldChar w:fldCharType="end"/>
                </w:r>
              </w:hyperlink>
            </w:p>
            <w:p w14:paraId="7E181C18" w14:textId="12D9C6EA" w:rsidR="00035499" w:rsidRDefault="00A17040">
              <w:pPr>
                <w:pStyle w:val="TOC1"/>
                <w:tabs>
                  <w:tab w:val="right" w:leader="dot" w:pos="9016"/>
                </w:tabs>
                <w:rPr>
                  <w:rFonts w:eastAsiaTheme="minorEastAsia"/>
                  <w:noProof/>
                  <w:lang w:eastAsia="en-GB"/>
                </w:rPr>
              </w:pPr>
              <w:hyperlink w:anchor="_Toc31290310" w:history="1">
                <w:r w:rsidR="00035499" w:rsidRPr="00611107">
                  <w:rPr>
                    <w:rStyle w:val="Hyperlink"/>
                    <w:noProof/>
                  </w:rPr>
                  <w:t>Section 4 – Evaluation</w:t>
                </w:r>
                <w:r w:rsidR="00035499">
                  <w:rPr>
                    <w:noProof/>
                    <w:webHidden/>
                  </w:rPr>
                  <w:tab/>
                </w:r>
                <w:r w:rsidR="00035499">
                  <w:rPr>
                    <w:noProof/>
                    <w:webHidden/>
                  </w:rPr>
                  <w:fldChar w:fldCharType="begin"/>
                </w:r>
                <w:r w:rsidR="00035499">
                  <w:rPr>
                    <w:noProof/>
                    <w:webHidden/>
                  </w:rPr>
                  <w:instrText xml:space="preserve"> PAGEREF _Toc31290310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7DFAB376" w14:textId="2CAD843C" w:rsidR="00035499" w:rsidRDefault="00A17040">
              <w:pPr>
                <w:pStyle w:val="TOC2"/>
                <w:tabs>
                  <w:tab w:val="right" w:leader="dot" w:pos="9016"/>
                </w:tabs>
                <w:rPr>
                  <w:rFonts w:eastAsiaTheme="minorEastAsia"/>
                  <w:noProof/>
                  <w:lang w:eastAsia="en-GB"/>
                </w:rPr>
              </w:pPr>
              <w:hyperlink w:anchor="_Toc31290311" w:history="1">
                <w:r w:rsidR="00035499" w:rsidRPr="00611107">
                  <w:rPr>
                    <w:rStyle w:val="Hyperlink"/>
                    <w:noProof/>
                  </w:rPr>
                  <w:t>Part 1 - Introduction</w:t>
                </w:r>
                <w:r w:rsidR="00035499">
                  <w:rPr>
                    <w:noProof/>
                    <w:webHidden/>
                  </w:rPr>
                  <w:tab/>
                </w:r>
                <w:r w:rsidR="00035499">
                  <w:rPr>
                    <w:noProof/>
                    <w:webHidden/>
                  </w:rPr>
                  <w:fldChar w:fldCharType="begin"/>
                </w:r>
                <w:r w:rsidR="00035499">
                  <w:rPr>
                    <w:noProof/>
                    <w:webHidden/>
                  </w:rPr>
                  <w:instrText xml:space="preserve"> PAGEREF _Toc31290311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15C3A1B1" w14:textId="2DCCF170" w:rsidR="00035499" w:rsidRDefault="00A17040">
              <w:pPr>
                <w:pStyle w:val="TOC2"/>
                <w:tabs>
                  <w:tab w:val="right" w:leader="dot" w:pos="9016"/>
                </w:tabs>
                <w:rPr>
                  <w:rFonts w:eastAsiaTheme="minorEastAsia"/>
                  <w:noProof/>
                  <w:lang w:eastAsia="en-GB"/>
                </w:rPr>
              </w:pPr>
              <w:hyperlink w:anchor="_Toc31290312" w:history="1">
                <w:r w:rsidR="00035499" w:rsidRPr="00611107">
                  <w:rPr>
                    <w:rStyle w:val="Hyperlink"/>
                    <w:noProof/>
                  </w:rPr>
                  <w:t>Part 2 - Criteria Met</w:t>
                </w:r>
                <w:r w:rsidR="00035499">
                  <w:rPr>
                    <w:noProof/>
                    <w:webHidden/>
                  </w:rPr>
                  <w:tab/>
                </w:r>
                <w:r w:rsidR="00035499">
                  <w:rPr>
                    <w:noProof/>
                    <w:webHidden/>
                  </w:rPr>
                  <w:fldChar w:fldCharType="begin"/>
                </w:r>
                <w:r w:rsidR="00035499">
                  <w:rPr>
                    <w:noProof/>
                    <w:webHidden/>
                  </w:rPr>
                  <w:instrText xml:space="preserve"> PAGEREF _Toc31290312 \h </w:instrText>
                </w:r>
                <w:r w:rsidR="00035499">
                  <w:rPr>
                    <w:noProof/>
                    <w:webHidden/>
                  </w:rPr>
                </w:r>
                <w:r w:rsidR="00035499">
                  <w:rPr>
                    <w:noProof/>
                    <w:webHidden/>
                  </w:rPr>
                  <w:fldChar w:fldCharType="separate"/>
                </w:r>
                <w:r w:rsidR="00035499">
                  <w:rPr>
                    <w:noProof/>
                    <w:webHidden/>
                  </w:rPr>
                  <w:t>94</w:t>
                </w:r>
                <w:r w:rsidR="00035499">
                  <w:rPr>
                    <w:noProof/>
                    <w:webHidden/>
                  </w:rPr>
                  <w:fldChar w:fldCharType="end"/>
                </w:r>
              </w:hyperlink>
            </w:p>
            <w:p w14:paraId="0D1EC577" w14:textId="416833E4" w:rsidR="00035499" w:rsidRDefault="00A17040">
              <w:pPr>
                <w:pStyle w:val="TOC2"/>
                <w:tabs>
                  <w:tab w:val="right" w:leader="dot" w:pos="9016"/>
                </w:tabs>
                <w:rPr>
                  <w:rFonts w:eastAsiaTheme="minorEastAsia"/>
                  <w:noProof/>
                  <w:lang w:eastAsia="en-GB"/>
                </w:rPr>
              </w:pPr>
              <w:hyperlink w:anchor="_Toc31290313" w:history="1">
                <w:r w:rsidR="00035499" w:rsidRPr="00611107">
                  <w:rPr>
                    <w:rStyle w:val="Hyperlink"/>
                    <w:noProof/>
                  </w:rPr>
                  <w:t>Part 3 – Evidence of criteria</w:t>
                </w:r>
                <w:r w:rsidR="00035499">
                  <w:rPr>
                    <w:noProof/>
                    <w:webHidden/>
                  </w:rPr>
                  <w:tab/>
                </w:r>
                <w:r w:rsidR="00035499">
                  <w:rPr>
                    <w:noProof/>
                    <w:webHidden/>
                  </w:rPr>
                  <w:fldChar w:fldCharType="begin"/>
                </w:r>
                <w:r w:rsidR="00035499">
                  <w:rPr>
                    <w:noProof/>
                    <w:webHidden/>
                  </w:rPr>
                  <w:instrText xml:space="preserve"> PAGEREF _Toc31290313 \h </w:instrText>
                </w:r>
                <w:r w:rsidR="00035499">
                  <w:rPr>
                    <w:noProof/>
                    <w:webHidden/>
                  </w:rPr>
                </w:r>
                <w:r w:rsidR="00035499">
                  <w:rPr>
                    <w:noProof/>
                    <w:webHidden/>
                  </w:rPr>
                  <w:fldChar w:fldCharType="separate"/>
                </w:r>
                <w:r w:rsidR="00035499">
                  <w:rPr>
                    <w:noProof/>
                    <w:webHidden/>
                  </w:rPr>
                  <w:t>95</w:t>
                </w:r>
                <w:r w:rsidR="00035499">
                  <w:rPr>
                    <w:noProof/>
                    <w:webHidden/>
                  </w:rPr>
                  <w:fldChar w:fldCharType="end"/>
                </w:r>
              </w:hyperlink>
            </w:p>
            <w:p w14:paraId="708A289D" w14:textId="0838E1FD" w:rsidR="00035499" w:rsidRDefault="00A17040">
              <w:pPr>
                <w:pStyle w:val="TOC3"/>
                <w:tabs>
                  <w:tab w:val="right" w:leader="dot" w:pos="9016"/>
                </w:tabs>
                <w:rPr>
                  <w:rFonts w:eastAsiaTheme="minorEastAsia"/>
                  <w:noProof/>
                  <w:lang w:eastAsia="en-GB"/>
                </w:rPr>
              </w:pPr>
              <w:hyperlink w:anchor="_Toc31290314" w:history="1">
                <w:r w:rsidR="00035499" w:rsidRPr="00611107">
                  <w:rPr>
                    <w:rStyle w:val="Hyperlink"/>
                    <w:noProof/>
                  </w:rPr>
                  <w:t>Geoffrey</w:t>
                </w:r>
                <w:r w:rsidR="00035499">
                  <w:rPr>
                    <w:noProof/>
                    <w:webHidden/>
                  </w:rPr>
                  <w:tab/>
                </w:r>
                <w:r w:rsidR="00035499">
                  <w:rPr>
                    <w:noProof/>
                    <w:webHidden/>
                  </w:rPr>
                  <w:fldChar w:fldCharType="begin"/>
                </w:r>
                <w:r w:rsidR="00035499">
                  <w:rPr>
                    <w:noProof/>
                    <w:webHidden/>
                  </w:rPr>
                  <w:instrText xml:space="preserve"> PAGEREF _Toc31290314 \h </w:instrText>
                </w:r>
                <w:r w:rsidR="00035499">
                  <w:rPr>
                    <w:noProof/>
                    <w:webHidden/>
                  </w:rPr>
                </w:r>
                <w:r w:rsidR="00035499">
                  <w:rPr>
                    <w:noProof/>
                    <w:webHidden/>
                  </w:rPr>
                  <w:fldChar w:fldCharType="separate"/>
                </w:r>
                <w:r w:rsidR="00035499">
                  <w:rPr>
                    <w:noProof/>
                    <w:webHidden/>
                  </w:rPr>
                  <w:t>95</w:t>
                </w:r>
                <w:r w:rsidR="00035499">
                  <w:rPr>
                    <w:noProof/>
                    <w:webHidden/>
                  </w:rPr>
                  <w:fldChar w:fldCharType="end"/>
                </w:r>
              </w:hyperlink>
            </w:p>
            <w:p w14:paraId="7F450CB0" w14:textId="1F0D132B" w:rsidR="00035499" w:rsidRDefault="00A17040">
              <w:pPr>
                <w:pStyle w:val="TOC3"/>
                <w:tabs>
                  <w:tab w:val="right" w:leader="dot" w:pos="9016"/>
                </w:tabs>
                <w:rPr>
                  <w:rFonts w:eastAsiaTheme="minorEastAsia"/>
                  <w:noProof/>
                  <w:lang w:eastAsia="en-GB"/>
                </w:rPr>
              </w:pPr>
              <w:hyperlink w:anchor="_Toc31290315" w:history="1">
                <w:r w:rsidR="00035499" w:rsidRPr="00611107">
                  <w:rPr>
                    <w:rStyle w:val="Hyperlink"/>
                    <w:noProof/>
                  </w:rPr>
                  <w:t>Joseph</w:t>
                </w:r>
                <w:r w:rsidR="00035499">
                  <w:rPr>
                    <w:noProof/>
                    <w:webHidden/>
                  </w:rPr>
                  <w:tab/>
                </w:r>
                <w:r w:rsidR="00035499">
                  <w:rPr>
                    <w:noProof/>
                    <w:webHidden/>
                  </w:rPr>
                  <w:fldChar w:fldCharType="begin"/>
                </w:r>
                <w:r w:rsidR="00035499">
                  <w:rPr>
                    <w:noProof/>
                    <w:webHidden/>
                  </w:rPr>
                  <w:instrText xml:space="preserve"> PAGEREF _Toc31290315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1704AD4F" w14:textId="562A5F50" w:rsidR="00035499" w:rsidRDefault="00A17040">
              <w:pPr>
                <w:pStyle w:val="TOC2"/>
                <w:tabs>
                  <w:tab w:val="right" w:leader="dot" w:pos="9016"/>
                </w:tabs>
                <w:rPr>
                  <w:rFonts w:eastAsiaTheme="minorEastAsia"/>
                  <w:noProof/>
                  <w:lang w:eastAsia="en-GB"/>
                </w:rPr>
              </w:pPr>
              <w:hyperlink w:anchor="_Toc31290316" w:history="1">
                <w:r w:rsidR="00035499" w:rsidRPr="00611107">
                  <w:rPr>
                    <w:rStyle w:val="Hyperlink"/>
                    <w:noProof/>
                  </w:rPr>
                  <w:t>Part 4 - Usability Features</w:t>
                </w:r>
                <w:r w:rsidR="00035499">
                  <w:rPr>
                    <w:noProof/>
                    <w:webHidden/>
                  </w:rPr>
                  <w:tab/>
                </w:r>
                <w:r w:rsidR="00035499">
                  <w:rPr>
                    <w:noProof/>
                    <w:webHidden/>
                  </w:rPr>
                  <w:fldChar w:fldCharType="begin"/>
                </w:r>
                <w:r w:rsidR="00035499">
                  <w:rPr>
                    <w:noProof/>
                    <w:webHidden/>
                  </w:rPr>
                  <w:instrText xml:space="preserve"> PAGEREF _Toc31290316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29795C6F" w14:textId="0A0279EF" w:rsidR="00035499" w:rsidRDefault="00A17040">
              <w:pPr>
                <w:pStyle w:val="TOC2"/>
                <w:tabs>
                  <w:tab w:val="right" w:leader="dot" w:pos="9016"/>
                </w:tabs>
                <w:rPr>
                  <w:rFonts w:eastAsiaTheme="minorEastAsia"/>
                  <w:noProof/>
                  <w:lang w:eastAsia="en-GB"/>
                </w:rPr>
              </w:pPr>
              <w:hyperlink w:anchor="_Toc31290317" w:history="1">
                <w:r w:rsidR="00035499" w:rsidRPr="00611107">
                  <w:rPr>
                    <w:rStyle w:val="Hyperlink"/>
                    <w:noProof/>
                  </w:rPr>
                  <w:t>Part 5 - Limitations</w:t>
                </w:r>
                <w:r w:rsidR="00035499">
                  <w:rPr>
                    <w:noProof/>
                    <w:webHidden/>
                  </w:rPr>
                  <w:tab/>
                </w:r>
                <w:r w:rsidR="00035499">
                  <w:rPr>
                    <w:noProof/>
                    <w:webHidden/>
                  </w:rPr>
                  <w:fldChar w:fldCharType="begin"/>
                </w:r>
                <w:r w:rsidR="00035499">
                  <w:rPr>
                    <w:noProof/>
                    <w:webHidden/>
                  </w:rPr>
                  <w:instrText xml:space="preserve"> PAGEREF _Toc31290317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2FDBD2A9" w14:textId="68DE9F92" w:rsidR="00035499" w:rsidRDefault="00A17040">
              <w:pPr>
                <w:pStyle w:val="TOC2"/>
                <w:tabs>
                  <w:tab w:val="right" w:leader="dot" w:pos="9016"/>
                </w:tabs>
                <w:rPr>
                  <w:rFonts w:eastAsiaTheme="minorEastAsia"/>
                  <w:noProof/>
                  <w:lang w:eastAsia="en-GB"/>
                </w:rPr>
              </w:pPr>
              <w:hyperlink w:anchor="_Toc31290318" w:history="1">
                <w:r w:rsidR="00035499" w:rsidRPr="00611107">
                  <w:rPr>
                    <w:rStyle w:val="Hyperlink"/>
                    <w:noProof/>
                  </w:rPr>
                  <w:t>Part 6 - Maintenance</w:t>
                </w:r>
                <w:r w:rsidR="00035499">
                  <w:rPr>
                    <w:noProof/>
                    <w:webHidden/>
                  </w:rPr>
                  <w:tab/>
                </w:r>
                <w:r w:rsidR="00035499">
                  <w:rPr>
                    <w:noProof/>
                    <w:webHidden/>
                  </w:rPr>
                  <w:fldChar w:fldCharType="begin"/>
                </w:r>
                <w:r w:rsidR="00035499">
                  <w:rPr>
                    <w:noProof/>
                    <w:webHidden/>
                  </w:rPr>
                  <w:instrText xml:space="preserve"> PAGEREF _Toc31290318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1F2D6A0C" w14:textId="782E90F2" w:rsidR="00035499" w:rsidRDefault="00A17040">
              <w:pPr>
                <w:pStyle w:val="TOC2"/>
                <w:tabs>
                  <w:tab w:val="right" w:leader="dot" w:pos="9016"/>
                </w:tabs>
                <w:rPr>
                  <w:rFonts w:eastAsiaTheme="minorEastAsia"/>
                  <w:noProof/>
                  <w:lang w:eastAsia="en-GB"/>
                </w:rPr>
              </w:pPr>
              <w:hyperlink w:anchor="_Toc31290319" w:history="1">
                <w:r w:rsidR="00035499" w:rsidRPr="00611107">
                  <w:rPr>
                    <w:rStyle w:val="Hyperlink"/>
                    <w:noProof/>
                  </w:rPr>
                  <w:t>Part 7 – Future Development</w:t>
                </w:r>
                <w:r w:rsidR="00035499">
                  <w:rPr>
                    <w:noProof/>
                    <w:webHidden/>
                  </w:rPr>
                  <w:tab/>
                </w:r>
                <w:r w:rsidR="00035499">
                  <w:rPr>
                    <w:noProof/>
                    <w:webHidden/>
                  </w:rPr>
                  <w:fldChar w:fldCharType="begin"/>
                </w:r>
                <w:r w:rsidR="00035499">
                  <w:rPr>
                    <w:noProof/>
                    <w:webHidden/>
                  </w:rPr>
                  <w:instrText xml:space="preserve"> PAGEREF _Toc31290319 \h </w:instrText>
                </w:r>
                <w:r w:rsidR="00035499">
                  <w:rPr>
                    <w:noProof/>
                    <w:webHidden/>
                  </w:rPr>
                </w:r>
                <w:r w:rsidR="00035499">
                  <w:rPr>
                    <w:noProof/>
                    <w:webHidden/>
                  </w:rPr>
                  <w:fldChar w:fldCharType="separate"/>
                </w:r>
                <w:r w:rsidR="00035499">
                  <w:rPr>
                    <w:noProof/>
                    <w:webHidden/>
                  </w:rPr>
                  <w:t>96</w:t>
                </w:r>
                <w:r w:rsidR="00035499">
                  <w:rPr>
                    <w:noProof/>
                    <w:webHidden/>
                  </w:rPr>
                  <w:fldChar w:fldCharType="end"/>
                </w:r>
              </w:hyperlink>
            </w:p>
            <w:p w14:paraId="06B7A2D1" w14:textId="2C4A213B"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0E80997D" w14:textId="3E419111" w:rsidR="0096111E" w:rsidRPr="0096111E" w:rsidRDefault="00C57644" w:rsidP="007A12D6">
      <w:pPr>
        <w:pStyle w:val="Heading1"/>
      </w:pPr>
      <w:bookmarkStart w:id="0" w:name="_Toc31290269"/>
      <w:r>
        <w:t>Section 1 – Analysis</w:t>
      </w:r>
      <w:bookmarkEnd w:id="0"/>
    </w:p>
    <w:p w14:paraId="025CBC28" w14:textId="2DD91A17" w:rsidR="00C57644" w:rsidRDefault="00C57644" w:rsidP="00C57644">
      <w:pPr>
        <w:pStyle w:val="Heading2"/>
      </w:pPr>
      <w:bookmarkStart w:id="1" w:name="_Toc31290270"/>
      <w:r>
        <w:t xml:space="preserve">Part </w:t>
      </w:r>
      <w:r w:rsidR="007A12D6">
        <w:t>1</w:t>
      </w:r>
      <w:r>
        <w:t xml:space="preserve">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09BD8268" w:rsidR="00D837BE" w:rsidRDefault="00D837BE" w:rsidP="00D837BE">
      <w:pPr>
        <w:pStyle w:val="Heading2"/>
      </w:pPr>
      <w:bookmarkStart w:id="2" w:name="_Toc31290271"/>
      <w:r>
        <w:t xml:space="preserve">Part </w:t>
      </w:r>
      <w:r w:rsidR="007A12D6">
        <w:t>2</w:t>
      </w:r>
      <w:r>
        <w:t xml:space="preserve">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32AADBA7" w:rsidR="004C6729" w:rsidRDefault="004C6729" w:rsidP="004C6729">
      <w:pPr>
        <w:pStyle w:val="Heading2"/>
      </w:pPr>
      <w:bookmarkStart w:id="3" w:name="_Toc31290272"/>
      <w:r>
        <w:t xml:space="preserve">Part </w:t>
      </w:r>
      <w:r w:rsidR="007A12D6">
        <w:t>3</w:t>
      </w:r>
      <w:r>
        <w:t xml:space="preserve"> – Similar apps and what I will use from them.</w:t>
      </w:r>
      <w:bookmarkEnd w:id="3"/>
    </w:p>
    <w:p w14:paraId="5B08AF15" w14:textId="1E6B2637" w:rsidR="004C6729" w:rsidRPr="004C6729" w:rsidRDefault="004C6729" w:rsidP="004C6729">
      <w:pPr>
        <w:pStyle w:val="Heading3"/>
      </w:pPr>
      <w:bookmarkStart w:id="4" w:name="_Toc31290273"/>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594E3A" w:rsidRPr="00DF2095" w:rsidRDefault="00594E3A"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594E3A" w:rsidRPr="00DF2095" w:rsidRDefault="00594E3A"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594E3A" w:rsidRPr="00DF2095" w:rsidRDefault="00594E3A"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594E3A" w:rsidRPr="00DF2095" w:rsidRDefault="00594E3A"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31290274"/>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594E3A" w:rsidRPr="00DF2095" w:rsidRDefault="00594E3A"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594E3A" w:rsidRPr="00DF2095" w:rsidRDefault="00594E3A"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594E3A" w:rsidRPr="00DF2095" w:rsidRDefault="00594E3A"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594E3A" w:rsidRPr="00DF2095" w:rsidRDefault="00594E3A"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31290275"/>
      <w:r>
        <w:lastRenderedPageBreak/>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594E3A" w:rsidRPr="006530BB" w:rsidRDefault="00594E3A"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594E3A" w:rsidRPr="006530BB" w:rsidRDefault="00594E3A"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594E3A" w:rsidRPr="006530BB" w:rsidRDefault="00594E3A"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594E3A" w:rsidRPr="006530BB" w:rsidRDefault="00594E3A"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31290276"/>
      <w:r>
        <w:t>Conclusion</w:t>
      </w:r>
      <w:bookmarkEnd w:id="7"/>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64CD045E" w:rsidR="004E3492" w:rsidRDefault="004E3492" w:rsidP="004E3492">
      <w:pPr>
        <w:pStyle w:val="Heading2"/>
      </w:pPr>
      <w:bookmarkStart w:id="8" w:name="_Toc31290277"/>
      <w:r>
        <w:t xml:space="preserve">Part </w:t>
      </w:r>
      <w:r w:rsidR="007A12D6">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1FF9FF5" w:rsidR="0088481B" w:rsidRPr="0088481B" w:rsidRDefault="0088481B" w:rsidP="0088481B">
      <w:pPr>
        <w:pStyle w:val="Heading2"/>
      </w:pPr>
      <w:bookmarkStart w:id="9" w:name="_Toc31290278"/>
      <w:r>
        <w:t xml:space="preserve">Part </w:t>
      </w:r>
      <w:r w:rsidR="007A12D6">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35A1F4D1" w:rsidR="00955037" w:rsidRDefault="00955037" w:rsidP="00955037">
      <w:pPr>
        <w:pStyle w:val="Heading2"/>
      </w:pPr>
      <w:bookmarkStart w:id="10" w:name="_Toc31290279"/>
      <w:r>
        <w:t xml:space="preserve">Part </w:t>
      </w:r>
      <w:r w:rsidR="007A12D6">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31290280"/>
      <w:r>
        <w:t>Section 2 – Design</w:t>
      </w:r>
      <w:bookmarkEnd w:id="11"/>
    </w:p>
    <w:p w14:paraId="3D467EE9" w14:textId="3F71204A" w:rsidR="00EE3BBA" w:rsidRDefault="00EE3BBA" w:rsidP="00EE3BBA">
      <w:pPr>
        <w:pStyle w:val="Heading2"/>
      </w:pPr>
      <w:bookmarkStart w:id="12" w:name="_Toc31290281"/>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31290282"/>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31290283"/>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31290284"/>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lastRenderedPageBreak/>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31290285"/>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31290286"/>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lastRenderedPageBreak/>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lastRenderedPageBreak/>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lastRenderedPageBreak/>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19" w:name="_Toc31290287"/>
      <w:r>
        <w:t xml:space="preserve">Part </w:t>
      </w:r>
      <w:r w:rsidR="00715C50">
        <w:t>6</w:t>
      </w:r>
      <w:r>
        <w:t xml:space="preserve"> – ICAOFinder</w:t>
      </w:r>
      <w:r w:rsidR="005A347A">
        <w:t xml:space="preserve"> (1.4)</w:t>
      </w:r>
      <w:bookmarkEnd w:id="19"/>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lastRenderedPageBreak/>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w:t>
            </w:r>
            <w:r>
              <w:lastRenderedPageBreak/>
              <w:t>the next procedure when completed.</w:t>
            </w:r>
          </w:p>
        </w:tc>
        <w:tc>
          <w:tcPr>
            <w:tcW w:w="2299" w:type="dxa"/>
          </w:tcPr>
          <w:p w14:paraId="5A15C8E7" w14:textId="77777777" w:rsidR="006F0482" w:rsidRDefault="006F0482" w:rsidP="000B0016">
            <w:r>
              <w:lastRenderedPageBreak/>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lastRenderedPageBreak/>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lastRenderedPageBreak/>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0" w:name="_Toc31290288"/>
      <w:r>
        <w:t xml:space="preserve">Part </w:t>
      </w:r>
      <w:r w:rsidR="00715C50">
        <w:t>7</w:t>
      </w:r>
      <w:r>
        <w:t xml:space="preserve">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442DFEB5" w:rsidR="005A347A" w:rsidRPr="005A347A" w:rsidRDefault="005A347A" w:rsidP="00A17718">
      <w:r>
        <w:t xml:space="preserve">A </w:t>
      </w:r>
      <w:r w:rsidR="004557DA">
        <w:t>–</w:t>
      </w:r>
      <w:r>
        <w:t xml:space="preserve"> </w:t>
      </w:r>
      <w:r w:rsidR="004557DA">
        <w:t xml:space="preserve">I would like the </w:t>
      </w:r>
      <w:r w:rsidR="00D36332">
        <w:t xml:space="preserve">development to be done with versioning, </w:t>
      </w:r>
      <w:r w:rsidR="00A42F02">
        <w:t xml:space="preserve">so for each version </w:t>
      </w:r>
      <w:r w:rsidR="00001B81">
        <w:t>pseudocode or some sort of planning can be done. The planning so far is for version 1.0 which will be the essentials of the program.</w:t>
      </w:r>
    </w:p>
    <w:p w14:paraId="7E16C75A" w14:textId="380712B3" w:rsidR="00A17718" w:rsidRDefault="00A17718" w:rsidP="00A17718">
      <w:pPr>
        <w:rPr>
          <w:u w:val="single"/>
        </w:rPr>
      </w:pPr>
      <w:r w:rsidRPr="00A17718">
        <w:rPr>
          <w:u w:val="single"/>
        </w:rPr>
        <w:t>Geoffrey</w:t>
      </w:r>
    </w:p>
    <w:p w14:paraId="02652530" w14:textId="2A084752" w:rsidR="005A347A" w:rsidRDefault="00AE165D" w:rsidP="00A17718">
      <w:r>
        <w:t xml:space="preserve">Q </w:t>
      </w:r>
      <w:r w:rsidR="00EC1DA2">
        <w:t>- When will we see the finished program?</w:t>
      </w:r>
    </w:p>
    <w:p w14:paraId="6145DEDB" w14:textId="726EBFA5" w:rsidR="00EC1DA2" w:rsidRPr="00AE165D" w:rsidRDefault="00EC1DA2" w:rsidP="00A17718">
      <w:r>
        <w:t xml:space="preserve">A – After I believe the program is complete, I will </w:t>
      </w:r>
      <w:r w:rsidR="00E9033B">
        <w:t>call you and Joseph to check if the program is complete. Later, I will run through the program, testing each part in the evaluation section and any additional tests which you and Joseph will like.</w:t>
      </w:r>
    </w:p>
    <w:p w14:paraId="7DC29B13" w14:textId="7FF4B3D2" w:rsidR="00D44C58" w:rsidRDefault="00D44C58" w:rsidP="00D44C58">
      <w:r>
        <w:t xml:space="preserve"> </w:t>
      </w:r>
    </w:p>
    <w:p w14:paraId="36971208" w14:textId="5E2E3DFF" w:rsidR="00634F64" w:rsidRDefault="00634F64" w:rsidP="00715C50">
      <w:pPr>
        <w:pStyle w:val="Heading1"/>
      </w:pPr>
      <w:bookmarkStart w:id="21" w:name="_Toc31290289"/>
      <w:r>
        <w:t>Section 3 - Development</w:t>
      </w:r>
      <w:bookmarkEnd w:id="21"/>
    </w:p>
    <w:p w14:paraId="024CE3CA" w14:textId="77777777" w:rsidR="00634F64" w:rsidRDefault="00634F64" w:rsidP="00634F64">
      <w:pPr>
        <w:pStyle w:val="Heading2"/>
      </w:pPr>
      <w:bookmarkStart w:id="22" w:name="_Toc31290290"/>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7E7FB7CD" w14:textId="484EC74C" w:rsidR="00634F64" w:rsidRDefault="00634F64" w:rsidP="00634F64">
      <w:r>
        <w:t>- Pseudocode</w:t>
      </w:r>
      <w:r w:rsidR="00AE165D">
        <w:t xml:space="preserve"> or other forms of planning</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3" w:name="_Toc31290291"/>
      <w:r>
        <w:t>Version 1.0</w:t>
      </w:r>
      <w:bookmarkEnd w:id="23"/>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31290292"/>
      <w:r>
        <w:lastRenderedPageBreak/>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594E3A" w:rsidRDefault="00594E3A"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594E3A" w:rsidRDefault="00594E3A"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594E3A" w:rsidRDefault="00594E3A"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594E3A" w:rsidRDefault="00594E3A"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594E3A" w:rsidRDefault="00594E3A" w:rsidP="00634F64">
                            <w:r>
                              <w:t>Here I have made the base app as well as imported what I’ll be needing for the app (can be seen in initial imports part).</w:t>
                            </w:r>
                          </w:p>
                          <w:p w14:paraId="5304791F" w14:textId="77777777" w:rsidR="00594E3A" w:rsidRDefault="00594E3A" w:rsidP="00634F64">
                            <w:r>
                              <w:t xml:space="preserve">It seems to pass our test so we will move </w:t>
                            </w:r>
                            <w:proofErr w:type="spellStart"/>
                            <w:r>
                              <w:t>o</w:t>
                            </w:r>
                            <w:proofErr w:type="spellEnd"/>
                            <w:r>
                              <w:t xml:space="preserve"> to our next part.</w:t>
                            </w:r>
                          </w:p>
                          <w:p w14:paraId="6DA77200" w14:textId="77777777" w:rsidR="00594E3A" w:rsidRDefault="00594E3A"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594E3A" w:rsidRDefault="00594E3A" w:rsidP="00634F64">
                      <w:r>
                        <w:t>Here I have made the base app as well as imported what I’ll be needing for the app (can be seen in initial imports part).</w:t>
                      </w:r>
                    </w:p>
                    <w:p w14:paraId="5304791F" w14:textId="77777777" w:rsidR="00594E3A" w:rsidRDefault="00594E3A" w:rsidP="00634F64">
                      <w:r>
                        <w:t xml:space="preserve">It seems to pass our test so we will move </w:t>
                      </w:r>
                      <w:proofErr w:type="spellStart"/>
                      <w:r>
                        <w:t>o</w:t>
                      </w:r>
                      <w:proofErr w:type="spellEnd"/>
                      <w:r>
                        <w:t xml:space="preserve"> to our next part.</w:t>
                      </w:r>
                    </w:p>
                    <w:p w14:paraId="6DA77200" w14:textId="77777777" w:rsidR="00594E3A" w:rsidRDefault="00594E3A"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31290293"/>
      <w:r>
        <w:lastRenderedPageBreak/>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594E3A" w:rsidRDefault="00594E3A"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594E3A" w:rsidRDefault="00594E3A"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594E3A" w:rsidRDefault="00594E3A"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594E3A" w:rsidRDefault="00594E3A"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lastRenderedPageBreak/>
              <w:t>2</w:t>
            </w:r>
          </w:p>
        </w:tc>
        <w:tc>
          <w:tcPr>
            <w:tcW w:w="1633" w:type="dxa"/>
          </w:tcPr>
          <w:p w14:paraId="420EF894" w14:textId="77777777" w:rsidR="00634F64" w:rsidRDefault="00634F64" w:rsidP="00CB2A6B">
            <w:r>
              <w:t>Check usage of the text boxes and to make sure nothing is missing</w:t>
            </w:r>
          </w:p>
        </w:tc>
        <w:tc>
          <w:tcPr>
            <w:tcW w:w="1564" w:type="dxa"/>
          </w:tcPr>
          <w:p w14:paraId="53632872" w14:textId="77777777" w:rsidR="00634F64" w:rsidRDefault="00634F64" w:rsidP="00CB2A6B">
            <w:r>
              <w:t>When input text into the boxes, it should be presented clearly and be correctly sized.</w:t>
            </w:r>
          </w:p>
        </w:tc>
        <w:tc>
          <w:tcPr>
            <w:tcW w:w="1664" w:type="dxa"/>
          </w:tcPr>
          <w:p w14:paraId="1E137FB9" w14:textId="77777777" w:rsidR="00634F64" w:rsidRDefault="00634F64" w:rsidP="00CB2A6B">
            <w:r>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594E3A" w:rsidRDefault="00594E3A"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594E3A" w:rsidRDefault="00594E3A"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594E3A" w:rsidRDefault="00594E3A"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594E3A" w:rsidRDefault="00594E3A"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594E3A" w:rsidRDefault="00594E3A"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594E3A" w:rsidRDefault="00594E3A"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594E3A" w:rsidRDefault="00594E3A"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594E3A" w:rsidRDefault="00594E3A"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594E3A" w:rsidRDefault="00594E3A"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594E3A" w:rsidRDefault="00594E3A"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CB2A6B">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CB2A6B">
            <w:r>
              <w:lastRenderedPageBreak/>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lastRenderedPageBreak/>
              <w:t xml:space="preserve">We will need an overhaul of the validation system. See below for how I </w:t>
            </w:r>
            <w:r>
              <w:lastRenderedPageBreak/>
              <w:t>fixed it on day 3.</w:t>
            </w:r>
          </w:p>
        </w:tc>
      </w:tr>
      <w:tr w:rsidR="00634F64" w14:paraId="47C6EADE" w14:textId="77777777" w:rsidTr="00CB2A6B">
        <w:tc>
          <w:tcPr>
            <w:tcW w:w="990" w:type="dxa"/>
          </w:tcPr>
          <w:p w14:paraId="5A835F9E" w14:textId="77777777" w:rsidR="00634F64" w:rsidRDefault="00634F64" w:rsidP="00CB2A6B">
            <w:r>
              <w:lastRenderedPageBreak/>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 xml:space="preserve">Test with legitimate data which </w:t>
            </w:r>
            <w:r>
              <w:lastRenderedPageBreak/>
              <w:t>hasn’t been used</w:t>
            </w:r>
          </w:p>
        </w:tc>
        <w:tc>
          <w:tcPr>
            <w:tcW w:w="1387" w:type="dxa"/>
          </w:tcPr>
          <w:p w14:paraId="53859513" w14:textId="77777777" w:rsidR="00634F64" w:rsidRDefault="00634F64" w:rsidP="00CB2A6B">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CB2A6B">
            <w:r>
              <w:lastRenderedPageBreak/>
              <w:t>Username = “re”</w:t>
            </w:r>
          </w:p>
          <w:p w14:paraId="2145FC0B" w14:textId="77777777" w:rsidR="00634F64" w:rsidRDefault="00634F64" w:rsidP="00CB2A6B">
            <w:r>
              <w:lastRenderedPageBreak/>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lastRenderedPageBreak/>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lastRenderedPageBreak/>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lastRenderedPageBreak/>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CB2A6B">
            <w:r>
              <w:lastRenderedPageBreak/>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6" w:name="_Toc31290294"/>
      <w:r>
        <w:t>Day 4, 5 and 6 LoginPage Class</w:t>
      </w:r>
      <w:bookmarkEnd w:id="26"/>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7" w:name="_Hlk24401409"/>
            <w:r>
              <w:lastRenderedPageBreak/>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7"/>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lastRenderedPageBreak/>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CB2A6B">
            <w:pPr>
              <w:tabs>
                <w:tab w:val="left" w:pos="1425"/>
              </w:tabs>
            </w:pPr>
            <w:r>
              <w:lastRenderedPageBreak/>
              <w:t xml:space="preserve">A surprise </w:t>
            </w:r>
          </w:p>
        </w:tc>
        <w:tc>
          <w:tcPr>
            <w:tcW w:w="1110" w:type="dxa"/>
          </w:tcPr>
          <w:p w14:paraId="755D4B52" w14:textId="77777777" w:rsidR="00634F64" w:rsidRDefault="00634F64" w:rsidP="00CB2A6B">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CB2A6B">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CB2A6B">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lastRenderedPageBreak/>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lastRenderedPageBreak/>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lastRenderedPageBreak/>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8" w:name="_Toc31290295"/>
      <w:r>
        <w:t>Day 7, 8 and 9: AddLocationForm class</w:t>
      </w:r>
      <w:bookmarkEnd w:id="28"/>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lastRenderedPageBreak/>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is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lastRenderedPageBreak/>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27154269" w:rsidR="00634F64" w:rsidRPr="00642D15" w:rsidRDefault="00634F64" w:rsidP="00634F64">
      <w:r>
        <w:lastRenderedPageBreak/>
        <w:t>That ended up taking the rest of day 8.</w:t>
      </w:r>
      <w:r w:rsidR="00BE4755" w:rsidRPr="00BE4755">
        <w:rPr>
          <w:noProof/>
        </w:rPr>
        <w:t xml:space="preserve"> </w:t>
      </w:r>
      <w:r w:rsidR="00BE4755">
        <w:rPr>
          <w:noProof/>
        </w:rPr>
        <w:drawing>
          <wp:inline distT="0" distB="0" distL="0" distR="0" wp14:anchorId="345A3BF8" wp14:editId="2AFCEBC1">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1ACBF56A" w14:textId="77777777" w:rsidR="00634F64" w:rsidRDefault="00634F64" w:rsidP="007A00DF">
      <w:pPr>
        <w:pStyle w:val="Heading4"/>
      </w:pPr>
      <w:r>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proofErr w:type="spellStart"/>
      <w:r w:rsidR="00C371EB">
        <w:t>JSON</w:t>
      </w:r>
      <w:r>
        <w:t>.loads</w:t>
      </w:r>
      <w:proofErr w:type="spellEnd"/>
      <w:r>
        <w:t xml:space="preserve"> and prepared the list which will be displayed in the </w:t>
      </w:r>
      <w:proofErr w:type="spellStart"/>
      <w:r>
        <w:t>listView</w:t>
      </w:r>
      <w:proofErr w:type="spellEnd"/>
    </w:p>
    <w:p w14:paraId="4752374E" w14:textId="0E842494" w:rsidR="00634F64" w:rsidRDefault="00634F64" w:rsidP="00634F64">
      <w:pPr>
        <w:rPr>
          <w:noProof/>
        </w:rPr>
      </w:pP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proofErr w:type="spellStart"/>
      <w:r w:rsidR="00C371EB">
        <w:t>JSON</w:t>
      </w:r>
      <w:r>
        <w:t>.loads</w:t>
      </w:r>
      <w:proofErr w:type="spellEnd"/>
      <w:r>
        <w:t xml:space="preserve">()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lastRenderedPageBreak/>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lastRenderedPageBreak/>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29" w:name="_Toc31290296"/>
      <w:r>
        <w:t>Day 10 and 11 – ICAOFinder Class</w:t>
      </w:r>
      <w:bookmarkEnd w:id="29"/>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0" w:name="_Hlk25260386"/>
            <w:r>
              <w:lastRenderedPageBreak/>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0"/>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1" w:name="_Toc31290297"/>
      <w:r>
        <w:lastRenderedPageBreak/>
        <w:t>End of version review (Day 12)</w:t>
      </w:r>
      <w:bookmarkEnd w:id="31"/>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32" w:name="_Toc31290298"/>
      <w:r>
        <w:t>Version 1.1 (Day 13, 14 and 15)</w:t>
      </w:r>
      <w:bookmarkEnd w:id="32"/>
    </w:p>
    <w:p w14:paraId="732A95D2" w14:textId="77777777" w:rsidR="00634F64" w:rsidRDefault="00634F64" w:rsidP="009972A2">
      <w:pPr>
        <w:pStyle w:val="Heading3"/>
      </w:pPr>
      <w:bookmarkStart w:id="33" w:name="_Toc31290299"/>
      <w:r>
        <w:t>Introduction</w:t>
      </w:r>
      <w:bookmarkEnd w:id="33"/>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4" w:name="_Toc31290300"/>
      <w:r>
        <w:t>Version 1.0.5 (Day 13)</w:t>
      </w:r>
      <w:bookmarkEnd w:id="34"/>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This continues from the f.CLOSE()</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lastRenderedPageBreak/>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lastRenderedPageBreak/>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 xml:space="preserve">Checking if the recent search updates the </w:t>
            </w:r>
            <w:r>
              <w:lastRenderedPageBreak/>
              <w:t>JSON file.</w:t>
            </w:r>
          </w:p>
        </w:tc>
        <w:tc>
          <w:tcPr>
            <w:tcW w:w="1224" w:type="dxa"/>
          </w:tcPr>
          <w:p w14:paraId="2A240801" w14:textId="77777777" w:rsidR="00634F64" w:rsidRDefault="00634F64" w:rsidP="00CB2A6B">
            <w:pPr>
              <w:tabs>
                <w:tab w:val="left" w:pos="1425"/>
              </w:tabs>
            </w:pPr>
            <w:r>
              <w:lastRenderedPageBreak/>
              <w:t>3 recent searches should be in the user’s data in the JSON file:</w:t>
            </w:r>
          </w:p>
          <w:p w14:paraId="4353DD90" w14:textId="77777777" w:rsidR="00634F64" w:rsidRDefault="00634F64" w:rsidP="00CB2A6B">
            <w:pPr>
              <w:tabs>
                <w:tab w:val="left" w:pos="1425"/>
              </w:tabs>
            </w:pPr>
            <w:r>
              <w:lastRenderedPageBreak/>
              <w:t>EGLL, EGCC, and VAAH</w:t>
            </w:r>
          </w:p>
        </w:tc>
        <w:tc>
          <w:tcPr>
            <w:tcW w:w="1290" w:type="dxa"/>
          </w:tcPr>
          <w:p w14:paraId="0367B6EE" w14:textId="77777777" w:rsidR="00634F64" w:rsidRDefault="00634F64" w:rsidP="00CB2A6B">
            <w:pPr>
              <w:tabs>
                <w:tab w:val="left" w:pos="1425"/>
              </w:tabs>
            </w:pPr>
            <w:r>
              <w:lastRenderedPageBreak/>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41EE6E68"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634F64" w14:paraId="12AD18AD" w14:textId="77777777" w:rsidTr="00BD44EA">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416" w:type="dxa"/>
          </w:tcPr>
          <w:p w14:paraId="70B7DA7E" w14:textId="77777777" w:rsidR="00634F64" w:rsidRDefault="00634F64" w:rsidP="00CB2A6B">
            <w:pPr>
              <w:tabs>
                <w:tab w:val="left" w:pos="1425"/>
              </w:tabs>
            </w:pPr>
            <w:r>
              <w:t>Results</w:t>
            </w:r>
          </w:p>
        </w:tc>
        <w:tc>
          <w:tcPr>
            <w:tcW w:w="993" w:type="dxa"/>
          </w:tcPr>
          <w:p w14:paraId="58460EA8" w14:textId="77777777" w:rsidR="00634F64" w:rsidRDefault="00634F64" w:rsidP="00CB2A6B">
            <w:pPr>
              <w:tabs>
                <w:tab w:val="left" w:pos="1425"/>
              </w:tabs>
            </w:pPr>
            <w:r>
              <w:t>Notes</w:t>
            </w:r>
          </w:p>
        </w:tc>
      </w:tr>
      <w:tr w:rsidR="00BD44EA" w14:paraId="68CFD0C3" w14:textId="77777777" w:rsidTr="00BD44EA">
        <w:trPr>
          <w:trHeight w:val="551"/>
        </w:trPr>
        <w:tc>
          <w:tcPr>
            <w:tcW w:w="925" w:type="dxa"/>
          </w:tcPr>
          <w:p w14:paraId="0949C202" w14:textId="3630A4FF" w:rsidR="00BD44EA" w:rsidRDefault="00BD44EA" w:rsidP="00CB2A6B">
            <w:pPr>
              <w:tabs>
                <w:tab w:val="left" w:pos="1425"/>
              </w:tabs>
            </w:pPr>
            <w:r>
              <w:t>38</w:t>
            </w:r>
          </w:p>
        </w:tc>
        <w:tc>
          <w:tcPr>
            <w:tcW w:w="913" w:type="dxa"/>
          </w:tcPr>
          <w:p w14:paraId="6DA46C6A" w14:textId="03A0B731" w:rsidR="00BD44EA" w:rsidRDefault="00BD44EA" w:rsidP="00CB2A6B">
            <w:pPr>
              <w:tabs>
                <w:tab w:val="left" w:pos="1425"/>
              </w:tabs>
            </w:pPr>
            <w:r>
              <w:t>Checking ^ again</w:t>
            </w:r>
          </w:p>
        </w:tc>
        <w:tc>
          <w:tcPr>
            <w:tcW w:w="1224" w:type="dxa"/>
          </w:tcPr>
          <w:p w14:paraId="57E0065B" w14:textId="7C623FE1" w:rsidR="00BD44EA" w:rsidRDefault="00BD44EA" w:rsidP="00CB2A6B">
            <w:pPr>
              <w:tabs>
                <w:tab w:val="left" w:pos="1425"/>
              </w:tabs>
            </w:pPr>
            <w:r>
              <w:t>Recent search 1 should now be VHHH</w:t>
            </w:r>
          </w:p>
        </w:tc>
        <w:tc>
          <w:tcPr>
            <w:tcW w:w="1290" w:type="dxa"/>
          </w:tcPr>
          <w:p w14:paraId="4860C7F8" w14:textId="67AFF71D" w:rsidR="00BD44EA" w:rsidRDefault="00BD44EA" w:rsidP="00CB2A6B">
            <w:pPr>
              <w:tabs>
                <w:tab w:val="left" w:pos="1425"/>
              </w:tabs>
            </w:pPr>
            <w:r>
              <w:t>‘h’ as the user and VHHH as the search query</w:t>
            </w:r>
          </w:p>
        </w:tc>
        <w:tc>
          <w:tcPr>
            <w:tcW w:w="6416" w:type="dxa"/>
          </w:tcPr>
          <w:p w14:paraId="18C96D6B" w14:textId="713FF23C" w:rsidR="00BD44EA" w:rsidRDefault="00B345FC" w:rsidP="00CB2A6B">
            <w:pPr>
              <w:tabs>
                <w:tab w:val="left" w:pos="1425"/>
              </w:tabs>
              <w:rPr>
                <w:noProof/>
              </w:rPr>
            </w:pPr>
            <w:r>
              <w:rPr>
                <w:noProof/>
              </w:rPr>
              <w:drawing>
                <wp:anchor distT="0" distB="0" distL="114300" distR="114300" simplePos="0" relativeHeight="251914240" behindDoc="1" locked="0" layoutInCell="1" allowOverlap="1" wp14:anchorId="6D65BA01" wp14:editId="1702D62C">
                  <wp:simplePos x="0" y="0"/>
                  <wp:positionH relativeFrom="column">
                    <wp:posOffset>-28575</wp:posOffset>
                  </wp:positionH>
                  <wp:positionV relativeFrom="paragraph">
                    <wp:posOffset>438785</wp:posOffset>
                  </wp:positionV>
                  <wp:extent cx="3909060" cy="2107565"/>
                  <wp:effectExtent l="0" t="0" r="0" b="6985"/>
                  <wp:wrapTight wrapText="bothSides">
                    <wp:wrapPolygon edited="0">
                      <wp:start x="0" y="0"/>
                      <wp:lineTo x="0" y="21476"/>
                      <wp:lineTo x="21474" y="21476"/>
                      <wp:lineTo x="21474"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3909060" cy="2107565"/>
                          </a:xfrm>
                          <a:prstGeom prst="rect">
                            <a:avLst/>
                          </a:prstGeom>
                        </pic:spPr>
                      </pic:pic>
                    </a:graphicData>
                  </a:graphic>
                  <wp14:sizeRelH relativeFrom="page">
                    <wp14:pctWidth>0</wp14:pctWidth>
                  </wp14:sizeRelH>
                  <wp14:sizeRelV relativeFrom="page">
                    <wp14:pctHeight>0</wp14:pctHeight>
                  </wp14:sizeRelV>
                </wp:anchor>
              </w:drawing>
            </w:r>
            <w:r w:rsidR="00BD44EA">
              <w:rPr>
                <w:noProof/>
              </w:rPr>
              <w:t>Failure</w:t>
            </w:r>
          </w:p>
          <w:p w14:paraId="3D3CC8E8" w14:textId="7D1DE251" w:rsidR="00B345FC" w:rsidRDefault="00B345FC" w:rsidP="00CB2A6B">
            <w:pPr>
              <w:tabs>
                <w:tab w:val="left" w:pos="1425"/>
              </w:tabs>
              <w:rPr>
                <w:noProof/>
              </w:rPr>
            </w:pPr>
            <w:r>
              <w:rPr>
                <w:noProof/>
              </w:rPr>
              <w:t>Before:</w:t>
            </w:r>
          </w:p>
          <w:p w14:paraId="37542608" w14:textId="12FF9FFE" w:rsidR="00BD44EA" w:rsidRDefault="00BD44EA" w:rsidP="00CB2A6B">
            <w:pPr>
              <w:tabs>
                <w:tab w:val="left" w:pos="1425"/>
              </w:tabs>
              <w:rPr>
                <w:noProof/>
              </w:rPr>
            </w:pPr>
          </w:p>
          <w:p w14:paraId="43E4590C" w14:textId="7E802652" w:rsidR="00BD44EA" w:rsidRDefault="00B345FC" w:rsidP="00CB2A6B">
            <w:pPr>
              <w:tabs>
                <w:tab w:val="left" w:pos="1425"/>
              </w:tabs>
              <w:rPr>
                <w:noProof/>
              </w:rPr>
            </w:pPr>
            <w:r>
              <w:rPr>
                <w:noProof/>
              </w:rPr>
              <w:drawing>
                <wp:anchor distT="0" distB="0" distL="114300" distR="114300" simplePos="0" relativeHeight="251911168" behindDoc="1" locked="0" layoutInCell="1" allowOverlap="1" wp14:anchorId="1057D7EE" wp14:editId="2DDF069F">
                  <wp:simplePos x="0" y="0"/>
                  <wp:positionH relativeFrom="column">
                    <wp:posOffset>-50165</wp:posOffset>
                  </wp:positionH>
                  <wp:positionV relativeFrom="paragraph">
                    <wp:posOffset>284480</wp:posOffset>
                  </wp:positionV>
                  <wp:extent cx="3977640" cy="2111375"/>
                  <wp:effectExtent l="0" t="0" r="3810" b="3175"/>
                  <wp:wrapTight wrapText="bothSides">
                    <wp:wrapPolygon edited="0">
                      <wp:start x="0" y="0"/>
                      <wp:lineTo x="0" y="21438"/>
                      <wp:lineTo x="21517" y="21438"/>
                      <wp:lineTo x="21517"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3977640" cy="2111375"/>
                          </a:xfrm>
                          <a:prstGeom prst="rect">
                            <a:avLst/>
                          </a:prstGeom>
                        </pic:spPr>
                      </pic:pic>
                    </a:graphicData>
                  </a:graphic>
                  <wp14:sizeRelH relativeFrom="page">
                    <wp14:pctWidth>0</wp14:pctWidth>
                  </wp14:sizeRelH>
                  <wp14:sizeRelV relativeFrom="page">
                    <wp14:pctHeight>0</wp14:pctHeight>
                  </wp14:sizeRelV>
                </wp:anchor>
              </w:drawing>
            </w:r>
            <w:r>
              <w:rPr>
                <w:noProof/>
              </w:rPr>
              <w:t>After:</w:t>
            </w:r>
          </w:p>
        </w:tc>
        <w:tc>
          <w:tcPr>
            <w:tcW w:w="993" w:type="dxa"/>
          </w:tcPr>
          <w:p w14:paraId="2A39070A" w14:textId="22E1FCE9" w:rsidR="00BD44EA" w:rsidRDefault="00BD44EA" w:rsidP="00CB2A6B">
            <w:pPr>
              <w:tabs>
                <w:tab w:val="left" w:pos="1425"/>
              </w:tabs>
            </w:pPr>
            <w:r>
              <w:t>The other searches are removed</w:t>
            </w:r>
          </w:p>
        </w:tc>
      </w:tr>
    </w:tbl>
    <w:p w14:paraId="43172CEF" w14:textId="77777777" w:rsidR="00634F64" w:rsidRDefault="00634F64" w:rsidP="00634F64"/>
    <w:p w14:paraId="2DE55517" w14:textId="68F1232E" w:rsidR="00BD44EA" w:rsidRDefault="00BD44EA" w:rsidP="00634F64">
      <w:r>
        <w:t>To fix this we should first analyse how the code runs with some random print statements:</w:t>
      </w:r>
    </w:p>
    <w:p w14:paraId="6E4939D1" w14:textId="77777777" w:rsidR="00BD44EA" w:rsidRDefault="00BD44EA" w:rsidP="00634F64"/>
    <w:p w14:paraId="3B7FF398" w14:textId="77777777" w:rsidR="00BD44EA" w:rsidRDefault="00BD44EA" w:rsidP="00634F64"/>
    <w:p w14:paraId="3DA36386" w14:textId="14B1B043" w:rsidR="00BD44EA" w:rsidRDefault="00BD44EA" w:rsidP="00634F64"/>
    <w:p w14:paraId="466A3EDE" w14:textId="4A356A74" w:rsidR="00D208F9" w:rsidRDefault="00BD44EA" w:rsidP="00634F64">
      <w:pPr>
        <w:rPr>
          <w:noProof/>
        </w:rPr>
      </w:pPr>
      <w:r>
        <w:rPr>
          <w:noProof/>
        </w:rPr>
        <w:drawing>
          <wp:anchor distT="0" distB="0" distL="114300" distR="114300" simplePos="0" relativeHeight="251913216" behindDoc="1" locked="0" layoutInCell="1" allowOverlap="1" wp14:anchorId="31E04DFD" wp14:editId="43A3D959">
            <wp:simplePos x="0" y="0"/>
            <wp:positionH relativeFrom="column">
              <wp:posOffset>-222885</wp:posOffset>
            </wp:positionH>
            <wp:positionV relativeFrom="paragraph">
              <wp:posOffset>3147060</wp:posOffset>
            </wp:positionV>
            <wp:extent cx="6090920" cy="601980"/>
            <wp:effectExtent l="0" t="0" r="5080" b="7620"/>
            <wp:wrapTight wrapText="bothSides">
              <wp:wrapPolygon edited="0">
                <wp:start x="0" y="0"/>
                <wp:lineTo x="0" y="21190"/>
                <wp:lineTo x="21550" y="21190"/>
                <wp:lineTo x="21550" y="0"/>
                <wp:lineTo x="0" y="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6090920" cy="601980"/>
                    </a:xfrm>
                    <a:prstGeom prst="rect">
                      <a:avLst/>
                    </a:prstGeom>
                  </pic:spPr>
                </pic:pic>
              </a:graphicData>
            </a:graphic>
            <wp14:sizeRelH relativeFrom="page">
              <wp14:pctWidth>0</wp14:pctWidth>
            </wp14:sizeRelH>
            <wp14:sizeRelV relativeFrom="page">
              <wp14:pctHeight>0</wp14:pctHeight>
            </wp14:sizeRelV>
          </wp:anchor>
        </w:drawing>
      </w:r>
    </w:p>
    <w:p w14:paraId="22B52B04" w14:textId="77777777" w:rsidR="00D208F9" w:rsidRDefault="00D208F9" w:rsidP="00634F64"/>
    <w:p w14:paraId="01643771" w14:textId="7FC3A98B" w:rsidR="00D208F9" w:rsidRDefault="004A48D1" w:rsidP="00634F64">
      <w:r>
        <w:rPr>
          <w:noProof/>
        </w:rPr>
        <w:drawing>
          <wp:anchor distT="0" distB="0" distL="114300" distR="114300" simplePos="0" relativeHeight="251921408" behindDoc="1" locked="0" layoutInCell="1" allowOverlap="1" wp14:anchorId="2DC4F7F3" wp14:editId="4A800F41">
            <wp:simplePos x="0" y="0"/>
            <wp:positionH relativeFrom="margin">
              <wp:posOffset>0</wp:posOffset>
            </wp:positionH>
            <wp:positionV relativeFrom="paragraph">
              <wp:posOffset>141605</wp:posOffset>
            </wp:positionV>
            <wp:extent cx="5143500" cy="1858010"/>
            <wp:effectExtent l="0" t="0" r="0" b="8890"/>
            <wp:wrapTight wrapText="bothSides">
              <wp:wrapPolygon edited="0">
                <wp:start x="0" y="0"/>
                <wp:lineTo x="0" y="21482"/>
                <wp:lineTo x="21520" y="21482"/>
                <wp:lineTo x="21520" y="0"/>
                <wp:lineTo x="0" y="0"/>
              </wp:wrapPolygon>
            </wp:wrapTight>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extLst>
                        <a:ext uri="{28A0092B-C50C-407E-A947-70E740481C1C}">
                          <a14:useLocalDpi xmlns:a14="http://schemas.microsoft.com/office/drawing/2010/main" val="0"/>
                        </a:ext>
                      </a:extLst>
                    </a:blip>
                    <a:srcRect t="27824"/>
                    <a:stretch/>
                  </pic:blipFill>
                  <pic:spPr bwMode="auto">
                    <a:xfrm>
                      <a:off x="0" y="0"/>
                      <a:ext cx="5143500" cy="1858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F3F36" w14:textId="77777777" w:rsidR="00D208F9" w:rsidRDefault="00D208F9" w:rsidP="00634F64"/>
    <w:p w14:paraId="628AF6AD" w14:textId="77777777" w:rsidR="00D208F9" w:rsidRDefault="00D208F9" w:rsidP="00634F64"/>
    <w:p w14:paraId="3C121D49" w14:textId="77777777" w:rsidR="00D208F9" w:rsidRDefault="00D208F9" w:rsidP="00634F64"/>
    <w:p w14:paraId="2956AB56" w14:textId="77777777" w:rsidR="00D208F9" w:rsidRDefault="00D208F9" w:rsidP="00634F64"/>
    <w:p w14:paraId="467BE015" w14:textId="77777777" w:rsidR="00D208F9" w:rsidRDefault="00D208F9" w:rsidP="00634F64"/>
    <w:p w14:paraId="3E28B0B6" w14:textId="77777777" w:rsidR="00D208F9" w:rsidRDefault="00D208F9" w:rsidP="00634F64"/>
    <w:p w14:paraId="3C12CDC1" w14:textId="195071C1" w:rsidR="00BD44EA" w:rsidRDefault="00BD44EA" w:rsidP="00634F64">
      <w:r>
        <w:t>Now we can see what prints out in the console:</w:t>
      </w:r>
    </w:p>
    <w:p w14:paraId="23538EAE" w14:textId="5E639FE6" w:rsidR="00BD44EA" w:rsidRDefault="00BD44EA" w:rsidP="00634F64">
      <w:r>
        <w:t>From this, we can conclude:</w:t>
      </w:r>
    </w:p>
    <w:p w14:paraId="7285C77E" w14:textId="5DE95BCB" w:rsidR="00BD44EA" w:rsidRDefault="00BD44EA" w:rsidP="00BD44EA">
      <w:pPr>
        <w:pStyle w:val="ListParagraph"/>
        <w:numPr>
          <w:ilvl w:val="0"/>
          <w:numId w:val="25"/>
        </w:numPr>
      </w:pPr>
      <w:r>
        <w:t xml:space="preserve">The program searches </w:t>
      </w:r>
      <w:r w:rsidR="00B345FC">
        <w:t xml:space="preserve">and </w:t>
      </w:r>
      <w:r w:rsidR="00BC29E0">
        <w:t>retrieves</w:t>
      </w:r>
      <w:r w:rsidR="00B345FC">
        <w:t xml:space="preserve"> the </w:t>
      </w:r>
      <w:r w:rsidR="00D208F9">
        <w:t>user’s</w:t>
      </w:r>
      <w:r w:rsidR="00B345FC">
        <w:t xml:space="preserve"> details from the JSON file correctly.</w:t>
      </w:r>
    </w:p>
    <w:p w14:paraId="697E68BB" w14:textId="3814D899" w:rsidR="00B345FC" w:rsidRDefault="00B345FC" w:rsidP="00BD44EA">
      <w:pPr>
        <w:pStyle w:val="ListParagraph"/>
        <w:numPr>
          <w:ilvl w:val="0"/>
          <w:numId w:val="25"/>
        </w:numPr>
      </w:pPr>
      <w:r>
        <w:t>It updates the recent searches incorrectly</w:t>
      </w:r>
    </w:p>
    <w:p w14:paraId="2AD11C24" w14:textId="28E831E8" w:rsidR="00B345FC" w:rsidRDefault="00B345FC" w:rsidP="00BD44EA">
      <w:pPr>
        <w:pStyle w:val="ListParagraph"/>
        <w:numPr>
          <w:ilvl w:val="0"/>
          <w:numId w:val="25"/>
        </w:numPr>
      </w:pPr>
      <w:r>
        <w:t>Which makes it update the JSON file incorrectly also.</w:t>
      </w:r>
    </w:p>
    <w:p w14:paraId="6ECF5191" w14:textId="12D595FA" w:rsidR="00BC29E0" w:rsidRDefault="00BC29E0" w:rsidP="00BC29E0">
      <w:r>
        <w:t>So the first part works and the 3</w:t>
      </w:r>
      <w:r w:rsidRPr="00BC29E0">
        <w:rPr>
          <w:vertAlign w:val="superscript"/>
        </w:rPr>
        <w:t>rd</w:t>
      </w:r>
      <w:r>
        <w:t xml:space="preserve"> part works the only problem is that the recent searches switch up in part 2. I believe the reason for this is the program updates the recent searches (2 and 3) from the default placeholders from the kv file. To fix this we should replace these lines:</w:t>
      </w:r>
    </w:p>
    <w:p w14:paraId="79CA1BA9" w14:textId="1CF254B0" w:rsidR="00BC29E0" w:rsidRDefault="00BC29E0" w:rsidP="00BC29E0">
      <w:r>
        <w:rPr>
          <w:noProof/>
        </w:rPr>
        <w:drawing>
          <wp:anchor distT="0" distB="0" distL="114300" distR="114300" simplePos="0" relativeHeight="251915264" behindDoc="1" locked="0" layoutInCell="1" allowOverlap="1" wp14:anchorId="793D6324" wp14:editId="7C062B4B">
            <wp:simplePos x="0" y="0"/>
            <wp:positionH relativeFrom="margin">
              <wp:align>left</wp:align>
            </wp:positionH>
            <wp:positionV relativeFrom="paragraph">
              <wp:posOffset>0</wp:posOffset>
            </wp:positionV>
            <wp:extent cx="4884420" cy="478790"/>
            <wp:effectExtent l="0" t="0" r="0" b="0"/>
            <wp:wrapTight wrapText="bothSides">
              <wp:wrapPolygon edited="0">
                <wp:start x="0" y="0"/>
                <wp:lineTo x="0" y="20626"/>
                <wp:lineTo x="21482" y="20626"/>
                <wp:lineTo x="2148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extLst>
                        <a:ext uri="{28A0092B-C50C-407E-A947-70E740481C1C}">
                          <a14:useLocalDpi xmlns:a14="http://schemas.microsoft.com/office/drawing/2010/main" val="0"/>
                        </a:ext>
                      </a:extLst>
                    </a:blip>
                    <a:stretch>
                      <a:fillRect/>
                    </a:stretch>
                  </pic:blipFill>
                  <pic:spPr>
                    <a:xfrm>
                      <a:off x="0" y="0"/>
                      <a:ext cx="4884420" cy="478790"/>
                    </a:xfrm>
                    <a:prstGeom prst="rect">
                      <a:avLst/>
                    </a:prstGeom>
                  </pic:spPr>
                </pic:pic>
              </a:graphicData>
            </a:graphic>
            <wp14:sizeRelH relativeFrom="page">
              <wp14:pctWidth>0</wp14:pctWidth>
            </wp14:sizeRelH>
            <wp14:sizeRelV relativeFrom="page">
              <wp14:pctHeight>0</wp14:pctHeight>
            </wp14:sizeRelV>
          </wp:anchor>
        </w:drawing>
      </w:r>
    </w:p>
    <w:p w14:paraId="30626760" w14:textId="77777777" w:rsidR="00BC29E0" w:rsidRDefault="00BC29E0" w:rsidP="00634F64"/>
    <w:p w14:paraId="789F678A" w14:textId="4614E743" w:rsidR="00BC29E0" w:rsidRDefault="00BC29E0" w:rsidP="00634F64">
      <w:r>
        <w:t>With:</w:t>
      </w:r>
    </w:p>
    <w:p w14:paraId="27BF39D7" w14:textId="383C38BF" w:rsidR="00BC29E0" w:rsidRDefault="00BC29E0" w:rsidP="00634F64">
      <w:r>
        <w:rPr>
          <w:noProof/>
        </w:rPr>
        <w:drawing>
          <wp:inline distT="0" distB="0" distL="0" distR="0" wp14:anchorId="1238AAF5" wp14:editId="025E168B">
            <wp:extent cx="3762375" cy="495300"/>
            <wp:effectExtent l="0" t="0" r="952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762375" cy="495300"/>
                    </a:xfrm>
                    <a:prstGeom prst="rect">
                      <a:avLst/>
                    </a:prstGeom>
                  </pic:spPr>
                </pic:pic>
              </a:graphicData>
            </a:graphic>
          </wp:inline>
        </w:drawing>
      </w:r>
    </w:p>
    <w:p w14:paraId="167A5533" w14:textId="2DD61146" w:rsidR="00BC29E0" w:rsidRDefault="00BC29E0" w:rsidP="00634F64">
      <w:r>
        <w:t>So we force the program to use the correct info which we identified before</w:t>
      </w:r>
    </w:p>
    <w:p w14:paraId="08616A0C" w14:textId="5E291B50" w:rsidR="004A48D1" w:rsidRDefault="004A48D1" w:rsidP="00634F64">
      <w:r>
        <w:t>Also we set up rs:</w:t>
      </w:r>
    </w:p>
    <w:p w14:paraId="6A09C332" w14:textId="399E0F43" w:rsidR="004A48D1" w:rsidRDefault="004A48D1" w:rsidP="00634F64">
      <w:r>
        <w:rPr>
          <w:noProof/>
        </w:rPr>
        <w:drawing>
          <wp:anchor distT="0" distB="0" distL="114300" distR="114300" simplePos="0" relativeHeight="251922432" behindDoc="1" locked="0" layoutInCell="1" allowOverlap="1" wp14:anchorId="7FBC4D23" wp14:editId="4104D114">
            <wp:simplePos x="0" y="0"/>
            <wp:positionH relativeFrom="column">
              <wp:posOffset>0</wp:posOffset>
            </wp:positionH>
            <wp:positionV relativeFrom="paragraph">
              <wp:posOffset>-3175</wp:posOffset>
            </wp:positionV>
            <wp:extent cx="5731510" cy="295275"/>
            <wp:effectExtent l="0" t="0" r="2540" b="9525"/>
            <wp:wrapTight wrapText="bothSides">
              <wp:wrapPolygon edited="0">
                <wp:start x="0" y="0"/>
                <wp:lineTo x="0" y="20903"/>
                <wp:lineTo x="21538" y="20903"/>
                <wp:lineTo x="21538" y="0"/>
                <wp:lineTo x="0"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5731510" cy="295275"/>
                    </a:xfrm>
                    <a:prstGeom prst="rect">
                      <a:avLst/>
                    </a:prstGeom>
                  </pic:spPr>
                </pic:pic>
              </a:graphicData>
            </a:graphic>
            <wp14:sizeRelH relativeFrom="page">
              <wp14:pctWidth>0</wp14:pctWidth>
            </wp14:sizeRelH>
            <wp14:sizeRelV relativeFrom="page">
              <wp14:pctHeight>0</wp14:pctHeight>
            </wp14:sizeRelV>
          </wp:anchor>
        </w:drawing>
      </w:r>
    </w:p>
    <w:p w14:paraId="0A1F6CBE" w14:textId="13D3A9DC" w:rsidR="00D208F9" w:rsidRDefault="00D208F9" w:rsidP="00634F64">
      <w:r>
        <w:t>I’ll quickly change the recent searches in the JSON file so we can test with it:</w:t>
      </w:r>
    </w:p>
    <w:p w14:paraId="3A282740" w14:textId="3176A349" w:rsidR="00D208F9" w:rsidRDefault="00D208F9" w:rsidP="00634F64"/>
    <w:p w14:paraId="2F62E39D" w14:textId="4EB17BC3" w:rsidR="00D208F9" w:rsidRDefault="00D208F9" w:rsidP="00634F64"/>
    <w:p w14:paraId="07D2270F" w14:textId="2971F9F3" w:rsidR="00D208F9" w:rsidRDefault="00D208F9" w:rsidP="00634F64">
      <w:r>
        <w:rPr>
          <w:noProof/>
        </w:rPr>
        <w:lastRenderedPageBreak/>
        <w:drawing>
          <wp:anchor distT="0" distB="0" distL="114300" distR="114300" simplePos="0" relativeHeight="251916288" behindDoc="1" locked="0" layoutInCell="1" allowOverlap="1" wp14:anchorId="2352C8DC" wp14:editId="3AFB76BC">
            <wp:simplePos x="0" y="0"/>
            <wp:positionH relativeFrom="margin">
              <wp:posOffset>-334010</wp:posOffset>
            </wp:positionH>
            <wp:positionV relativeFrom="paragraph">
              <wp:posOffset>0</wp:posOffset>
            </wp:positionV>
            <wp:extent cx="3486785" cy="1737360"/>
            <wp:effectExtent l="0" t="0" r="0" b="0"/>
            <wp:wrapTight wrapText="bothSides">
              <wp:wrapPolygon edited="0">
                <wp:start x="0" y="0"/>
                <wp:lineTo x="0" y="21316"/>
                <wp:lineTo x="21478" y="21316"/>
                <wp:lineTo x="21478" y="0"/>
                <wp:lineTo x="0" y="0"/>
              </wp:wrapPolygon>
            </wp:wrapTight>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41CB0C4C" w14:textId="77777777" w:rsidR="00D208F9" w:rsidRDefault="00D208F9" w:rsidP="00634F64"/>
    <w:p w14:paraId="0DCFFEA5" w14:textId="77777777" w:rsidR="00D208F9" w:rsidRDefault="00D208F9" w:rsidP="00634F64"/>
    <w:p w14:paraId="710DC6A4" w14:textId="77777777" w:rsidR="00D208F9" w:rsidRDefault="00D208F9" w:rsidP="00634F64"/>
    <w:p w14:paraId="329C3EAF" w14:textId="77777777" w:rsidR="00D208F9" w:rsidRDefault="00D208F9" w:rsidP="00634F64"/>
    <w:p w14:paraId="1ABC09E7" w14:textId="77777777" w:rsidR="00D208F9" w:rsidRDefault="00D208F9" w:rsidP="00634F64"/>
    <w:p w14:paraId="098EC760" w14:textId="77777777" w:rsidR="00D208F9" w:rsidRDefault="00D208F9" w:rsidP="00634F64"/>
    <w:p w14:paraId="5AED3C85" w14:textId="77777777" w:rsidR="00D208F9" w:rsidRDefault="00D208F9" w:rsidP="00D208F9"/>
    <w:p w14:paraId="5A37938E" w14:textId="6A9E5658" w:rsidR="00D208F9" w:rsidRDefault="00D208F9" w:rsidP="00D208F9">
      <w:r>
        <w:t>Now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D208F9" w14:paraId="78F2DB02" w14:textId="77777777" w:rsidTr="00AA5B31">
        <w:trPr>
          <w:trHeight w:val="1073"/>
        </w:trPr>
        <w:tc>
          <w:tcPr>
            <w:tcW w:w="925" w:type="dxa"/>
          </w:tcPr>
          <w:p w14:paraId="1A7B3732" w14:textId="77777777" w:rsidR="00D208F9" w:rsidRDefault="00D208F9" w:rsidP="00AA5B31">
            <w:pPr>
              <w:tabs>
                <w:tab w:val="left" w:pos="1425"/>
              </w:tabs>
            </w:pPr>
            <w:r>
              <w:t>Test number</w:t>
            </w:r>
          </w:p>
        </w:tc>
        <w:tc>
          <w:tcPr>
            <w:tcW w:w="913" w:type="dxa"/>
          </w:tcPr>
          <w:p w14:paraId="04014153" w14:textId="77777777" w:rsidR="00D208F9" w:rsidRDefault="00D208F9" w:rsidP="00AA5B31">
            <w:pPr>
              <w:tabs>
                <w:tab w:val="left" w:pos="1425"/>
              </w:tabs>
            </w:pPr>
            <w:r>
              <w:t>What are we testing for</w:t>
            </w:r>
          </w:p>
        </w:tc>
        <w:tc>
          <w:tcPr>
            <w:tcW w:w="1224" w:type="dxa"/>
          </w:tcPr>
          <w:p w14:paraId="3F33BD8E" w14:textId="77777777" w:rsidR="00D208F9" w:rsidRDefault="00D208F9" w:rsidP="00AA5B31">
            <w:pPr>
              <w:tabs>
                <w:tab w:val="left" w:pos="1425"/>
              </w:tabs>
            </w:pPr>
            <w:r>
              <w:t>Expected result</w:t>
            </w:r>
          </w:p>
        </w:tc>
        <w:tc>
          <w:tcPr>
            <w:tcW w:w="1290" w:type="dxa"/>
          </w:tcPr>
          <w:p w14:paraId="3EFBD776" w14:textId="77777777" w:rsidR="00D208F9" w:rsidRDefault="00D208F9" w:rsidP="00AA5B31">
            <w:pPr>
              <w:tabs>
                <w:tab w:val="left" w:pos="1425"/>
              </w:tabs>
            </w:pPr>
            <w:r>
              <w:t>Test data</w:t>
            </w:r>
          </w:p>
        </w:tc>
        <w:tc>
          <w:tcPr>
            <w:tcW w:w="6416" w:type="dxa"/>
          </w:tcPr>
          <w:p w14:paraId="5E85B2C4" w14:textId="77777777" w:rsidR="00D208F9" w:rsidRDefault="00D208F9" w:rsidP="00AA5B31">
            <w:pPr>
              <w:tabs>
                <w:tab w:val="left" w:pos="1425"/>
              </w:tabs>
            </w:pPr>
            <w:r>
              <w:t>Results</w:t>
            </w:r>
          </w:p>
        </w:tc>
        <w:tc>
          <w:tcPr>
            <w:tcW w:w="993" w:type="dxa"/>
          </w:tcPr>
          <w:p w14:paraId="4A27EE6E" w14:textId="77777777" w:rsidR="00D208F9" w:rsidRDefault="00D208F9" w:rsidP="00AA5B31">
            <w:pPr>
              <w:tabs>
                <w:tab w:val="left" w:pos="1425"/>
              </w:tabs>
            </w:pPr>
            <w:r>
              <w:t>Notes</w:t>
            </w:r>
          </w:p>
        </w:tc>
      </w:tr>
      <w:tr w:rsidR="00D208F9" w14:paraId="2A78F2F7" w14:textId="77777777" w:rsidTr="00AA5B31">
        <w:trPr>
          <w:trHeight w:val="551"/>
        </w:trPr>
        <w:tc>
          <w:tcPr>
            <w:tcW w:w="925" w:type="dxa"/>
          </w:tcPr>
          <w:p w14:paraId="17C8CEE5" w14:textId="77777777" w:rsidR="00D208F9" w:rsidRDefault="00D208F9" w:rsidP="00AA5B31">
            <w:pPr>
              <w:tabs>
                <w:tab w:val="left" w:pos="1425"/>
              </w:tabs>
            </w:pPr>
            <w:r>
              <w:t>38</w:t>
            </w:r>
          </w:p>
        </w:tc>
        <w:tc>
          <w:tcPr>
            <w:tcW w:w="913" w:type="dxa"/>
          </w:tcPr>
          <w:p w14:paraId="0DB5E1B7" w14:textId="77777777" w:rsidR="00D208F9" w:rsidRDefault="00D208F9" w:rsidP="00AA5B31">
            <w:pPr>
              <w:tabs>
                <w:tab w:val="left" w:pos="1425"/>
              </w:tabs>
            </w:pPr>
            <w:r>
              <w:t>Checking ^ again</w:t>
            </w:r>
          </w:p>
        </w:tc>
        <w:tc>
          <w:tcPr>
            <w:tcW w:w="1224" w:type="dxa"/>
          </w:tcPr>
          <w:p w14:paraId="15A0D7A4" w14:textId="4CB7A722" w:rsidR="00D208F9" w:rsidRDefault="00D208F9" w:rsidP="00AA5B31">
            <w:pPr>
              <w:tabs>
                <w:tab w:val="left" w:pos="1425"/>
              </w:tabs>
            </w:pPr>
            <w:r>
              <w:t>Recent search 1 should now be EGCC and the other 2 should be VHHH and EGKK respectively.</w:t>
            </w:r>
          </w:p>
        </w:tc>
        <w:tc>
          <w:tcPr>
            <w:tcW w:w="1290" w:type="dxa"/>
          </w:tcPr>
          <w:p w14:paraId="567D5DDB" w14:textId="14BFDE19" w:rsidR="00D208F9" w:rsidRDefault="00D208F9" w:rsidP="00AA5B31">
            <w:pPr>
              <w:tabs>
                <w:tab w:val="left" w:pos="1425"/>
              </w:tabs>
            </w:pPr>
            <w:r>
              <w:t>‘h’ as the user and EGCC as the search query</w:t>
            </w:r>
          </w:p>
        </w:tc>
        <w:tc>
          <w:tcPr>
            <w:tcW w:w="6416" w:type="dxa"/>
          </w:tcPr>
          <w:p w14:paraId="22868C01" w14:textId="7D70358E" w:rsidR="00D208F9" w:rsidRDefault="004A48D1" w:rsidP="00AA5B31">
            <w:pPr>
              <w:tabs>
                <w:tab w:val="left" w:pos="1425"/>
              </w:tabs>
              <w:rPr>
                <w:noProof/>
              </w:rPr>
            </w:pPr>
            <w:r>
              <w:rPr>
                <w:noProof/>
              </w:rPr>
              <w:t>Success</w:t>
            </w:r>
          </w:p>
          <w:p w14:paraId="1EB5B5FE" w14:textId="6A434F31" w:rsidR="00D208F9" w:rsidRDefault="00D208F9" w:rsidP="00AA5B31">
            <w:pPr>
              <w:tabs>
                <w:tab w:val="left" w:pos="1425"/>
              </w:tabs>
              <w:rPr>
                <w:noProof/>
              </w:rPr>
            </w:pPr>
            <w:r>
              <w:rPr>
                <w:noProof/>
              </w:rPr>
              <w:t>Before:</w:t>
            </w:r>
          </w:p>
          <w:p w14:paraId="37342575" w14:textId="3341F400" w:rsidR="00D208F9" w:rsidRDefault="00D208F9" w:rsidP="00AA5B31">
            <w:pPr>
              <w:tabs>
                <w:tab w:val="left" w:pos="1425"/>
              </w:tabs>
              <w:rPr>
                <w:noProof/>
              </w:rPr>
            </w:pPr>
            <w:r>
              <w:rPr>
                <w:noProof/>
              </w:rPr>
              <w:drawing>
                <wp:anchor distT="0" distB="0" distL="114300" distR="114300" simplePos="0" relativeHeight="251920384" behindDoc="1" locked="0" layoutInCell="1" allowOverlap="1" wp14:anchorId="697EADD0" wp14:editId="020D356C">
                  <wp:simplePos x="0" y="0"/>
                  <wp:positionH relativeFrom="margin">
                    <wp:posOffset>-34925</wp:posOffset>
                  </wp:positionH>
                  <wp:positionV relativeFrom="paragraph">
                    <wp:posOffset>69850</wp:posOffset>
                  </wp:positionV>
                  <wp:extent cx="3486785" cy="1737360"/>
                  <wp:effectExtent l="0" t="0" r="0" b="0"/>
                  <wp:wrapTight wrapText="bothSides">
                    <wp:wrapPolygon edited="0">
                      <wp:start x="0" y="0"/>
                      <wp:lineTo x="0" y="21316"/>
                      <wp:lineTo x="21478" y="21316"/>
                      <wp:lineTo x="21478"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3C138A85" w14:textId="1425006B" w:rsidR="00D208F9" w:rsidRDefault="00D208F9" w:rsidP="00AA5B31">
            <w:pPr>
              <w:tabs>
                <w:tab w:val="left" w:pos="1425"/>
              </w:tabs>
              <w:rPr>
                <w:noProof/>
              </w:rPr>
            </w:pPr>
          </w:p>
          <w:p w14:paraId="531CF139" w14:textId="77777777" w:rsidR="00D208F9" w:rsidRDefault="00D208F9" w:rsidP="00AA5B31">
            <w:pPr>
              <w:tabs>
                <w:tab w:val="left" w:pos="1425"/>
              </w:tabs>
              <w:rPr>
                <w:noProof/>
              </w:rPr>
            </w:pPr>
          </w:p>
          <w:p w14:paraId="116A6B3C" w14:textId="77777777" w:rsidR="00D208F9" w:rsidRDefault="00D208F9" w:rsidP="00AA5B31">
            <w:pPr>
              <w:tabs>
                <w:tab w:val="left" w:pos="1425"/>
              </w:tabs>
              <w:rPr>
                <w:noProof/>
              </w:rPr>
            </w:pPr>
          </w:p>
          <w:p w14:paraId="3FD97BED" w14:textId="77777777" w:rsidR="00D208F9" w:rsidRDefault="00D208F9" w:rsidP="00AA5B31">
            <w:pPr>
              <w:tabs>
                <w:tab w:val="left" w:pos="1425"/>
              </w:tabs>
              <w:rPr>
                <w:noProof/>
              </w:rPr>
            </w:pPr>
          </w:p>
          <w:p w14:paraId="1ECDF41F" w14:textId="77777777" w:rsidR="00D208F9" w:rsidRDefault="00D208F9" w:rsidP="00AA5B31">
            <w:pPr>
              <w:tabs>
                <w:tab w:val="left" w:pos="1425"/>
              </w:tabs>
              <w:rPr>
                <w:noProof/>
              </w:rPr>
            </w:pPr>
          </w:p>
          <w:p w14:paraId="5030045C" w14:textId="77777777" w:rsidR="00D208F9" w:rsidRDefault="00D208F9" w:rsidP="00AA5B31">
            <w:pPr>
              <w:tabs>
                <w:tab w:val="left" w:pos="1425"/>
              </w:tabs>
              <w:rPr>
                <w:noProof/>
              </w:rPr>
            </w:pPr>
          </w:p>
          <w:p w14:paraId="4F49583B" w14:textId="77777777" w:rsidR="00D208F9" w:rsidRDefault="00D208F9" w:rsidP="00AA5B31">
            <w:pPr>
              <w:tabs>
                <w:tab w:val="left" w:pos="1425"/>
              </w:tabs>
              <w:rPr>
                <w:noProof/>
              </w:rPr>
            </w:pPr>
          </w:p>
          <w:p w14:paraId="3B39982B" w14:textId="77777777" w:rsidR="00D208F9" w:rsidRDefault="00D208F9" w:rsidP="00AA5B31">
            <w:pPr>
              <w:tabs>
                <w:tab w:val="left" w:pos="1425"/>
              </w:tabs>
              <w:rPr>
                <w:noProof/>
              </w:rPr>
            </w:pPr>
          </w:p>
          <w:p w14:paraId="3A76E5C4" w14:textId="77777777" w:rsidR="00D208F9" w:rsidRDefault="00D208F9" w:rsidP="00AA5B31">
            <w:pPr>
              <w:tabs>
                <w:tab w:val="left" w:pos="1425"/>
              </w:tabs>
              <w:rPr>
                <w:noProof/>
              </w:rPr>
            </w:pPr>
          </w:p>
          <w:p w14:paraId="4626869A" w14:textId="77777777" w:rsidR="00D208F9" w:rsidRDefault="00D208F9" w:rsidP="00AA5B31">
            <w:pPr>
              <w:tabs>
                <w:tab w:val="left" w:pos="1425"/>
              </w:tabs>
              <w:rPr>
                <w:noProof/>
              </w:rPr>
            </w:pPr>
          </w:p>
          <w:p w14:paraId="7468A1E2" w14:textId="77777777" w:rsidR="00D208F9" w:rsidRDefault="00D208F9" w:rsidP="00AA5B31">
            <w:pPr>
              <w:tabs>
                <w:tab w:val="left" w:pos="1425"/>
              </w:tabs>
              <w:rPr>
                <w:noProof/>
              </w:rPr>
            </w:pPr>
            <w:r>
              <w:rPr>
                <w:noProof/>
              </w:rPr>
              <w:t>After:</w:t>
            </w:r>
          </w:p>
          <w:p w14:paraId="54B5E176" w14:textId="44E3AA93" w:rsidR="004A48D1" w:rsidRDefault="004A48D1" w:rsidP="00AA5B31">
            <w:pPr>
              <w:tabs>
                <w:tab w:val="left" w:pos="1425"/>
              </w:tabs>
              <w:rPr>
                <w:noProof/>
              </w:rPr>
            </w:pPr>
            <w:r>
              <w:rPr>
                <w:noProof/>
              </w:rPr>
              <w:drawing>
                <wp:inline distT="0" distB="0" distL="0" distR="0" wp14:anchorId="6D139839" wp14:editId="23C3C635">
                  <wp:extent cx="3937000" cy="1986280"/>
                  <wp:effectExtent l="0" t="0" r="635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937000" cy="1986280"/>
                          </a:xfrm>
                          <a:prstGeom prst="rect">
                            <a:avLst/>
                          </a:prstGeom>
                        </pic:spPr>
                      </pic:pic>
                    </a:graphicData>
                  </a:graphic>
                </wp:inline>
              </w:drawing>
            </w:r>
          </w:p>
        </w:tc>
        <w:tc>
          <w:tcPr>
            <w:tcW w:w="993" w:type="dxa"/>
          </w:tcPr>
          <w:p w14:paraId="60976134" w14:textId="7D0B12F1" w:rsidR="00D208F9" w:rsidRDefault="00D208F9" w:rsidP="00AA5B31">
            <w:pPr>
              <w:tabs>
                <w:tab w:val="left" w:pos="1425"/>
              </w:tabs>
            </w:pPr>
          </w:p>
        </w:tc>
      </w:tr>
    </w:tbl>
    <w:p w14:paraId="57636088" w14:textId="77777777" w:rsidR="00D208F9" w:rsidRDefault="00D208F9" w:rsidP="00D208F9"/>
    <w:p w14:paraId="5B68B4CE" w14:textId="77777777" w:rsidR="00D208F9" w:rsidRDefault="00D208F9" w:rsidP="00634F64"/>
    <w:p w14:paraId="6B239DAB" w14:textId="45835BE2" w:rsidR="00634F64" w:rsidRDefault="00634F64" w:rsidP="00634F64">
      <w:r>
        <w:t>Well</w:t>
      </w:r>
      <w:r w:rsidR="00C371EB">
        <w:t>,</w:t>
      </w:r>
      <w:r>
        <w:t xml:space="preserve"> that’s 1.05 complete. It is now time to move onto version 1.1</w:t>
      </w:r>
    </w:p>
    <w:p w14:paraId="5064A8F3" w14:textId="47F12ADE" w:rsidR="00634F64" w:rsidRDefault="00634F64" w:rsidP="00634F64"/>
    <w:p w14:paraId="40B2479F" w14:textId="77777777" w:rsidR="00634F64" w:rsidRDefault="00634F64" w:rsidP="009972A2">
      <w:pPr>
        <w:pStyle w:val="Heading3"/>
      </w:pPr>
      <w:bookmarkStart w:id="35" w:name="_Toc31290301"/>
      <w:r>
        <w:lastRenderedPageBreak/>
        <w:t>Version 1.1.0 (Day 14 and 15)</w:t>
      </w:r>
      <w:bookmarkEnd w:id="35"/>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lastRenderedPageBreak/>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lastRenderedPageBreak/>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lastRenderedPageBreak/>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lastRenderedPageBreak/>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 xml:space="preserve">directly call the </w:t>
      </w:r>
      <w:proofErr w:type="spellStart"/>
      <w:r>
        <w:t>update_JSON</w:t>
      </w:r>
      <w:proofErr w:type="spellEnd"/>
      <w:r>
        <w:t xml:space="preserve"> method to update the recent searches in the JSON file.</w:t>
      </w:r>
    </w:p>
    <w:p w14:paraId="6E2DFF1A" w14:textId="59B0B76D" w:rsidR="00634F64" w:rsidRDefault="00634F64" w:rsidP="00634F64">
      <w:r>
        <w:t xml:space="preserve">This works because the </w:t>
      </w:r>
      <w:proofErr w:type="spellStart"/>
      <w:r>
        <w:t>get_info</w:t>
      </w:r>
      <w:proofErr w:type="spellEnd"/>
      <w:r>
        <w:t xml:space="preserve">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lastRenderedPageBreak/>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lastRenderedPageBreak/>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6" w:name="_Toc31290302"/>
      <w:r>
        <w:t>End of version review (Day 16)</w:t>
      </w:r>
      <w:bookmarkEnd w:id="36"/>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lastRenderedPageBreak/>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5FE713E1" w:rsidR="00634F64" w:rsidRDefault="00634F64" w:rsidP="001E4A13">
      <w:pPr>
        <w:pStyle w:val="Heading2"/>
      </w:pPr>
      <w:bookmarkStart w:id="37" w:name="_Toc31290303"/>
      <w:r>
        <w:t>Version 1.2.0</w:t>
      </w:r>
      <w:r w:rsidR="002B2166">
        <w:t xml:space="preserve"> (Day 17, 18 and 19)</w:t>
      </w:r>
      <w:bookmarkEnd w:id="37"/>
    </w:p>
    <w:p w14:paraId="3D734E92" w14:textId="77777777" w:rsidR="00634F64" w:rsidRDefault="00634F64" w:rsidP="001E4A13">
      <w:pPr>
        <w:pStyle w:val="Heading3"/>
      </w:pPr>
      <w:bookmarkStart w:id="38" w:name="_Toc31290304"/>
      <w:r>
        <w:t>Introduction</w:t>
      </w:r>
      <w:bookmarkEnd w:id="38"/>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39" w:name="_Toc31290305"/>
      <w:r>
        <w:t>Planning</w:t>
      </w:r>
      <w:r w:rsidR="002B2166">
        <w:t xml:space="preserve"> (Day 17)</w:t>
      </w:r>
      <w:bookmarkEnd w:id="39"/>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E6D3A9E" w:rsidR="00634F64" w:rsidRDefault="00634F64" w:rsidP="00634F64">
      <w:r>
        <w:t>Button colours – 1.1 and 1.2 = blanched almond, 1.3 and 1.4 = black</w:t>
      </w:r>
    </w:p>
    <w:p w14:paraId="3F6EAC45" w14:textId="77777777" w:rsidR="00AD3F27" w:rsidRDefault="00AD3F27" w:rsidP="00634F64"/>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636DA5B0" w:rsidR="00634F64" w:rsidRDefault="00634F64" w:rsidP="00634F64">
      <w:r>
        <w:t xml:space="preserve">Text Colour – </w:t>
      </w:r>
      <w:r w:rsidR="00AD3F27">
        <w:t>white throughout</w:t>
      </w:r>
    </w:p>
    <w:p w14:paraId="6D9D059C" w14:textId="0C8A9205" w:rsidR="00634F64" w:rsidRDefault="00634F64" w:rsidP="00634F64">
      <w:r>
        <w:t xml:space="preserve">Button colours – </w:t>
      </w:r>
      <w:r w:rsidR="00AD3F27">
        <w:t>white throughout</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lastRenderedPageBreak/>
        <w:t>If it is light theme then it will find the relevant parts of the program and change the colours to the ones listed above.</w:t>
      </w:r>
    </w:p>
    <w:p w14:paraId="07EEA731" w14:textId="42A7C338" w:rsidR="00BA2270" w:rsidRDefault="00234989" w:rsidP="00234989">
      <w:pPr>
        <w:pStyle w:val="Heading4"/>
      </w:pPr>
      <w: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0" w:name="_Toc31290306"/>
      <w:r>
        <w:t>Changes to the Frontend</w:t>
      </w:r>
      <w:r w:rsidR="002B2166">
        <w:t xml:space="preserve"> (Day 18)</w:t>
      </w:r>
      <w:bookmarkEnd w:id="40"/>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 xml:space="preserve">The metar results background should be purple and its text </w:t>
            </w:r>
            <w:r>
              <w:lastRenderedPageBreak/>
              <w:t>blanched almond</w:t>
            </w:r>
          </w:p>
        </w:tc>
        <w:tc>
          <w:tcPr>
            <w:tcW w:w="813" w:type="dxa"/>
          </w:tcPr>
          <w:p w14:paraId="0605D84B" w14:textId="40CD48A1" w:rsidR="00634F64" w:rsidRDefault="00234989" w:rsidP="00CB2A6B">
            <w:pPr>
              <w:tabs>
                <w:tab w:val="left" w:pos="1425"/>
              </w:tabs>
            </w:pPr>
            <w:r>
              <w:lastRenderedPageBreak/>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1" w:name="_Toc31290307"/>
      <w:r>
        <w:t>Changes to the Backend</w:t>
      </w:r>
      <w:r w:rsidR="002B2166">
        <w:t xml:space="preserve"> (Day 19)</w:t>
      </w:r>
      <w:bookmarkEnd w:id="41"/>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 xml:space="preserve">the rest of the code for the marker to understand it easier. But basically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layouts as they may not exist in all of our classes e.g.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8391ECC"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r w:rsidR="00341999" w14:paraId="0E890279" w14:textId="77777777" w:rsidTr="00CB2A6B">
        <w:trPr>
          <w:trHeight w:val="551"/>
        </w:trPr>
        <w:tc>
          <w:tcPr>
            <w:tcW w:w="925" w:type="dxa"/>
          </w:tcPr>
          <w:p w14:paraId="51C78852" w14:textId="1E92D5D2" w:rsidR="00341999" w:rsidRDefault="00341999" w:rsidP="00CB2A6B">
            <w:pPr>
              <w:tabs>
                <w:tab w:val="left" w:pos="1425"/>
              </w:tabs>
            </w:pPr>
            <w:r>
              <w:t>45</w:t>
            </w:r>
          </w:p>
        </w:tc>
        <w:tc>
          <w:tcPr>
            <w:tcW w:w="1197" w:type="dxa"/>
          </w:tcPr>
          <w:p w14:paraId="6EC58841" w14:textId="631487B0" w:rsidR="00341999" w:rsidRDefault="00341999" w:rsidP="00CB2A6B">
            <w:pPr>
              <w:tabs>
                <w:tab w:val="left" w:pos="1425"/>
              </w:tabs>
            </w:pPr>
            <w:r>
              <w:t>Checking if the colours have changed when we search METAR</w:t>
            </w:r>
          </w:p>
        </w:tc>
        <w:tc>
          <w:tcPr>
            <w:tcW w:w="1417" w:type="dxa"/>
          </w:tcPr>
          <w:p w14:paraId="2B0916FB" w14:textId="58338153" w:rsidR="00341999" w:rsidRDefault="00341999" w:rsidP="00CB2A6B">
            <w:pPr>
              <w:tabs>
                <w:tab w:val="left" w:pos="1425"/>
              </w:tabs>
            </w:pPr>
            <w:r>
              <w:t>The colours of the contents should remain as blanched almond</w:t>
            </w:r>
          </w:p>
        </w:tc>
        <w:tc>
          <w:tcPr>
            <w:tcW w:w="813" w:type="dxa"/>
          </w:tcPr>
          <w:p w14:paraId="16C36E48" w14:textId="4840EC37" w:rsidR="00341999" w:rsidRDefault="00341999" w:rsidP="00CB2A6B">
            <w:pPr>
              <w:tabs>
                <w:tab w:val="left" w:pos="1425"/>
              </w:tabs>
            </w:pPr>
            <w:r>
              <w:t>VAAH as the ICAO</w:t>
            </w:r>
          </w:p>
        </w:tc>
        <w:tc>
          <w:tcPr>
            <w:tcW w:w="5566" w:type="dxa"/>
          </w:tcPr>
          <w:p w14:paraId="626A847D" w14:textId="01DF2D48" w:rsidR="00341999" w:rsidRDefault="00341999" w:rsidP="00CB2A6B">
            <w:pPr>
              <w:tabs>
                <w:tab w:val="left" w:pos="1425"/>
              </w:tabs>
              <w:rPr>
                <w:noProof/>
              </w:rPr>
            </w:pPr>
            <w:r>
              <w:rPr>
                <w:noProof/>
              </w:rPr>
              <w:drawing>
                <wp:inline distT="0" distB="0" distL="0" distR="0" wp14:anchorId="69D8D3A2" wp14:editId="07612AD6">
                  <wp:extent cx="2936389" cy="23304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942032" cy="2334929"/>
                          </a:xfrm>
                          <a:prstGeom prst="rect">
                            <a:avLst/>
                          </a:prstGeom>
                        </pic:spPr>
                      </pic:pic>
                    </a:graphicData>
                  </a:graphic>
                </wp:inline>
              </w:drawing>
            </w:r>
          </w:p>
        </w:tc>
        <w:tc>
          <w:tcPr>
            <w:tcW w:w="1843" w:type="dxa"/>
          </w:tcPr>
          <w:p w14:paraId="6933D0BA" w14:textId="77777777" w:rsidR="00341999" w:rsidRDefault="00EB33A1" w:rsidP="00CB2A6B">
            <w:pPr>
              <w:tabs>
                <w:tab w:val="left" w:pos="1425"/>
              </w:tabs>
            </w:pPr>
            <w:r>
              <w:t>Failure:</w:t>
            </w:r>
          </w:p>
          <w:p w14:paraId="1364A731" w14:textId="77777777" w:rsidR="00EB33A1" w:rsidRDefault="00EB33A1" w:rsidP="00CB2A6B">
            <w:pPr>
              <w:tabs>
                <w:tab w:val="left" w:pos="1425"/>
              </w:tabs>
            </w:pPr>
          </w:p>
          <w:p w14:paraId="2B69A26D" w14:textId="2F3FF9B3" w:rsidR="00EB33A1" w:rsidRDefault="00EB33A1" w:rsidP="00CB2A6B">
            <w:pPr>
              <w:tabs>
                <w:tab w:val="left" w:pos="1425"/>
              </w:tabs>
            </w:pPr>
            <w:r>
              <w:t>The runway data ListView colour has not changed</w:t>
            </w:r>
          </w:p>
        </w:tc>
      </w:tr>
    </w:tbl>
    <w:p w14:paraId="4AF6E7E6" w14:textId="1578E90E" w:rsidR="00634F64" w:rsidRDefault="00634F64" w:rsidP="00634F64"/>
    <w:p w14:paraId="0F2CD40F" w14:textId="1679B6BB" w:rsidR="00EB33A1" w:rsidRDefault="00EB33A1" w:rsidP="00634F64">
      <w:r>
        <w:t>This error does seem likely as the default colour of list views is white. I will have to research how to change the colour.</w:t>
      </w:r>
    </w:p>
    <w:p w14:paraId="7F577DF7" w14:textId="625BF792" w:rsidR="00EB33A1" w:rsidRDefault="00EB33A1" w:rsidP="00634F64">
      <w:r>
        <w:t xml:space="preserve">A good 20 minutes later and it turns out that the only way to change the colour is to have a list view of buttons and manipulate the buttons colour however that doesn’t seem to be appropriate for my program as all my list views will </w:t>
      </w:r>
      <w:r w:rsidR="00CE183C">
        <w:t>not be buttons have no need to be buttons anyway. The list view in 1.3 seems safe (it is visible and clear) but it will cause some problems in light mode in 1.4 as we have not put a neutral theme so it looks like this:</w:t>
      </w:r>
    </w:p>
    <w:p w14:paraId="1FF4FE36" w14:textId="37ADA6CC" w:rsidR="00CE183C" w:rsidRDefault="00CE183C" w:rsidP="00634F64"/>
    <w:p w14:paraId="1BE4AFC3" w14:textId="2F37828A" w:rsidR="00CE183C" w:rsidRDefault="00CE183C" w:rsidP="00634F64"/>
    <w:p w14:paraId="4B0D71B1" w14:textId="6E4AC518" w:rsidR="00CE183C" w:rsidRDefault="009B6B7C" w:rsidP="00634F64">
      <w:r>
        <w:rPr>
          <w:noProof/>
        </w:rPr>
        <w:lastRenderedPageBreak/>
        <w:drawing>
          <wp:anchor distT="0" distB="0" distL="114300" distR="114300" simplePos="0" relativeHeight="251904000" behindDoc="1" locked="0" layoutInCell="1" allowOverlap="1" wp14:anchorId="3402A036" wp14:editId="07820511">
            <wp:simplePos x="0" y="0"/>
            <wp:positionH relativeFrom="margin">
              <wp:posOffset>2827020</wp:posOffset>
            </wp:positionH>
            <wp:positionV relativeFrom="paragraph">
              <wp:posOffset>1074420</wp:posOffset>
            </wp:positionV>
            <wp:extent cx="2804160" cy="1559560"/>
            <wp:effectExtent l="0" t="0" r="0" b="2540"/>
            <wp:wrapTight wrapText="bothSides">
              <wp:wrapPolygon edited="0">
                <wp:start x="0" y="0"/>
                <wp:lineTo x="0" y="21371"/>
                <wp:lineTo x="21424" y="21371"/>
                <wp:lineTo x="21424"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extLst>
                        <a:ext uri="{28A0092B-C50C-407E-A947-70E740481C1C}">
                          <a14:useLocalDpi xmlns:a14="http://schemas.microsoft.com/office/drawing/2010/main" val="0"/>
                        </a:ext>
                      </a:extLst>
                    </a:blip>
                    <a:stretch>
                      <a:fillRect/>
                    </a:stretch>
                  </pic:blipFill>
                  <pic:spPr>
                    <a:xfrm>
                      <a:off x="0" y="0"/>
                      <a:ext cx="2804160" cy="1559560"/>
                    </a:xfrm>
                    <a:prstGeom prst="rect">
                      <a:avLst/>
                    </a:prstGeom>
                  </pic:spPr>
                </pic:pic>
              </a:graphicData>
            </a:graphic>
            <wp14:sizeRelH relativeFrom="page">
              <wp14:pctWidth>0</wp14:pctWidth>
            </wp14:sizeRelH>
            <wp14:sizeRelV relativeFrom="page">
              <wp14:pctHeight>0</wp14:pctHeight>
            </wp14:sizeRelV>
          </wp:anchor>
        </w:drawing>
      </w:r>
      <w:r w:rsidR="00CE183C">
        <w:rPr>
          <w:noProof/>
        </w:rPr>
        <w:drawing>
          <wp:anchor distT="0" distB="0" distL="114300" distR="114300" simplePos="0" relativeHeight="251902976" behindDoc="1" locked="0" layoutInCell="1" allowOverlap="1" wp14:anchorId="3DCA66B1" wp14:editId="611F7ECE">
            <wp:simplePos x="0" y="0"/>
            <wp:positionH relativeFrom="margin">
              <wp:posOffset>53340</wp:posOffset>
            </wp:positionH>
            <wp:positionV relativeFrom="paragraph">
              <wp:posOffset>0</wp:posOffset>
            </wp:positionV>
            <wp:extent cx="2649220" cy="1487170"/>
            <wp:effectExtent l="0" t="0" r="0" b="0"/>
            <wp:wrapTight wrapText="bothSides">
              <wp:wrapPolygon edited="0">
                <wp:start x="0" y="0"/>
                <wp:lineTo x="0" y="21305"/>
                <wp:lineTo x="21434" y="21305"/>
                <wp:lineTo x="21434"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649220" cy="1487170"/>
                    </a:xfrm>
                    <a:prstGeom prst="rect">
                      <a:avLst/>
                    </a:prstGeom>
                  </pic:spPr>
                </pic:pic>
              </a:graphicData>
            </a:graphic>
            <wp14:sizeRelH relativeFrom="page">
              <wp14:pctWidth>0</wp14:pctWidth>
            </wp14:sizeRelH>
            <wp14:sizeRelV relativeFrom="page">
              <wp14:pctHeight>0</wp14:pctHeight>
            </wp14:sizeRelV>
          </wp:anchor>
        </w:drawing>
      </w:r>
      <w:r w:rsidR="00CE183C">
        <w:t>with the text being there but the background colour blocking it out. However, there is a solution: to implement the neutral theme here which shouldn’t be too difficult.</w:t>
      </w:r>
      <w:r>
        <w:t xml:space="preserve"> All we’ve got to do is change the ListView to this:</w:t>
      </w:r>
    </w:p>
    <w:p w14:paraId="7B301D83" w14:textId="77777777" w:rsidR="00CE183C" w:rsidRDefault="00CE183C" w:rsidP="00634F64"/>
    <w:p w14:paraId="2E770E46" w14:textId="0CD0B945" w:rsidR="009B6B7C" w:rsidRDefault="009B6B7C" w:rsidP="00634F64">
      <w:r>
        <w:t xml:space="preserve">With the green strip reminding me to update my </w:t>
      </w:r>
      <w:proofErr w:type="spellStart"/>
      <w:r>
        <w:t>git</w:t>
      </w:r>
      <w:proofErr w:type="spellEnd"/>
      <w:r>
        <w:t xml:space="preserve"> repo with this change which shall be done after I test it:</w:t>
      </w:r>
    </w:p>
    <w:p w14:paraId="3E603B6C" w14:textId="0CD47049" w:rsidR="009B6B7C" w:rsidRDefault="009B6B7C" w:rsidP="00634F64"/>
    <w:p w14:paraId="4CE45006" w14:textId="6DDED629" w:rsidR="009B6B7C" w:rsidRDefault="009B6B7C"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9B6B7C" w14:paraId="3C2FD148" w14:textId="77777777" w:rsidTr="00035499">
        <w:trPr>
          <w:trHeight w:val="1073"/>
        </w:trPr>
        <w:tc>
          <w:tcPr>
            <w:tcW w:w="925" w:type="dxa"/>
          </w:tcPr>
          <w:p w14:paraId="35AE14F1" w14:textId="77777777" w:rsidR="009B6B7C" w:rsidRDefault="009B6B7C" w:rsidP="00035499">
            <w:pPr>
              <w:tabs>
                <w:tab w:val="left" w:pos="1425"/>
              </w:tabs>
            </w:pPr>
            <w:r>
              <w:t>Test number</w:t>
            </w:r>
          </w:p>
        </w:tc>
        <w:tc>
          <w:tcPr>
            <w:tcW w:w="1197" w:type="dxa"/>
          </w:tcPr>
          <w:p w14:paraId="72662D60" w14:textId="77777777" w:rsidR="009B6B7C" w:rsidRDefault="009B6B7C" w:rsidP="00035499">
            <w:pPr>
              <w:tabs>
                <w:tab w:val="left" w:pos="1425"/>
              </w:tabs>
            </w:pPr>
            <w:r>
              <w:t>What are we testing for</w:t>
            </w:r>
          </w:p>
        </w:tc>
        <w:tc>
          <w:tcPr>
            <w:tcW w:w="1417" w:type="dxa"/>
          </w:tcPr>
          <w:p w14:paraId="54E7B52F" w14:textId="77777777" w:rsidR="009B6B7C" w:rsidRDefault="009B6B7C" w:rsidP="00035499">
            <w:pPr>
              <w:tabs>
                <w:tab w:val="left" w:pos="1425"/>
              </w:tabs>
            </w:pPr>
            <w:r>
              <w:t>Expected result</w:t>
            </w:r>
          </w:p>
        </w:tc>
        <w:tc>
          <w:tcPr>
            <w:tcW w:w="813" w:type="dxa"/>
          </w:tcPr>
          <w:p w14:paraId="581EA8E9" w14:textId="77777777" w:rsidR="009B6B7C" w:rsidRDefault="009B6B7C" w:rsidP="00035499">
            <w:pPr>
              <w:tabs>
                <w:tab w:val="left" w:pos="1425"/>
              </w:tabs>
            </w:pPr>
            <w:r>
              <w:t>Test data</w:t>
            </w:r>
          </w:p>
        </w:tc>
        <w:tc>
          <w:tcPr>
            <w:tcW w:w="5566" w:type="dxa"/>
          </w:tcPr>
          <w:p w14:paraId="2B42CE82" w14:textId="77777777" w:rsidR="009B6B7C" w:rsidRDefault="009B6B7C" w:rsidP="00035499">
            <w:pPr>
              <w:tabs>
                <w:tab w:val="left" w:pos="1425"/>
              </w:tabs>
            </w:pPr>
            <w:r>
              <w:t>Results</w:t>
            </w:r>
          </w:p>
        </w:tc>
        <w:tc>
          <w:tcPr>
            <w:tcW w:w="1843" w:type="dxa"/>
          </w:tcPr>
          <w:p w14:paraId="3CF91F3A" w14:textId="77777777" w:rsidR="009B6B7C" w:rsidRDefault="009B6B7C" w:rsidP="00035499">
            <w:pPr>
              <w:tabs>
                <w:tab w:val="left" w:pos="1425"/>
              </w:tabs>
            </w:pPr>
            <w:r>
              <w:t>Notes</w:t>
            </w:r>
          </w:p>
        </w:tc>
      </w:tr>
      <w:tr w:rsidR="009B6B7C" w14:paraId="32846BBF" w14:textId="77777777" w:rsidTr="00035499">
        <w:trPr>
          <w:trHeight w:val="551"/>
        </w:trPr>
        <w:tc>
          <w:tcPr>
            <w:tcW w:w="925" w:type="dxa"/>
          </w:tcPr>
          <w:p w14:paraId="117C8F80" w14:textId="583D057D" w:rsidR="009B6B7C" w:rsidRDefault="009B6B7C" w:rsidP="00035499">
            <w:pPr>
              <w:tabs>
                <w:tab w:val="left" w:pos="1425"/>
              </w:tabs>
            </w:pPr>
            <w:r>
              <w:t>46</w:t>
            </w:r>
          </w:p>
        </w:tc>
        <w:tc>
          <w:tcPr>
            <w:tcW w:w="1197" w:type="dxa"/>
          </w:tcPr>
          <w:p w14:paraId="7299DAE4" w14:textId="4E0B65F5" w:rsidR="009B6B7C" w:rsidRDefault="009B6B7C" w:rsidP="00035499">
            <w:pPr>
              <w:tabs>
                <w:tab w:val="left" w:pos="1425"/>
              </w:tabs>
            </w:pPr>
            <w:r>
              <w:t>Checking if the colours have changed for light mode in the 1.4 ListView</w:t>
            </w:r>
          </w:p>
        </w:tc>
        <w:tc>
          <w:tcPr>
            <w:tcW w:w="1417" w:type="dxa"/>
          </w:tcPr>
          <w:p w14:paraId="136F6247" w14:textId="3302F5C0" w:rsidR="009B6B7C" w:rsidRDefault="009B6B7C" w:rsidP="00035499">
            <w:pPr>
              <w:tabs>
                <w:tab w:val="left" w:pos="1425"/>
              </w:tabs>
            </w:pPr>
            <w:r>
              <w:t>The background colour should be a light purple and the test should be visible.</w:t>
            </w:r>
          </w:p>
        </w:tc>
        <w:tc>
          <w:tcPr>
            <w:tcW w:w="813" w:type="dxa"/>
          </w:tcPr>
          <w:p w14:paraId="331A049A" w14:textId="7F6B2B71" w:rsidR="009B6B7C" w:rsidRDefault="009B6B7C" w:rsidP="00035499">
            <w:pPr>
              <w:tabs>
                <w:tab w:val="left" w:pos="1425"/>
              </w:tabs>
            </w:pPr>
            <w:r>
              <w:t>London as a search query</w:t>
            </w:r>
          </w:p>
        </w:tc>
        <w:tc>
          <w:tcPr>
            <w:tcW w:w="5566" w:type="dxa"/>
          </w:tcPr>
          <w:p w14:paraId="082F5460" w14:textId="77777777" w:rsidR="009B6B7C" w:rsidRDefault="009B6B7C" w:rsidP="00035499">
            <w:pPr>
              <w:tabs>
                <w:tab w:val="left" w:pos="1425"/>
              </w:tabs>
              <w:rPr>
                <w:noProof/>
              </w:rPr>
            </w:pPr>
            <w:r>
              <w:rPr>
                <w:noProof/>
              </w:rPr>
              <w:t>Success:</w:t>
            </w:r>
          </w:p>
          <w:p w14:paraId="1AC4A4D8" w14:textId="24710F81" w:rsidR="009B6B7C" w:rsidRDefault="009B6B7C" w:rsidP="00035499">
            <w:pPr>
              <w:tabs>
                <w:tab w:val="left" w:pos="1425"/>
              </w:tabs>
              <w:rPr>
                <w:noProof/>
              </w:rPr>
            </w:pPr>
          </w:p>
          <w:p w14:paraId="206C8D8D" w14:textId="449AF303" w:rsidR="009B6B7C" w:rsidRDefault="009B6B7C" w:rsidP="00035499">
            <w:pPr>
              <w:tabs>
                <w:tab w:val="left" w:pos="1425"/>
              </w:tabs>
              <w:rPr>
                <w:noProof/>
              </w:rPr>
            </w:pPr>
            <w:r>
              <w:rPr>
                <w:noProof/>
              </w:rPr>
              <w:drawing>
                <wp:inline distT="0" distB="0" distL="0" distR="0" wp14:anchorId="07699C06" wp14:editId="7993552A">
                  <wp:extent cx="3397250" cy="271018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397250" cy="2710180"/>
                          </a:xfrm>
                          <a:prstGeom prst="rect">
                            <a:avLst/>
                          </a:prstGeom>
                        </pic:spPr>
                      </pic:pic>
                    </a:graphicData>
                  </a:graphic>
                </wp:inline>
              </w:drawing>
            </w:r>
          </w:p>
          <w:p w14:paraId="04F4AE44" w14:textId="77777777" w:rsidR="009B6B7C" w:rsidRDefault="009B6B7C" w:rsidP="00035499">
            <w:pPr>
              <w:tabs>
                <w:tab w:val="left" w:pos="1425"/>
              </w:tabs>
              <w:rPr>
                <w:noProof/>
              </w:rPr>
            </w:pPr>
          </w:p>
        </w:tc>
        <w:tc>
          <w:tcPr>
            <w:tcW w:w="1843" w:type="dxa"/>
          </w:tcPr>
          <w:p w14:paraId="39CE183B" w14:textId="060AD319" w:rsidR="009B6B7C" w:rsidRDefault="00074B34" w:rsidP="00035499">
            <w:pPr>
              <w:tabs>
                <w:tab w:val="left" w:pos="1425"/>
              </w:tabs>
            </w:pPr>
            <w:r>
              <w:t>Unfortunately we can’t do anything to change the list view text colour so it will have to remain the same.</w:t>
            </w:r>
          </w:p>
        </w:tc>
      </w:tr>
    </w:tbl>
    <w:p w14:paraId="18CAD6E3" w14:textId="631FB7A0" w:rsidR="009B6B7C" w:rsidRDefault="00074B34" w:rsidP="00634F64">
      <w:r>
        <w:t xml:space="preserve">I will now update my </w:t>
      </w:r>
      <w:proofErr w:type="spellStart"/>
      <w:r>
        <w:t>git</w:t>
      </w:r>
      <w:proofErr w:type="spellEnd"/>
      <w:r>
        <w:t xml:space="preserve"> repo</w:t>
      </w:r>
    </w:p>
    <w:p w14:paraId="0A51347F" w14:textId="77777777" w:rsidR="00074B34" w:rsidRDefault="00074B34" w:rsidP="00634F64"/>
    <w:p w14:paraId="7D2B2CF4" w14:textId="45782D85" w:rsidR="00634F64" w:rsidRPr="007C68A5" w:rsidRDefault="00634F64" w:rsidP="00634F64">
      <w:r>
        <w:t>That’s the end of the backend and so the end of the version.</w:t>
      </w:r>
    </w:p>
    <w:p w14:paraId="7C689B00" w14:textId="7F3F1ADD" w:rsidR="00634F64" w:rsidRDefault="00634F64" w:rsidP="00634F64"/>
    <w:p w14:paraId="540F53B2" w14:textId="61DA4381" w:rsidR="00634F64" w:rsidRPr="007C68A5" w:rsidRDefault="00634F64" w:rsidP="001E4A13">
      <w:pPr>
        <w:pStyle w:val="Heading3"/>
      </w:pPr>
      <w:bookmarkStart w:id="42" w:name="_Toc31290308"/>
      <w:r>
        <w:t>End of Version Review</w:t>
      </w:r>
      <w:bookmarkEnd w:id="42"/>
    </w:p>
    <w:p w14:paraId="6B0AC7E0" w14:textId="77777777" w:rsidR="00634F64" w:rsidRPr="007C68A5" w:rsidRDefault="00634F64" w:rsidP="00634F64"/>
    <w:p w14:paraId="17A2D204" w14:textId="77777777" w:rsidR="00634F64" w:rsidRDefault="00634F64" w:rsidP="001E4A13">
      <w:pPr>
        <w:pStyle w:val="Heading4"/>
      </w:pPr>
      <w:r>
        <w:lastRenderedPageBreak/>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3" w:name="_Toc31290309"/>
      <w:r w:rsidRPr="001E4A13">
        <w:t>Meeting with shareholders</w:t>
      </w:r>
      <w:bookmarkEnd w:id="43"/>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Geoffrey – It seems pretty good to m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lastRenderedPageBreak/>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 xml:space="preserve">Joseph – I will also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4" w:name="_Toc31290310"/>
      <w:r>
        <w:t>Section 4 – Evaluation</w:t>
      </w:r>
      <w:bookmarkEnd w:id="44"/>
    </w:p>
    <w:p w14:paraId="0A06A7EA" w14:textId="05FF5EA2" w:rsidR="006E0F77" w:rsidRDefault="0096111E" w:rsidP="0096111E">
      <w:pPr>
        <w:pStyle w:val="Heading2"/>
      </w:pPr>
      <w:bookmarkStart w:id="45" w:name="_Toc31290311"/>
      <w:r>
        <w:t>Part 1 - Introduction</w:t>
      </w:r>
      <w:bookmarkEnd w:id="45"/>
    </w:p>
    <w:p w14:paraId="7AC07D00" w14:textId="354AE28A" w:rsidR="006E0F77" w:rsidRDefault="0096111E" w:rsidP="006E0F77">
      <w:pPr>
        <w:pStyle w:val="Heading2"/>
      </w:pPr>
      <w:bookmarkStart w:id="46" w:name="_Toc31290312"/>
      <w:r>
        <w:t xml:space="preserve">Part 2 - </w:t>
      </w:r>
      <w:r w:rsidR="006E0F77">
        <w:t>Criteria Met</w:t>
      </w:r>
      <w:bookmarkEnd w:id="46"/>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lastRenderedPageBreak/>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3D1042B4" w:rsidR="006E0F77" w:rsidRDefault="006E0F77" w:rsidP="006E0F77"/>
    <w:p w14:paraId="33DBC8A9" w14:textId="78DFB4D0" w:rsidR="007A12D6" w:rsidRDefault="007A12D6" w:rsidP="007A12D6">
      <w:pPr>
        <w:pStyle w:val="Heading2"/>
      </w:pPr>
      <w:bookmarkStart w:id="47" w:name="_Toc31290313"/>
      <w:r>
        <w:t>Part 3 – Evidence of criteria</w:t>
      </w:r>
      <w:bookmarkEnd w:id="47"/>
    </w:p>
    <w:p w14:paraId="35EAAE08" w14:textId="437074C0" w:rsidR="00C319F4" w:rsidRDefault="000C3645" w:rsidP="007A12D6">
      <w:r>
        <w:t>For this section, I called both shareholders in and asked them to run the program to ensure that the criteria is met and the program is fully working, this will include any brute force/ extreme testing which can be done by them. For this, I set some ground rules. I will go through the program with each of them individually, asking them questions about their experience with the program and asking them to do any tests they wanted. For these tests, the shareholders will be able to look at the JSON file in case they want to test how the program handles it.</w:t>
      </w:r>
    </w:p>
    <w:p w14:paraId="4C3BD067" w14:textId="1FD88C8D" w:rsidR="00C319F4" w:rsidRDefault="00C319F4" w:rsidP="007A12D6">
      <w:r>
        <w:t>The tests shall be done in the following order</w:t>
      </w:r>
    </w:p>
    <w:p w14:paraId="5194C3CE" w14:textId="6B210DF1" w:rsidR="00C319F4" w:rsidRDefault="00C319F4" w:rsidP="00C319F4">
      <w:pPr>
        <w:pStyle w:val="ListParagraph"/>
        <w:numPr>
          <w:ilvl w:val="0"/>
          <w:numId w:val="23"/>
        </w:numPr>
      </w:pPr>
      <w:r>
        <w:t>Can you create a new user?</w:t>
      </w:r>
    </w:p>
    <w:p w14:paraId="6E20B8A1" w14:textId="4E1C0D95" w:rsidR="00C573AE" w:rsidRDefault="00C573AE" w:rsidP="00C319F4">
      <w:pPr>
        <w:pStyle w:val="ListParagraph"/>
        <w:numPr>
          <w:ilvl w:val="0"/>
          <w:numId w:val="23"/>
        </w:numPr>
      </w:pPr>
      <w:r>
        <w:t>Try to create the same user again, does the program stop you and not update the JSON file?</w:t>
      </w:r>
    </w:p>
    <w:p w14:paraId="16F8CADB" w14:textId="32DD6BBE" w:rsidR="00C319F4" w:rsidRDefault="00C319F4" w:rsidP="00C319F4">
      <w:pPr>
        <w:pStyle w:val="ListParagraph"/>
        <w:numPr>
          <w:ilvl w:val="0"/>
          <w:numId w:val="23"/>
        </w:numPr>
      </w:pPr>
      <w:r>
        <w:t xml:space="preserve">Can you login in </w:t>
      </w:r>
      <w:r w:rsidR="00AD45FA">
        <w:t>with the new user account</w:t>
      </w:r>
      <w:r w:rsidR="00C573AE">
        <w:t xml:space="preserve"> but with wrong details</w:t>
      </w:r>
      <w:r>
        <w:t>?</w:t>
      </w:r>
    </w:p>
    <w:p w14:paraId="737B38E7" w14:textId="3A5A198F" w:rsidR="00C573AE" w:rsidRDefault="00C573AE" w:rsidP="00C319F4">
      <w:pPr>
        <w:pStyle w:val="ListParagraph"/>
        <w:numPr>
          <w:ilvl w:val="0"/>
          <w:numId w:val="23"/>
        </w:numPr>
      </w:pPr>
      <w:r>
        <w:t>Can you log in with the correct details?</w:t>
      </w:r>
    </w:p>
    <w:p w14:paraId="109E0F2A" w14:textId="3A0C3607" w:rsidR="00C319F4" w:rsidRDefault="00C319F4" w:rsidP="00C319F4">
      <w:pPr>
        <w:pStyle w:val="ListParagraph"/>
        <w:numPr>
          <w:ilvl w:val="0"/>
          <w:numId w:val="23"/>
        </w:numPr>
      </w:pPr>
      <w:r>
        <w:t xml:space="preserve">Can you </w:t>
      </w:r>
      <w:r w:rsidR="00AD45FA">
        <w:t>search for an ICAO code based on an airport name?</w:t>
      </w:r>
    </w:p>
    <w:p w14:paraId="01817E51" w14:textId="3C108853" w:rsidR="00AD45FA" w:rsidRDefault="00AD45FA" w:rsidP="00C319F4">
      <w:pPr>
        <w:pStyle w:val="ListParagraph"/>
        <w:numPr>
          <w:ilvl w:val="0"/>
          <w:numId w:val="23"/>
        </w:numPr>
      </w:pPr>
      <w:r>
        <w:t>Can you search for METAR</w:t>
      </w:r>
      <w:r w:rsidR="00C573AE">
        <w:t xml:space="preserve"> and is it clearly formatted</w:t>
      </w:r>
      <w:r>
        <w:t>?</w:t>
      </w:r>
    </w:p>
    <w:p w14:paraId="176D0D17" w14:textId="09BED14A" w:rsidR="00AD45FA" w:rsidRDefault="00AD45FA" w:rsidP="00C319F4">
      <w:pPr>
        <w:pStyle w:val="ListParagraph"/>
        <w:numPr>
          <w:ilvl w:val="0"/>
          <w:numId w:val="23"/>
        </w:numPr>
      </w:pPr>
      <w:r>
        <w:t>Is the MEAR accurate from your knowledge of current conditions?</w:t>
      </w:r>
    </w:p>
    <w:p w14:paraId="786FAA9E" w14:textId="5809F9C0" w:rsidR="00AD45FA" w:rsidRDefault="00AD45FA" w:rsidP="00C319F4">
      <w:pPr>
        <w:pStyle w:val="ListParagraph"/>
        <w:numPr>
          <w:ilvl w:val="0"/>
          <w:numId w:val="23"/>
        </w:numPr>
      </w:pPr>
      <w:r>
        <w:t>Is the rest of the data accurate such as the runway info based on your experience with that airport?</w:t>
      </w:r>
    </w:p>
    <w:p w14:paraId="300DCCF4" w14:textId="0CC16176" w:rsidR="00AD45FA" w:rsidRDefault="00AD45FA" w:rsidP="00AD45FA">
      <w:pPr>
        <w:pStyle w:val="ListParagraph"/>
        <w:numPr>
          <w:ilvl w:val="0"/>
          <w:numId w:val="23"/>
        </w:numPr>
      </w:pPr>
      <w:r>
        <w:t xml:space="preserve">Change the theme to light mode and restart the program. Is there any changes with the program as a whole (about all the screens so I would expect them to log in and repeat steps </w:t>
      </w:r>
      <w:r w:rsidR="00C573AE">
        <w:t>5 and 6 to make sure the theme carries through everywhere)?</w:t>
      </w:r>
    </w:p>
    <w:p w14:paraId="4E2EA683" w14:textId="2D9ED683" w:rsidR="00AD45FA" w:rsidRDefault="00AD45FA" w:rsidP="00AD45FA">
      <w:pPr>
        <w:pStyle w:val="ListParagraph"/>
        <w:numPr>
          <w:ilvl w:val="0"/>
          <w:numId w:val="23"/>
        </w:numPr>
      </w:pPr>
      <w:r>
        <w:t xml:space="preserve">Is the theme properly done? </w:t>
      </w:r>
      <w:r w:rsidR="00C573AE">
        <w:t>Are</w:t>
      </w:r>
      <w:r>
        <w:t xml:space="preserve"> there any inconsistencies or any problems with the theme e.g. all text is </w:t>
      </w:r>
      <w:r w:rsidR="00C573AE">
        <w:t>visible?</w:t>
      </w:r>
    </w:p>
    <w:p w14:paraId="419821FA" w14:textId="05EB0444" w:rsidR="00C573AE" w:rsidRDefault="00C573AE" w:rsidP="00AD45FA">
      <w:pPr>
        <w:pStyle w:val="ListParagraph"/>
        <w:numPr>
          <w:ilvl w:val="0"/>
          <w:numId w:val="23"/>
        </w:numPr>
      </w:pPr>
      <w:r>
        <w:t>Are there any more tests that you will like to do?</w:t>
      </w:r>
    </w:p>
    <w:p w14:paraId="240F67EA" w14:textId="12554453" w:rsidR="00E62173" w:rsidRDefault="00E62173" w:rsidP="00E62173">
      <w:r>
        <w:t>Screenshots will only be provided in failure or with question 11 as the screenshots in the development sec</w:t>
      </w:r>
      <w:r w:rsidR="007F654A">
        <w:t xml:space="preserve">tion and there will be little use littering this section with too many screenshots. </w:t>
      </w:r>
    </w:p>
    <w:p w14:paraId="6F08E529" w14:textId="2D7B9577" w:rsidR="000C3645" w:rsidRDefault="00C319F4" w:rsidP="000C3645">
      <w:pPr>
        <w:pStyle w:val="Heading3"/>
      </w:pPr>
      <w:bookmarkStart w:id="48" w:name="_Toc31290314"/>
      <w:r>
        <w:lastRenderedPageBreak/>
        <w:t>Geoffrey</w:t>
      </w:r>
      <w:bookmarkEnd w:id="48"/>
    </w:p>
    <w:tbl>
      <w:tblPr>
        <w:tblStyle w:val="TableGrid"/>
        <w:tblW w:w="0" w:type="auto"/>
        <w:tblLook w:val="04A0" w:firstRow="1" w:lastRow="0" w:firstColumn="1" w:lastColumn="0" w:noHBand="0" w:noVBand="1"/>
      </w:tblPr>
      <w:tblGrid>
        <w:gridCol w:w="2122"/>
        <w:gridCol w:w="1417"/>
        <w:gridCol w:w="5477"/>
      </w:tblGrid>
      <w:tr w:rsidR="00035499" w14:paraId="31360BEF" w14:textId="77777777" w:rsidTr="00035499">
        <w:tc>
          <w:tcPr>
            <w:tcW w:w="2122" w:type="dxa"/>
          </w:tcPr>
          <w:p w14:paraId="72430137" w14:textId="4BFD07F5" w:rsidR="00035499" w:rsidRDefault="00035499" w:rsidP="00035499">
            <w:r>
              <w:t>Question Number</w:t>
            </w:r>
          </w:p>
        </w:tc>
        <w:tc>
          <w:tcPr>
            <w:tcW w:w="1417" w:type="dxa"/>
          </w:tcPr>
          <w:p w14:paraId="0F928BD3" w14:textId="0464C83F" w:rsidR="00035499" w:rsidRDefault="00035499" w:rsidP="00035499">
            <w:r>
              <w:t>Result (Y/N)</w:t>
            </w:r>
          </w:p>
        </w:tc>
        <w:tc>
          <w:tcPr>
            <w:tcW w:w="5477" w:type="dxa"/>
          </w:tcPr>
          <w:p w14:paraId="040AE669" w14:textId="027FAA2D" w:rsidR="00035499" w:rsidRDefault="00035499" w:rsidP="00035499">
            <w:r>
              <w:t>Notes</w:t>
            </w:r>
          </w:p>
        </w:tc>
      </w:tr>
      <w:tr w:rsidR="00035499" w14:paraId="63D41199" w14:textId="77777777" w:rsidTr="00035499">
        <w:tc>
          <w:tcPr>
            <w:tcW w:w="2122" w:type="dxa"/>
          </w:tcPr>
          <w:p w14:paraId="017495BD" w14:textId="76B03A90" w:rsidR="00035499" w:rsidRDefault="00035499" w:rsidP="00035499">
            <w:r>
              <w:t>1</w:t>
            </w:r>
          </w:p>
        </w:tc>
        <w:tc>
          <w:tcPr>
            <w:tcW w:w="1417" w:type="dxa"/>
          </w:tcPr>
          <w:p w14:paraId="70A112D4" w14:textId="232C2419" w:rsidR="00035499" w:rsidRDefault="00035499" w:rsidP="00035499">
            <w:r>
              <w:t>Y</w:t>
            </w:r>
          </w:p>
        </w:tc>
        <w:tc>
          <w:tcPr>
            <w:tcW w:w="5477" w:type="dxa"/>
          </w:tcPr>
          <w:p w14:paraId="6E5C3E6F" w14:textId="77777777" w:rsidR="00035499" w:rsidRDefault="00035499" w:rsidP="00035499"/>
        </w:tc>
      </w:tr>
      <w:tr w:rsidR="00035499" w14:paraId="10429735" w14:textId="77777777" w:rsidTr="00035499">
        <w:tc>
          <w:tcPr>
            <w:tcW w:w="2122" w:type="dxa"/>
          </w:tcPr>
          <w:p w14:paraId="59B3FC5D" w14:textId="61C3ABAF" w:rsidR="00035499" w:rsidRDefault="00035499" w:rsidP="00035499">
            <w:r>
              <w:t>2</w:t>
            </w:r>
          </w:p>
        </w:tc>
        <w:tc>
          <w:tcPr>
            <w:tcW w:w="1417" w:type="dxa"/>
          </w:tcPr>
          <w:p w14:paraId="68E55732" w14:textId="6F718668" w:rsidR="00035499" w:rsidRDefault="00035499" w:rsidP="00035499">
            <w:r>
              <w:t>Y</w:t>
            </w:r>
          </w:p>
        </w:tc>
        <w:tc>
          <w:tcPr>
            <w:tcW w:w="5477" w:type="dxa"/>
          </w:tcPr>
          <w:p w14:paraId="414F0A15" w14:textId="77777777" w:rsidR="00035499" w:rsidRDefault="00035499" w:rsidP="00035499"/>
        </w:tc>
      </w:tr>
      <w:tr w:rsidR="00035499" w14:paraId="549E281D" w14:textId="77777777" w:rsidTr="00035499">
        <w:tc>
          <w:tcPr>
            <w:tcW w:w="2122" w:type="dxa"/>
          </w:tcPr>
          <w:p w14:paraId="65AF7BFB" w14:textId="2A9E55C8" w:rsidR="00035499" w:rsidRDefault="00035499" w:rsidP="00035499">
            <w:r>
              <w:t>3</w:t>
            </w:r>
          </w:p>
        </w:tc>
        <w:tc>
          <w:tcPr>
            <w:tcW w:w="1417" w:type="dxa"/>
          </w:tcPr>
          <w:p w14:paraId="18344113" w14:textId="713E2DE1" w:rsidR="00035499" w:rsidRDefault="00035499" w:rsidP="00035499">
            <w:r>
              <w:t>Y</w:t>
            </w:r>
          </w:p>
        </w:tc>
        <w:tc>
          <w:tcPr>
            <w:tcW w:w="5477" w:type="dxa"/>
          </w:tcPr>
          <w:p w14:paraId="27B1372B" w14:textId="77777777" w:rsidR="00035499" w:rsidRDefault="00035499" w:rsidP="00035499"/>
        </w:tc>
      </w:tr>
      <w:tr w:rsidR="00035499" w14:paraId="01309698" w14:textId="77777777" w:rsidTr="00035499">
        <w:tc>
          <w:tcPr>
            <w:tcW w:w="2122" w:type="dxa"/>
          </w:tcPr>
          <w:p w14:paraId="5275C2EA" w14:textId="174DA124" w:rsidR="00035499" w:rsidRDefault="00035499" w:rsidP="00035499">
            <w:r>
              <w:t>4</w:t>
            </w:r>
          </w:p>
        </w:tc>
        <w:tc>
          <w:tcPr>
            <w:tcW w:w="1417" w:type="dxa"/>
          </w:tcPr>
          <w:p w14:paraId="0AC377CF" w14:textId="7972F25E" w:rsidR="00035499" w:rsidRDefault="00035499" w:rsidP="00035499">
            <w:r>
              <w:t>Y</w:t>
            </w:r>
          </w:p>
        </w:tc>
        <w:tc>
          <w:tcPr>
            <w:tcW w:w="5477" w:type="dxa"/>
          </w:tcPr>
          <w:p w14:paraId="07D7E9CA" w14:textId="77777777" w:rsidR="00035499" w:rsidRDefault="00035499" w:rsidP="00035499"/>
        </w:tc>
      </w:tr>
      <w:tr w:rsidR="00035499" w14:paraId="70CEE4BA" w14:textId="77777777" w:rsidTr="00035499">
        <w:tc>
          <w:tcPr>
            <w:tcW w:w="2122" w:type="dxa"/>
          </w:tcPr>
          <w:p w14:paraId="400DFF23" w14:textId="182BA07F" w:rsidR="00035499" w:rsidRDefault="00035499" w:rsidP="00035499">
            <w:r>
              <w:t>5</w:t>
            </w:r>
          </w:p>
        </w:tc>
        <w:tc>
          <w:tcPr>
            <w:tcW w:w="1417" w:type="dxa"/>
          </w:tcPr>
          <w:p w14:paraId="7401CB36" w14:textId="49C8F410" w:rsidR="00035499" w:rsidRDefault="00035499" w:rsidP="00035499">
            <w:r>
              <w:t>Y</w:t>
            </w:r>
          </w:p>
        </w:tc>
        <w:tc>
          <w:tcPr>
            <w:tcW w:w="5477" w:type="dxa"/>
          </w:tcPr>
          <w:p w14:paraId="03DDD8B2" w14:textId="77777777" w:rsidR="00035499" w:rsidRDefault="00035499" w:rsidP="00035499"/>
        </w:tc>
      </w:tr>
      <w:tr w:rsidR="00035499" w14:paraId="1EC36A03" w14:textId="77777777" w:rsidTr="00035499">
        <w:tc>
          <w:tcPr>
            <w:tcW w:w="2122" w:type="dxa"/>
          </w:tcPr>
          <w:p w14:paraId="4C299906" w14:textId="5CB8E760" w:rsidR="00035499" w:rsidRDefault="00035499" w:rsidP="00035499">
            <w:r>
              <w:t>6</w:t>
            </w:r>
          </w:p>
        </w:tc>
        <w:tc>
          <w:tcPr>
            <w:tcW w:w="1417" w:type="dxa"/>
          </w:tcPr>
          <w:p w14:paraId="72E052EB" w14:textId="3D47E3A7" w:rsidR="00035499" w:rsidRDefault="00035499" w:rsidP="00035499">
            <w:r>
              <w:t>Y</w:t>
            </w:r>
          </w:p>
        </w:tc>
        <w:tc>
          <w:tcPr>
            <w:tcW w:w="5477" w:type="dxa"/>
          </w:tcPr>
          <w:p w14:paraId="22D9F61D" w14:textId="77777777" w:rsidR="00035499" w:rsidRDefault="00035499" w:rsidP="00035499"/>
        </w:tc>
      </w:tr>
      <w:tr w:rsidR="00035499" w14:paraId="67651025" w14:textId="77777777" w:rsidTr="00035499">
        <w:tc>
          <w:tcPr>
            <w:tcW w:w="2122" w:type="dxa"/>
          </w:tcPr>
          <w:p w14:paraId="49C6C6C3" w14:textId="3C913367" w:rsidR="00035499" w:rsidRDefault="00035499" w:rsidP="00035499">
            <w:r>
              <w:t>7</w:t>
            </w:r>
          </w:p>
        </w:tc>
        <w:tc>
          <w:tcPr>
            <w:tcW w:w="1417" w:type="dxa"/>
          </w:tcPr>
          <w:p w14:paraId="69C4003A" w14:textId="09F54F58" w:rsidR="00035499" w:rsidRDefault="00035499" w:rsidP="00035499">
            <w:r>
              <w:t>Y</w:t>
            </w:r>
          </w:p>
        </w:tc>
        <w:tc>
          <w:tcPr>
            <w:tcW w:w="5477" w:type="dxa"/>
          </w:tcPr>
          <w:p w14:paraId="1F49A5A9" w14:textId="77777777" w:rsidR="00035499" w:rsidRDefault="00035499" w:rsidP="00035499"/>
        </w:tc>
      </w:tr>
      <w:tr w:rsidR="00035499" w14:paraId="0E3F5B58" w14:textId="77777777" w:rsidTr="00035499">
        <w:tc>
          <w:tcPr>
            <w:tcW w:w="2122" w:type="dxa"/>
          </w:tcPr>
          <w:p w14:paraId="7CFCB15C" w14:textId="15DF2EA5" w:rsidR="00035499" w:rsidRDefault="00035499" w:rsidP="00035499">
            <w:r>
              <w:t>8</w:t>
            </w:r>
          </w:p>
        </w:tc>
        <w:tc>
          <w:tcPr>
            <w:tcW w:w="1417" w:type="dxa"/>
          </w:tcPr>
          <w:p w14:paraId="052D082B" w14:textId="22F195FF" w:rsidR="00035499" w:rsidRDefault="00035499" w:rsidP="00035499">
            <w:r>
              <w:t>Y</w:t>
            </w:r>
          </w:p>
        </w:tc>
        <w:tc>
          <w:tcPr>
            <w:tcW w:w="5477" w:type="dxa"/>
          </w:tcPr>
          <w:p w14:paraId="2B9F02E8" w14:textId="77777777" w:rsidR="00035499" w:rsidRDefault="00035499" w:rsidP="00035499"/>
        </w:tc>
      </w:tr>
      <w:tr w:rsidR="00035499" w14:paraId="337604A5" w14:textId="77777777" w:rsidTr="00035499">
        <w:tc>
          <w:tcPr>
            <w:tcW w:w="2122" w:type="dxa"/>
          </w:tcPr>
          <w:p w14:paraId="56E3E5DF" w14:textId="2E0D2F68" w:rsidR="00035499" w:rsidRDefault="00035499" w:rsidP="00035499">
            <w:r>
              <w:t>9</w:t>
            </w:r>
          </w:p>
        </w:tc>
        <w:tc>
          <w:tcPr>
            <w:tcW w:w="1417" w:type="dxa"/>
          </w:tcPr>
          <w:p w14:paraId="7FF68AAD" w14:textId="291425DD" w:rsidR="00035499" w:rsidRDefault="00035499" w:rsidP="00035499">
            <w:r>
              <w:t>Y</w:t>
            </w:r>
          </w:p>
        </w:tc>
        <w:tc>
          <w:tcPr>
            <w:tcW w:w="5477" w:type="dxa"/>
          </w:tcPr>
          <w:p w14:paraId="303319EA" w14:textId="77777777" w:rsidR="00035499" w:rsidRDefault="00035499" w:rsidP="00035499"/>
        </w:tc>
      </w:tr>
      <w:tr w:rsidR="00035499" w14:paraId="6DFD5C48" w14:textId="77777777" w:rsidTr="00035499">
        <w:tc>
          <w:tcPr>
            <w:tcW w:w="2122" w:type="dxa"/>
          </w:tcPr>
          <w:p w14:paraId="0570557A" w14:textId="21228965" w:rsidR="00035499" w:rsidRDefault="00035499" w:rsidP="00035499">
            <w:r>
              <w:t>10</w:t>
            </w:r>
          </w:p>
        </w:tc>
        <w:tc>
          <w:tcPr>
            <w:tcW w:w="1417" w:type="dxa"/>
          </w:tcPr>
          <w:p w14:paraId="418BE6E9" w14:textId="04FD5B0B" w:rsidR="00035499" w:rsidRDefault="00035499" w:rsidP="00035499">
            <w:r>
              <w:t>Y</w:t>
            </w:r>
          </w:p>
        </w:tc>
        <w:tc>
          <w:tcPr>
            <w:tcW w:w="5477" w:type="dxa"/>
          </w:tcPr>
          <w:p w14:paraId="2F265E53" w14:textId="77777777" w:rsidR="00035499" w:rsidRDefault="00035499" w:rsidP="00035499"/>
        </w:tc>
      </w:tr>
      <w:tr w:rsidR="00035499" w14:paraId="6D955B5F" w14:textId="77777777" w:rsidTr="00035499">
        <w:tc>
          <w:tcPr>
            <w:tcW w:w="2122" w:type="dxa"/>
          </w:tcPr>
          <w:p w14:paraId="521516E9" w14:textId="51B4E118" w:rsidR="00035499" w:rsidRDefault="00035499" w:rsidP="00035499">
            <w:r>
              <w:t>11</w:t>
            </w:r>
          </w:p>
        </w:tc>
        <w:tc>
          <w:tcPr>
            <w:tcW w:w="1417" w:type="dxa"/>
          </w:tcPr>
          <w:p w14:paraId="0E1CBEF7" w14:textId="069A5A9D" w:rsidR="00035499" w:rsidRDefault="00035499" w:rsidP="00035499">
            <w:r>
              <w:t>Y</w:t>
            </w:r>
          </w:p>
        </w:tc>
        <w:tc>
          <w:tcPr>
            <w:tcW w:w="5477" w:type="dxa"/>
          </w:tcPr>
          <w:p w14:paraId="7FD6C6CB" w14:textId="52E7A960" w:rsidR="00035499" w:rsidRDefault="00035499" w:rsidP="00035499">
            <w:r>
              <w:t xml:space="preserve">Geoffrey requested to </w:t>
            </w:r>
            <w:r w:rsidR="00765182">
              <w:t>attempt to run code in the input boxes like an SQL injection. We will test all inputs with the input: print(“If I show in console, I am a bad program”).</w:t>
            </w:r>
            <w:r w:rsidR="00A400E5">
              <w:t xml:space="preserve"> </w:t>
            </w:r>
          </w:p>
        </w:tc>
      </w:tr>
    </w:tbl>
    <w:p w14:paraId="7921D250" w14:textId="4489AA99" w:rsidR="00035499" w:rsidRPr="00035499" w:rsidRDefault="00035499" w:rsidP="00035499"/>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65182" w14:paraId="4B0F11FB" w14:textId="77777777" w:rsidTr="00A42F02">
        <w:trPr>
          <w:trHeight w:val="1073"/>
        </w:trPr>
        <w:tc>
          <w:tcPr>
            <w:tcW w:w="925" w:type="dxa"/>
          </w:tcPr>
          <w:p w14:paraId="37465A25" w14:textId="77777777" w:rsidR="00765182" w:rsidRDefault="00765182" w:rsidP="00A42F02">
            <w:pPr>
              <w:tabs>
                <w:tab w:val="left" w:pos="1425"/>
              </w:tabs>
            </w:pPr>
            <w:r>
              <w:t>Test number</w:t>
            </w:r>
          </w:p>
        </w:tc>
        <w:tc>
          <w:tcPr>
            <w:tcW w:w="1197" w:type="dxa"/>
          </w:tcPr>
          <w:p w14:paraId="20FD0167" w14:textId="77777777" w:rsidR="00765182" w:rsidRDefault="00765182" w:rsidP="00A42F02">
            <w:pPr>
              <w:tabs>
                <w:tab w:val="left" w:pos="1425"/>
              </w:tabs>
            </w:pPr>
            <w:r>
              <w:t>What are we testing for</w:t>
            </w:r>
          </w:p>
        </w:tc>
        <w:tc>
          <w:tcPr>
            <w:tcW w:w="1417" w:type="dxa"/>
          </w:tcPr>
          <w:p w14:paraId="252B9C98" w14:textId="77777777" w:rsidR="00765182" w:rsidRDefault="00765182" w:rsidP="00A42F02">
            <w:pPr>
              <w:tabs>
                <w:tab w:val="left" w:pos="1425"/>
              </w:tabs>
            </w:pPr>
            <w:r>
              <w:t>Expected result</w:t>
            </w:r>
          </w:p>
        </w:tc>
        <w:tc>
          <w:tcPr>
            <w:tcW w:w="813" w:type="dxa"/>
          </w:tcPr>
          <w:p w14:paraId="15233456" w14:textId="77777777" w:rsidR="00765182" w:rsidRDefault="00765182" w:rsidP="00A42F02">
            <w:pPr>
              <w:tabs>
                <w:tab w:val="left" w:pos="1425"/>
              </w:tabs>
            </w:pPr>
            <w:r>
              <w:t>Test data</w:t>
            </w:r>
          </w:p>
        </w:tc>
        <w:tc>
          <w:tcPr>
            <w:tcW w:w="5566" w:type="dxa"/>
          </w:tcPr>
          <w:p w14:paraId="029B74CD" w14:textId="77777777" w:rsidR="00765182" w:rsidRDefault="00765182" w:rsidP="00A42F02">
            <w:pPr>
              <w:tabs>
                <w:tab w:val="left" w:pos="1425"/>
              </w:tabs>
            </w:pPr>
            <w:r>
              <w:t>Results</w:t>
            </w:r>
          </w:p>
        </w:tc>
        <w:tc>
          <w:tcPr>
            <w:tcW w:w="1843" w:type="dxa"/>
          </w:tcPr>
          <w:p w14:paraId="20DCA0BC" w14:textId="77777777" w:rsidR="00765182" w:rsidRDefault="00765182" w:rsidP="00A42F02">
            <w:pPr>
              <w:tabs>
                <w:tab w:val="left" w:pos="1425"/>
              </w:tabs>
            </w:pPr>
            <w:r>
              <w:t>Notes</w:t>
            </w:r>
          </w:p>
        </w:tc>
      </w:tr>
      <w:tr w:rsidR="00765182" w14:paraId="4A962894" w14:textId="77777777" w:rsidTr="00A42F02">
        <w:trPr>
          <w:trHeight w:val="551"/>
        </w:trPr>
        <w:tc>
          <w:tcPr>
            <w:tcW w:w="925" w:type="dxa"/>
          </w:tcPr>
          <w:p w14:paraId="1C31B82E" w14:textId="59379787" w:rsidR="00765182" w:rsidRDefault="00765182" w:rsidP="00A42F02">
            <w:pPr>
              <w:tabs>
                <w:tab w:val="left" w:pos="1425"/>
              </w:tabs>
            </w:pPr>
            <w:r>
              <w:t>57</w:t>
            </w:r>
          </w:p>
        </w:tc>
        <w:tc>
          <w:tcPr>
            <w:tcW w:w="1197" w:type="dxa"/>
          </w:tcPr>
          <w:p w14:paraId="3A738910" w14:textId="4A236B38" w:rsidR="00765182" w:rsidRDefault="00765182" w:rsidP="00A42F02">
            <w:pPr>
              <w:tabs>
                <w:tab w:val="left" w:pos="1425"/>
              </w:tabs>
            </w:pPr>
            <w:r>
              <w:t xml:space="preserve">Checking if we can do </w:t>
            </w:r>
            <w:r w:rsidR="00365EDB">
              <w:t>a</w:t>
            </w:r>
            <w:r>
              <w:t xml:space="preserve"> sql injection style attack on the inputs - registration</w:t>
            </w:r>
          </w:p>
        </w:tc>
        <w:tc>
          <w:tcPr>
            <w:tcW w:w="1417" w:type="dxa"/>
          </w:tcPr>
          <w:p w14:paraId="7D5E082B" w14:textId="726139EF" w:rsidR="00765182" w:rsidRDefault="00765182" w:rsidP="00A42F02">
            <w:pPr>
              <w:tabs>
                <w:tab w:val="left" w:pos="1425"/>
              </w:tabs>
            </w:pPr>
            <w:r>
              <w:t xml:space="preserve">If it is a failure then the console should </w:t>
            </w:r>
            <w:r w:rsidR="00365EDB">
              <w:t>print the message shown above</w:t>
            </w:r>
          </w:p>
        </w:tc>
        <w:tc>
          <w:tcPr>
            <w:tcW w:w="813" w:type="dxa"/>
          </w:tcPr>
          <w:p w14:paraId="1B6C6644" w14:textId="5C0AFA29" w:rsidR="00765182" w:rsidRDefault="00365EDB" w:rsidP="00A42F02">
            <w:pPr>
              <w:tabs>
                <w:tab w:val="left" w:pos="1425"/>
              </w:tabs>
            </w:pPr>
            <w:r>
              <w:t>above</w:t>
            </w:r>
          </w:p>
        </w:tc>
        <w:tc>
          <w:tcPr>
            <w:tcW w:w="5566" w:type="dxa"/>
          </w:tcPr>
          <w:p w14:paraId="289BEFEF" w14:textId="77777777" w:rsidR="00765182" w:rsidRDefault="00765182" w:rsidP="00A42F02">
            <w:pPr>
              <w:tabs>
                <w:tab w:val="left" w:pos="1425"/>
              </w:tabs>
              <w:rPr>
                <w:noProof/>
              </w:rPr>
            </w:pPr>
            <w:r>
              <w:rPr>
                <w:noProof/>
              </w:rPr>
              <w:t>Success:</w:t>
            </w:r>
          </w:p>
          <w:p w14:paraId="01506444" w14:textId="7F29634A" w:rsidR="00765182" w:rsidRDefault="00365EDB" w:rsidP="00A42F02">
            <w:pPr>
              <w:tabs>
                <w:tab w:val="left" w:pos="1425"/>
              </w:tabs>
              <w:rPr>
                <w:noProof/>
              </w:rPr>
            </w:pPr>
            <w:r>
              <w:rPr>
                <w:noProof/>
              </w:rPr>
              <w:drawing>
                <wp:anchor distT="0" distB="0" distL="114300" distR="114300" simplePos="0" relativeHeight="251906048" behindDoc="1" locked="0" layoutInCell="1" allowOverlap="1" wp14:anchorId="55D5F78F" wp14:editId="35ADB37A">
                  <wp:simplePos x="0" y="0"/>
                  <wp:positionH relativeFrom="column">
                    <wp:posOffset>-20955</wp:posOffset>
                  </wp:positionH>
                  <wp:positionV relativeFrom="paragraph">
                    <wp:posOffset>90170</wp:posOffset>
                  </wp:positionV>
                  <wp:extent cx="2377440" cy="1877060"/>
                  <wp:effectExtent l="0" t="0" r="3810" b="8890"/>
                  <wp:wrapTight wrapText="bothSides">
                    <wp:wrapPolygon edited="0">
                      <wp:start x="0" y="0"/>
                      <wp:lineTo x="0" y="21483"/>
                      <wp:lineTo x="21462" y="21483"/>
                      <wp:lineTo x="21462"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377440" cy="1877060"/>
                          </a:xfrm>
                          <a:prstGeom prst="rect">
                            <a:avLst/>
                          </a:prstGeom>
                        </pic:spPr>
                      </pic:pic>
                    </a:graphicData>
                  </a:graphic>
                  <wp14:sizeRelH relativeFrom="page">
                    <wp14:pctWidth>0</wp14:pctWidth>
                  </wp14:sizeRelH>
                  <wp14:sizeRelV relativeFrom="page">
                    <wp14:pctHeight>0</wp14:pctHeight>
                  </wp14:sizeRelV>
                </wp:anchor>
              </w:drawing>
            </w:r>
          </w:p>
          <w:p w14:paraId="04234046" w14:textId="17080556" w:rsidR="00765182" w:rsidRDefault="00765182" w:rsidP="00A42F02">
            <w:pPr>
              <w:tabs>
                <w:tab w:val="left" w:pos="1425"/>
              </w:tabs>
              <w:rPr>
                <w:noProof/>
              </w:rPr>
            </w:pPr>
          </w:p>
          <w:p w14:paraId="3C83A127" w14:textId="77777777" w:rsidR="00765182" w:rsidRDefault="00765182" w:rsidP="00A42F02">
            <w:pPr>
              <w:tabs>
                <w:tab w:val="left" w:pos="1425"/>
              </w:tabs>
              <w:rPr>
                <w:noProof/>
              </w:rPr>
            </w:pPr>
          </w:p>
          <w:p w14:paraId="05AE4618" w14:textId="77777777" w:rsidR="00365EDB" w:rsidRDefault="00365EDB" w:rsidP="00A42F02">
            <w:pPr>
              <w:tabs>
                <w:tab w:val="left" w:pos="1425"/>
              </w:tabs>
              <w:rPr>
                <w:noProof/>
              </w:rPr>
            </w:pPr>
          </w:p>
          <w:p w14:paraId="35CD9633" w14:textId="77777777" w:rsidR="00365EDB" w:rsidRDefault="00365EDB" w:rsidP="00A42F02">
            <w:pPr>
              <w:tabs>
                <w:tab w:val="left" w:pos="1425"/>
              </w:tabs>
              <w:rPr>
                <w:noProof/>
              </w:rPr>
            </w:pPr>
          </w:p>
          <w:p w14:paraId="688120D3" w14:textId="77777777" w:rsidR="00365EDB" w:rsidRDefault="00365EDB" w:rsidP="00A42F02">
            <w:pPr>
              <w:tabs>
                <w:tab w:val="left" w:pos="1425"/>
              </w:tabs>
              <w:rPr>
                <w:noProof/>
              </w:rPr>
            </w:pPr>
          </w:p>
          <w:p w14:paraId="583B92DF" w14:textId="77777777" w:rsidR="00365EDB" w:rsidRDefault="00365EDB" w:rsidP="00A42F02">
            <w:pPr>
              <w:tabs>
                <w:tab w:val="left" w:pos="1425"/>
              </w:tabs>
              <w:rPr>
                <w:noProof/>
              </w:rPr>
            </w:pPr>
          </w:p>
          <w:p w14:paraId="0BF6AC97" w14:textId="77777777" w:rsidR="00365EDB" w:rsidRDefault="00365EDB" w:rsidP="00A42F02">
            <w:pPr>
              <w:tabs>
                <w:tab w:val="left" w:pos="1425"/>
              </w:tabs>
              <w:rPr>
                <w:noProof/>
              </w:rPr>
            </w:pPr>
          </w:p>
          <w:p w14:paraId="0C29DD62" w14:textId="77777777" w:rsidR="00365EDB" w:rsidRDefault="00365EDB" w:rsidP="00A42F02">
            <w:pPr>
              <w:tabs>
                <w:tab w:val="left" w:pos="1425"/>
              </w:tabs>
              <w:rPr>
                <w:noProof/>
              </w:rPr>
            </w:pPr>
          </w:p>
          <w:p w14:paraId="5BD4E759" w14:textId="77777777" w:rsidR="00365EDB" w:rsidRDefault="00365EDB" w:rsidP="00A42F02">
            <w:pPr>
              <w:tabs>
                <w:tab w:val="left" w:pos="1425"/>
              </w:tabs>
              <w:rPr>
                <w:noProof/>
              </w:rPr>
            </w:pPr>
          </w:p>
          <w:p w14:paraId="79318FBB" w14:textId="77777777" w:rsidR="00365EDB" w:rsidRDefault="00365EDB" w:rsidP="00A42F02">
            <w:pPr>
              <w:tabs>
                <w:tab w:val="left" w:pos="1425"/>
              </w:tabs>
              <w:rPr>
                <w:noProof/>
              </w:rPr>
            </w:pPr>
          </w:p>
          <w:p w14:paraId="7CE9C199" w14:textId="77777777" w:rsidR="00365EDB" w:rsidRDefault="00365EDB" w:rsidP="00A42F02">
            <w:pPr>
              <w:tabs>
                <w:tab w:val="left" w:pos="1425"/>
              </w:tabs>
              <w:rPr>
                <w:noProof/>
              </w:rPr>
            </w:pPr>
          </w:p>
          <w:p w14:paraId="707D2902" w14:textId="77777777" w:rsidR="00365EDB" w:rsidRDefault="00365EDB" w:rsidP="00A42F02">
            <w:pPr>
              <w:tabs>
                <w:tab w:val="left" w:pos="1425"/>
              </w:tabs>
              <w:rPr>
                <w:noProof/>
              </w:rPr>
            </w:pPr>
          </w:p>
          <w:p w14:paraId="5765806A" w14:textId="4027F528" w:rsidR="00365EDB" w:rsidRDefault="00365EDB" w:rsidP="00A42F02">
            <w:pPr>
              <w:tabs>
                <w:tab w:val="left" w:pos="1425"/>
              </w:tabs>
              <w:rPr>
                <w:noProof/>
              </w:rPr>
            </w:pPr>
            <w:r>
              <w:rPr>
                <w:noProof/>
              </w:rPr>
              <w:drawing>
                <wp:inline distT="0" distB="0" distL="0" distR="0" wp14:anchorId="57F4DB8B" wp14:editId="67973F6E">
                  <wp:extent cx="3397250" cy="696595"/>
                  <wp:effectExtent l="0" t="0" r="0" b="82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397250" cy="696595"/>
                          </a:xfrm>
                          <a:prstGeom prst="rect">
                            <a:avLst/>
                          </a:prstGeom>
                        </pic:spPr>
                      </pic:pic>
                    </a:graphicData>
                  </a:graphic>
                </wp:inline>
              </w:drawing>
            </w:r>
          </w:p>
        </w:tc>
        <w:tc>
          <w:tcPr>
            <w:tcW w:w="1843" w:type="dxa"/>
          </w:tcPr>
          <w:p w14:paraId="577B0EB1" w14:textId="77777777" w:rsidR="00765182" w:rsidRDefault="00365EDB" w:rsidP="00A42F02">
            <w:pPr>
              <w:tabs>
                <w:tab w:val="left" w:pos="1425"/>
              </w:tabs>
            </w:pPr>
            <w:r>
              <w:t xml:space="preserve">Success: </w:t>
            </w:r>
          </w:p>
          <w:p w14:paraId="6BFC56AD" w14:textId="5147092B" w:rsidR="00365EDB" w:rsidRDefault="00365EDB" w:rsidP="00A42F02">
            <w:pPr>
              <w:tabs>
                <w:tab w:val="left" w:pos="1425"/>
              </w:tabs>
            </w:pPr>
            <w:r>
              <w:t>The registration is complete (shown by screenshot 1) and the only stuff in the console is some print statement from another part of the program showing the id’s not the injection code.</w:t>
            </w:r>
          </w:p>
        </w:tc>
      </w:tr>
      <w:tr w:rsidR="0056751C" w14:paraId="4F0396FB" w14:textId="77777777" w:rsidTr="00A42F02">
        <w:trPr>
          <w:trHeight w:val="551"/>
        </w:trPr>
        <w:tc>
          <w:tcPr>
            <w:tcW w:w="925" w:type="dxa"/>
          </w:tcPr>
          <w:p w14:paraId="7D33A383" w14:textId="4862A617" w:rsidR="0056751C" w:rsidRDefault="0056751C" w:rsidP="0056751C">
            <w:pPr>
              <w:tabs>
                <w:tab w:val="left" w:pos="1425"/>
              </w:tabs>
            </w:pPr>
            <w:r>
              <w:t>58</w:t>
            </w:r>
          </w:p>
        </w:tc>
        <w:tc>
          <w:tcPr>
            <w:tcW w:w="1197" w:type="dxa"/>
          </w:tcPr>
          <w:p w14:paraId="4114DCC3" w14:textId="2AFD0AAB" w:rsidR="0056751C" w:rsidRDefault="0056751C" w:rsidP="0056751C">
            <w:pPr>
              <w:tabs>
                <w:tab w:val="left" w:pos="1425"/>
              </w:tabs>
            </w:pPr>
            <w:r>
              <w:t>Checking if we can do a sql injection style attack on the inputs - registration</w:t>
            </w:r>
          </w:p>
        </w:tc>
        <w:tc>
          <w:tcPr>
            <w:tcW w:w="1417" w:type="dxa"/>
          </w:tcPr>
          <w:p w14:paraId="58660E90" w14:textId="488F1C1C" w:rsidR="0056751C" w:rsidRDefault="0056751C" w:rsidP="0056751C">
            <w:pPr>
              <w:tabs>
                <w:tab w:val="left" w:pos="1425"/>
              </w:tabs>
            </w:pPr>
            <w:r>
              <w:t>If it is a failure then the console should print the message shown above</w:t>
            </w:r>
          </w:p>
        </w:tc>
        <w:tc>
          <w:tcPr>
            <w:tcW w:w="813" w:type="dxa"/>
          </w:tcPr>
          <w:p w14:paraId="5E498F77" w14:textId="35364948" w:rsidR="0056751C" w:rsidRDefault="0056751C" w:rsidP="0056751C">
            <w:pPr>
              <w:tabs>
                <w:tab w:val="left" w:pos="1425"/>
              </w:tabs>
            </w:pPr>
            <w:r>
              <w:t>above</w:t>
            </w:r>
          </w:p>
        </w:tc>
        <w:tc>
          <w:tcPr>
            <w:tcW w:w="5566" w:type="dxa"/>
          </w:tcPr>
          <w:p w14:paraId="2E791ABE" w14:textId="77777777" w:rsidR="0056751C" w:rsidRDefault="0056751C" w:rsidP="0056751C">
            <w:pPr>
              <w:tabs>
                <w:tab w:val="left" w:pos="1425"/>
              </w:tabs>
              <w:rPr>
                <w:noProof/>
              </w:rPr>
            </w:pPr>
            <w:r>
              <w:rPr>
                <w:noProof/>
              </w:rPr>
              <w:drawing>
                <wp:anchor distT="0" distB="0" distL="114300" distR="114300" simplePos="0" relativeHeight="251907072" behindDoc="1" locked="0" layoutInCell="1" allowOverlap="1" wp14:anchorId="33C2692C" wp14:editId="2387D73F">
                  <wp:simplePos x="0" y="0"/>
                  <wp:positionH relativeFrom="column">
                    <wp:posOffset>17145</wp:posOffset>
                  </wp:positionH>
                  <wp:positionV relativeFrom="paragraph">
                    <wp:posOffset>213360</wp:posOffset>
                  </wp:positionV>
                  <wp:extent cx="2446020" cy="1842135"/>
                  <wp:effectExtent l="0" t="0" r="0" b="5715"/>
                  <wp:wrapTight wrapText="bothSides">
                    <wp:wrapPolygon edited="0">
                      <wp:start x="0" y="0"/>
                      <wp:lineTo x="0" y="21444"/>
                      <wp:lineTo x="21364" y="21444"/>
                      <wp:lineTo x="21364"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446020" cy="1842135"/>
                          </a:xfrm>
                          <a:prstGeom prst="rect">
                            <a:avLst/>
                          </a:prstGeom>
                        </pic:spPr>
                      </pic:pic>
                    </a:graphicData>
                  </a:graphic>
                  <wp14:sizeRelH relativeFrom="page">
                    <wp14:pctWidth>0</wp14:pctWidth>
                  </wp14:sizeRelH>
                  <wp14:sizeRelV relativeFrom="page">
                    <wp14:pctHeight>0</wp14:pctHeight>
                  </wp14:sizeRelV>
                </wp:anchor>
              </w:drawing>
            </w:r>
          </w:p>
          <w:p w14:paraId="664B07F7" w14:textId="77777777" w:rsidR="0056751C" w:rsidRPr="0056751C" w:rsidRDefault="0056751C" w:rsidP="0056751C"/>
          <w:p w14:paraId="52F8E580" w14:textId="77777777" w:rsidR="0056751C" w:rsidRPr="0056751C" w:rsidRDefault="0056751C" w:rsidP="0056751C"/>
          <w:p w14:paraId="7A8BB7B4" w14:textId="77777777" w:rsidR="0056751C" w:rsidRPr="0056751C" w:rsidRDefault="0056751C" w:rsidP="0056751C"/>
          <w:p w14:paraId="4BFFD8E6" w14:textId="77777777" w:rsidR="0056751C" w:rsidRPr="0056751C" w:rsidRDefault="0056751C" w:rsidP="0056751C"/>
          <w:p w14:paraId="39D000AA" w14:textId="77777777" w:rsidR="0056751C" w:rsidRPr="0056751C" w:rsidRDefault="0056751C" w:rsidP="0056751C"/>
          <w:p w14:paraId="19A6E94E" w14:textId="77777777" w:rsidR="0056751C" w:rsidRDefault="0056751C" w:rsidP="0056751C">
            <w:pPr>
              <w:rPr>
                <w:noProof/>
              </w:rPr>
            </w:pPr>
          </w:p>
          <w:p w14:paraId="47615E82" w14:textId="77777777" w:rsidR="0056751C" w:rsidRPr="0056751C" w:rsidRDefault="0056751C" w:rsidP="0056751C"/>
          <w:p w14:paraId="54953235" w14:textId="77777777" w:rsidR="0056751C" w:rsidRDefault="0056751C" w:rsidP="0056751C">
            <w:pPr>
              <w:rPr>
                <w:noProof/>
              </w:rPr>
            </w:pPr>
          </w:p>
          <w:p w14:paraId="63FF74B3" w14:textId="77777777" w:rsidR="0056751C" w:rsidRDefault="0056751C" w:rsidP="0056751C">
            <w:pPr>
              <w:rPr>
                <w:noProof/>
              </w:rPr>
            </w:pPr>
          </w:p>
          <w:p w14:paraId="0882F637" w14:textId="77777777" w:rsidR="0056751C" w:rsidRDefault="0056751C" w:rsidP="0056751C"/>
          <w:p w14:paraId="76194B5D" w14:textId="77777777" w:rsidR="0056751C" w:rsidRDefault="0056751C" w:rsidP="0056751C"/>
          <w:p w14:paraId="4BB993CC" w14:textId="77777777" w:rsidR="0056751C" w:rsidRDefault="0056751C" w:rsidP="0056751C"/>
          <w:p w14:paraId="121F82E8" w14:textId="77777777" w:rsidR="0056751C" w:rsidRDefault="0056751C" w:rsidP="0056751C"/>
          <w:p w14:paraId="4711AA50" w14:textId="56F3406A" w:rsidR="0056751C" w:rsidRPr="0056751C" w:rsidRDefault="0056751C" w:rsidP="0056751C">
            <w:r>
              <w:rPr>
                <w:noProof/>
              </w:rPr>
              <w:drawing>
                <wp:inline distT="0" distB="0" distL="0" distR="0" wp14:anchorId="4CFAF873" wp14:editId="2D079B91">
                  <wp:extent cx="2768606" cy="2186940"/>
                  <wp:effectExtent l="0" t="0" r="0" b="381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774616" cy="2191687"/>
                          </a:xfrm>
                          <a:prstGeom prst="rect">
                            <a:avLst/>
                          </a:prstGeom>
                        </pic:spPr>
                      </pic:pic>
                    </a:graphicData>
                  </a:graphic>
                </wp:inline>
              </w:drawing>
            </w:r>
          </w:p>
        </w:tc>
        <w:tc>
          <w:tcPr>
            <w:tcW w:w="1843" w:type="dxa"/>
          </w:tcPr>
          <w:p w14:paraId="2F4D0FFE" w14:textId="77777777" w:rsidR="0056751C" w:rsidRDefault="00A400E5" w:rsidP="0056751C">
            <w:pPr>
              <w:tabs>
                <w:tab w:val="left" w:pos="1425"/>
              </w:tabs>
            </w:pPr>
            <w:r>
              <w:lastRenderedPageBreak/>
              <w:t xml:space="preserve">Success: </w:t>
            </w:r>
          </w:p>
          <w:p w14:paraId="0BBF8FFD" w14:textId="6A42D8E3" w:rsidR="00A400E5" w:rsidRDefault="00A400E5" w:rsidP="0056751C">
            <w:pPr>
              <w:tabs>
                <w:tab w:val="left" w:pos="1425"/>
              </w:tabs>
            </w:pPr>
            <w:r>
              <w:t>The first screenshots show me entering the details and the second showing me logged in (I have entered stuff in the input box to show that I haven’t stolen this screenshot)</w:t>
            </w:r>
          </w:p>
        </w:tc>
      </w:tr>
    </w:tbl>
    <w:p w14:paraId="63C0AA19" w14:textId="63A75BEA" w:rsidR="00C319F4" w:rsidRDefault="00C319F4" w:rsidP="00C319F4"/>
    <w:p w14:paraId="267E023E" w14:textId="177E6324" w:rsidR="00A400E5" w:rsidRDefault="00A400E5" w:rsidP="00C319F4">
      <w:r>
        <w:rPr>
          <w:noProof/>
        </w:rPr>
        <w:drawing>
          <wp:anchor distT="0" distB="0" distL="114300" distR="114300" simplePos="0" relativeHeight="251909120" behindDoc="1" locked="0" layoutInCell="1" allowOverlap="1" wp14:anchorId="79126E3E" wp14:editId="782AA83D">
            <wp:simplePos x="0" y="0"/>
            <wp:positionH relativeFrom="margin">
              <wp:posOffset>2862580</wp:posOffset>
            </wp:positionH>
            <wp:positionV relativeFrom="paragraph">
              <wp:posOffset>383540</wp:posOffset>
            </wp:positionV>
            <wp:extent cx="3558540" cy="880745"/>
            <wp:effectExtent l="0" t="0" r="3810" b="0"/>
            <wp:wrapTight wrapText="bothSides">
              <wp:wrapPolygon edited="0">
                <wp:start x="0" y="0"/>
                <wp:lineTo x="0" y="21024"/>
                <wp:lineTo x="21507" y="21024"/>
                <wp:lineTo x="21507"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58540" cy="8807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08096" behindDoc="1" locked="0" layoutInCell="1" allowOverlap="1" wp14:anchorId="1B6AF53F" wp14:editId="3118B48B">
            <wp:simplePos x="0" y="0"/>
            <wp:positionH relativeFrom="margin">
              <wp:align>left</wp:align>
            </wp:positionH>
            <wp:positionV relativeFrom="paragraph">
              <wp:posOffset>284480</wp:posOffset>
            </wp:positionV>
            <wp:extent cx="2743200" cy="1600200"/>
            <wp:effectExtent l="0" t="0" r="0" b="0"/>
            <wp:wrapTight wrapText="bothSides">
              <wp:wrapPolygon edited="0">
                <wp:start x="0" y="0"/>
                <wp:lineTo x="0" y="21343"/>
                <wp:lineTo x="21450" y="21343"/>
                <wp:lineTo x="21450"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743200" cy="1600200"/>
                    </a:xfrm>
                    <a:prstGeom prst="rect">
                      <a:avLst/>
                    </a:prstGeom>
                  </pic:spPr>
                </pic:pic>
              </a:graphicData>
            </a:graphic>
            <wp14:sizeRelH relativeFrom="page">
              <wp14:pctWidth>0</wp14:pctWidth>
            </wp14:sizeRelH>
            <wp14:sizeRelV relativeFrom="page">
              <wp14:pctHeight>0</wp14:pctHeight>
            </wp14:sizeRelV>
          </wp:anchor>
        </w:drawing>
      </w:r>
      <w:r>
        <w:t>The tests yield successful results in 1.3 and 1.4 too:</w:t>
      </w:r>
    </w:p>
    <w:p w14:paraId="440E3B81" w14:textId="4B9D9918" w:rsidR="00A400E5" w:rsidRDefault="00A400E5" w:rsidP="00C319F4"/>
    <w:p w14:paraId="1F65C96A" w14:textId="493FC2D6" w:rsidR="00765182" w:rsidRDefault="00765182" w:rsidP="00C319F4"/>
    <w:p w14:paraId="58F58F8B" w14:textId="6FC5EF68" w:rsidR="00765182" w:rsidRDefault="00765182" w:rsidP="00C319F4"/>
    <w:p w14:paraId="4867C9ED" w14:textId="3B5D08BC" w:rsidR="00A400E5" w:rsidRDefault="00E62173" w:rsidP="00C319F4">
      <w:r>
        <w:t>This fully secured Geoffrey’s trust in the program and considered it fully complete.</w:t>
      </w:r>
    </w:p>
    <w:p w14:paraId="4D4C98DF" w14:textId="21ACC1D6" w:rsidR="00C319F4" w:rsidRDefault="00C319F4" w:rsidP="00C319F4">
      <w:pPr>
        <w:pStyle w:val="Heading3"/>
      </w:pPr>
      <w:bookmarkStart w:id="49" w:name="_Toc31290315"/>
      <w:r>
        <w:t>Joseph</w:t>
      </w:r>
      <w:bookmarkEnd w:id="49"/>
    </w:p>
    <w:tbl>
      <w:tblPr>
        <w:tblStyle w:val="TableGrid"/>
        <w:tblW w:w="0" w:type="auto"/>
        <w:tblLook w:val="04A0" w:firstRow="1" w:lastRow="0" w:firstColumn="1" w:lastColumn="0" w:noHBand="0" w:noVBand="1"/>
      </w:tblPr>
      <w:tblGrid>
        <w:gridCol w:w="2122"/>
        <w:gridCol w:w="1417"/>
        <w:gridCol w:w="5477"/>
      </w:tblGrid>
      <w:tr w:rsidR="00A400E5" w14:paraId="698C1CE6" w14:textId="77777777" w:rsidTr="00A42F02">
        <w:tc>
          <w:tcPr>
            <w:tcW w:w="2122" w:type="dxa"/>
          </w:tcPr>
          <w:p w14:paraId="09027A2B" w14:textId="77777777" w:rsidR="00A400E5" w:rsidRDefault="00A400E5" w:rsidP="00A42F02">
            <w:r>
              <w:t>Question Number</w:t>
            </w:r>
          </w:p>
        </w:tc>
        <w:tc>
          <w:tcPr>
            <w:tcW w:w="1417" w:type="dxa"/>
          </w:tcPr>
          <w:p w14:paraId="3F158329" w14:textId="77777777" w:rsidR="00A400E5" w:rsidRDefault="00A400E5" w:rsidP="00A42F02">
            <w:r>
              <w:t>Result (Y/N)</w:t>
            </w:r>
          </w:p>
        </w:tc>
        <w:tc>
          <w:tcPr>
            <w:tcW w:w="5477" w:type="dxa"/>
          </w:tcPr>
          <w:p w14:paraId="375596EF" w14:textId="77777777" w:rsidR="00A400E5" w:rsidRDefault="00A400E5" w:rsidP="00A42F02">
            <w:r>
              <w:t>Notes</w:t>
            </w:r>
          </w:p>
        </w:tc>
      </w:tr>
      <w:tr w:rsidR="00A400E5" w14:paraId="79B9D28D" w14:textId="77777777" w:rsidTr="00A42F02">
        <w:tc>
          <w:tcPr>
            <w:tcW w:w="2122" w:type="dxa"/>
          </w:tcPr>
          <w:p w14:paraId="3F3D87BC" w14:textId="77777777" w:rsidR="00A400E5" w:rsidRDefault="00A400E5" w:rsidP="00A42F02">
            <w:r>
              <w:t>1</w:t>
            </w:r>
          </w:p>
        </w:tc>
        <w:tc>
          <w:tcPr>
            <w:tcW w:w="1417" w:type="dxa"/>
          </w:tcPr>
          <w:p w14:paraId="368D0B84" w14:textId="77777777" w:rsidR="00A400E5" w:rsidRDefault="00A400E5" w:rsidP="00A42F02">
            <w:r>
              <w:t>Y</w:t>
            </w:r>
          </w:p>
        </w:tc>
        <w:tc>
          <w:tcPr>
            <w:tcW w:w="5477" w:type="dxa"/>
          </w:tcPr>
          <w:p w14:paraId="5BFFA716" w14:textId="77777777" w:rsidR="00A400E5" w:rsidRDefault="00A400E5" w:rsidP="00A42F02"/>
        </w:tc>
      </w:tr>
      <w:tr w:rsidR="00A400E5" w14:paraId="47E742F8" w14:textId="77777777" w:rsidTr="00A42F02">
        <w:tc>
          <w:tcPr>
            <w:tcW w:w="2122" w:type="dxa"/>
          </w:tcPr>
          <w:p w14:paraId="68CF6A13" w14:textId="77777777" w:rsidR="00A400E5" w:rsidRDefault="00A400E5" w:rsidP="00A42F02">
            <w:r>
              <w:t>2</w:t>
            </w:r>
          </w:p>
        </w:tc>
        <w:tc>
          <w:tcPr>
            <w:tcW w:w="1417" w:type="dxa"/>
          </w:tcPr>
          <w:p w14:paraId="782548AB" w14:textId="77777777" w:rsidR="00A400E5" w:rsidRDefault="00A400E5" w:rsidP="00A42F02">
            <w:r>
              <w:t>Y</w:t>
            </w:r>
          </w:p>
        </w:tc>
        <w:tc>
          <w:tcPr>
            <w:tcW w:w="5477" w:type="dxa"/>
          </w:tcPr>
          <w:p w14:paraId="4961CC4B" w14:textId="77777777" w:rsidR="00A400E5" w:rsidRDefault="00A400E5" w:rsidP="00A42F02"/>
        </w:tc>
      </w:tr>
      <w:tr w:rsidR="00A400E5" w14:paraId="549537E3" w14:textId="77777777" w:rsidTr="00A42F02">
        <w:tc>
          <w:tcPr>
            <w:tcW w:w="2122" w:type="dxa"/>
          </w:tcPr>
          <w:p w14:paraId="0E010940" w14:textId="77777777" w:rsidR="00A400E5" w:rsidRDefault="00A400E5" w:rsidP="00A42F02">
            <w:r>
              <w:t>3</w:t>
            </w:r>
          </w:p>
        </w:tc>
        <w:tc>
          <w:tcPr>
            <w:tcW w:w="1417" w:type="dxa"/>
          </w:tcPr>
          <w:p w14:paraId="58CC97F7" w14:textId="77777777" w:rsidR="00A400E5" w:rsidRDefault="00A400E5" w:rsidP="00A42F02">
            <w:r>
              <w:t>Y</w:t>
            </w:r>
          </w:p>
        </w:tc>
        <w:tc>
          <w:tcPr>
            <w:tcW w:w="5477" w:type="dxa"/>
          </w:tcPr>
          <w:p w14:paraId="3BEED604" w14:textId="77777777" w:rsidR="00A400E5" w:rsidRDefault="00A400E5" w:rsidP="00A42F02"/>
        </w:tc>
      </w:tr>
      <w:tr w:rsidR="00A400E5" w14:paraId="5323A245" w14:textId="77777777" w:rsidTr="00A42F02">
        <w:tc>
          <w:tcPr>
            <w:tcW w:w="2122" w:type="dxa"/>
          </w:tcPr>
          <w:p w14:paraId="7B8DD089" w14:textId="77777777" w:rsidR="00A400E5" w:rsidRDefault="00A400E5" w:rsidP="00A42F02">
            <w:r>
              <w:t>4</w:t>
            </w:r>
          </w:p>
        </w:tc>
        <w:tc>
          <w:tcPr>
            <w:tcW w:w="1417" w:type="dxa"/>
          </w:tcPr>
          <w:p w14:paraId="0A860624" w14:textId="77777777" w:rsidR="00A400E5" w:rsidRDefault="00A400E5" w:rsidP="00A42F02">
            <w:r>
              <w:t>Y</w:t>
            </w:r>
          </w:p>
        </w:tc>
        <w:tc>
          <w:tcPr>
            <w:tcW w:w="5477" w:type="dxa"/>
          </w:tcPr>
          <w:p w14:paraId="52A65BFC" w14:textId="77777777" w:rsidR="00A400E5" w:rsidRDefault="00A400E5" w:rsidP="00A42F02"/>
        </w:tc>
      </w:tr>
      <w:tr w:rsidR="00A400E5" w14:paraId="61DE4DB5" w14:textId="77777777" w:rsidTr="00A42F02">
        <w:tc>
          <w:tcPr>
            <w:tcW w:w="2122" w:type="dxa"/>
          </w:tcPr>
          <w:p w14:paraId="19151519" w14:textId="77777777" w:rsidR="00A400E5" w:rsidRDefault="00A400E5" w:rsidP="00A42F02">
            <w:r>
              <w:t>5</w:t>
            </w:r>
          </w:p>
        </w:tc>
        <w:tc>
          <w:tcPr>
            <w:tcW w:w="1417" w:type="dxa"/>
          </w:tcPr>
          <w:p w14:paraId="58D7265D" w14:textId="77777777" w:rsidR="00A400E5" w:rsidRDefault="00A400E5" w:rsidP="00A42F02">
            <w:r>
              <w:t>Y</w:t>
            </w:r>
          </w:p>
        </w:tc>
        <w:tc>
          <w:tcPr>
            <w:tcW w:w="5477" w:type="dxa"/>
          </w:tcPr>
          <w:p w14:paraId="50E7A629" w14:textId="77777777" w:rsidR="00A400E5" w:rsidRDefault="00A400E5" w:rsidP="00A42F02"/>
        </w:tc>
      </w:tr>
      <w:tr w:rsidR="00A400E5" w14:paraId="635B87FA" w14:textId="77777777" w:rsidTr="00A42F02">
        <w:tc>
          <w:tcPr>
            <w:tcW w:w="2122" w:type="dxa"/>
          </w:tcPr>
          <w:p w14:paraId="2857F84A" w14:textId="77777777" w:rsidR="00A400E5" w:rsidRDefault="00A400E5" w:rsidP="00A42F02">
            <w:r>
              <w:t>6</w:t>
            </w:r>
          </w:p>
        </w:tc>
        <w:tc>
          <w:tcPr>
            <w:tcW w:w="1417" w:type="dxa"/>
          </w:tcPr>
          <w:p w14:paraId="51DCF910" w14:textId="77777777" w:rsidR="00A400E5" w:rsidRDefault="00A400E5" w:rsidP="00A42F02">
            <w:r>
              <w:t>Y</w:t>
            </w:r>
          </w:p>
        </w:tc>
        <w:tc>
          <w:tcPr>
            <w:tcW w:w="5477" w:type="dxa"/>
          </w:tcPr>
          <w:p w14:paraId="254BADE9" w14:textId="77777777" w:rsidR="00A400E5" w:rsidRDefault="00A400E5" w:rsidP="00A42F02"/>
        </w:tc>
      </w:tr>
      <w:tr w:rsidR="00A400E5" w14:paraId="39AB5208" w14:textId="77777777" w:rsidTr="00A42F02">
        <w:tc>
          <w:tcPr>
            <w:tcW w:w="2122" w:type="dxa"/>
          </w:tcPr>
          <w:p w14:paraId="497C74D6" w14:textId="77777777" w:rsidR="00A400E5" w:rsidRDefault="00A400E5" w:rsidP="00A42F02">
            <w:r>
              <w:t>7</w:t>
            </w:r>
          </w:p>
        </w:tc>
        <w:tc>
          <w:tcPr>
            <w:tcW w:w="1417" w:type="dxa"/>
          </w:tcPr>
          <w:p w14:paraId="469B089D" w14:textId="77777777" w:rsidR="00A400E5" w:rsidRDefault="00A400E5" w:rsidP="00A42F02">
            <w:r>
              <w:t>Y</w:t>
            </w:r>
          </w:p>
        </w:tc>
        <w:tc>
          <w:tcPr>
            <w:tcW w:w="5477" w:type="dxa"/>
          </w:tcPr>
          <w:p w14:paraId="44A644D4" w14:textId="77777777" w:rsidR="00A400E5" w:rsidRDefault="00A400E5" w:rsidP="00A42F02"/>
        </w:tc>
      </w:tr>
      <w:tr w:rsidR="00A400E5" w14:paraId="2B858F40" w14:textId="77777777" w:rsidTr="00A42F02">
        <w:tc>
          <w:tcPr>
            <w:tcW w:w="2122" w:type="dxa"/>
          </w:tcPr>
          <w:p w14:paraId="7C76CEA6" w14:textId="77777777" w:rsidR="00A400E5" w:rsidRDefault="00A400E5" w:rsidP="00A42F02">
            <w:r>
              <w:t>8</w:t>
            </w:r>
          </w:p>
        </w:tc>
        <w:tc>
          <w:tcPr>
            <w:tcW w:w="1417" w:type="dxa"/>
          </w:tcPr>
          <w:p w14:paraId="74E2BD06" w14:textId="77777777" w:rsidR="00A400E5" w:rsidRDefault="00A400E5" w:rsidP="00A42F02">
            <w:r>
              <w:t>Y</w:t>
            </w:r>
          </w:p>
        </w:tc>
        <w:tc>
          <w:tcPr>
            <w:tcW w:w="5477" w:type="dxa"/>
          </w:tcPr>
          <w:p w14:paraId="397A7FCC" w14:textId="77777777" w:rsidR="00A400E5" w:rsidRDefault="00A400E5" w:rsidP="00A42F02"/>
        </w:tc>
      </w:tr>
      <w:tr w:rsidR="00A400E5" w14:paraId="1F452590" w14:textId="77777777" w:rsidTr="00A42F02">
        <w:tc>
          <w:tcPr>
            <w:tcW w:w="2122" w:type="dxa"/>
          </w:tcPr>
          <w:p w14:paraId="3DD5516F" w14:textId="77777777" w:rsidR="00A400E5" w:rsidRDefault="00A400E5" w:rsidP="00A42F02">
            <w:r>
              <w:t>9</w:t>
            </w:r>
          </w:p>
        </w:tc>
        <w:tc>
          <w:tcPr>
            <w:tcW w:w="1417" w:type="dxa"/>
          </w:tcPr>
          <w:p w14:paraId="3BA1D83B" w14:textId="77777777" w:rsidR="00A400E5" w:rsidRDefault="00A400E5" w:rsidP="00A42F02">
            <w:r>
              <w:t>Y</w:t>
            </w:r>
          </w:p>
        </w:tc>
        <w:tc>
          <w:tcPr>
            <w:tcW w:w="5477" w:type="dxa"/>
          </w:tcPr>
          <w:p w14:paraId="4AF11F28" w14:textId="77777777" w:rsidR="00A400E5" w:rsidRDefault="00A400E5" w:rsidP="00A42F02"/>
        </w:tc>
      </w:tr>
      <w:tr w:rsidR="00A400E5" w14:paraId="7E954A70" w14:textId="77777777" w:rsidTr="00A42F02">
        <w:tc>
          <w:tcPr>
            <w:tcW w:w="2122" w:type="dxa"/>
          </w:tcPr>
          <w:p w14:paraId="3ABECB99" w14:textId="77777777" w:rsidR="00A400E5" w:rsidRDefault="00A400E5" w:rsidP="00A42F02">
            <w:r>
              <w:t>10</w:t>
            </w:r>
          </w:p>
        </w:tc>
        <w:tc>
          <w:tcPr>
            <w:tcW w:w="1417" w:type="dxa"/>
          </w:tcPr>
          <w:p w14:paraId="44956E98" w14:textId="77777777" w:rsidR="00A400E5" w:rsidRDefault="00A400E5" w:rsidP="00A42F02">
            <w:r>
              <w:t>Y</w:t>
            </w:r>
          </w:p>
        </w:tc>
        <w:tc>
          <w:tcPr>
            <w:tcW w:w="5477" w:type="dxa"/>
          </w:tcPr>
          <w:p w14:paraId="33C09808" w14:textId="77777777" w:rsidR="00A400E5" w:rsidRDefault="00A400E5" w:rsidP="00A42F02"/>
        </w:tc>
      </w:tr>
      <w:tr w:rsidR="00A400E5" w14:paraId="3A870B75" w14:textId="77777777" w:rsidTr="00A42F02">
        <w:tc>
          <w:tcPr>
            <w:tcW w:w="2122" w:type="dxa"/>
          </w:tcPr>
          <w:p w14:paraId="40559B3B" w14:textId="77777777" w:rsidR="00A400E5" w:rsidRDefault="00A400E5" w:rsidP="00A42F02">
            <w:r>
              <w:t>11</w:t>
            </w:r>
          </w:p>
        </w:tc>
        <w:tc>
          <w:tcPr>
            <w:tcW w:w="1417" w:type="dxa"/>
          </w:tcPr>
          <w:p w14:paraId="2F30F9AE" w14:textId="77777777" w:rsidR="00A400E5" w:rsidRDefault="00A400E5" w:rsidP="00A42F02">
            <w:r>
              <w:t>Y</w:t>
            </w:r>
          </w:p>
        </w:tc>
        <w:tc>
          <w:tcPr>
            <w:tcW w:w="5477" w:type="dxa"/>
          </w:tcPr>
          <w:p w14:paraId="04E75A7C" w14:textId="26E9BFDE" w:rsidR="00A400E5" w:rsidRDefault="00594E3A" w:rsidP="00A42F02">
            <w:r>
              <w:t>Joseph asked to look at the JSON file change with the recent searches to prove it.</w:t>
            </w:r>
          </w:p>
        </w:tc>
      </w:tr>
    </w:tbl>
    <w:p w14:paraId="0FD868A9" w14:textId="77777777" w:rsidR="00C319F4" w:rsidRPr="00C319F4" w:rsidRDefault="00C319F4" w:rsidP="00C319F4"/>
    <w:p w14:paraId="5EB4A016" w14:textId="5235EFB0" w:rsidR="000C3645" w:rsidRDefault="00594E3A" w:rsidP="007A12D6">
      <w:r>
        <w:t>So we decided to test it with user ‘h’, the initial json object already has some recent searches so looks like this:</w:t>
      </w:r>
    </w:p>
    <w:p w14:paraId="7A390BCD" w14:textId="6485E9F0" w:rsidR="00594E3A" w:rsidRDefault="00594E3A" w:rsidP="007A12D6"/>
    <w:p w14:paraId="006C810C" w14:textId="2E93EDF1" w:rsidR="00594E3A" w:rsidRDefault="000F35BD" w:rsidP="007A12D6">
      <w:r>
        <w:rPr>
          <w:noProof/>
        </w:rPr>
        <w:lastRenderedPageBreak/>
        <w:drawing>
          <wp:anchor distT="0" distB="0" distL="114300" distR="114300" simplePos="0" relativeHeight="251923456" behindDoc="1" locked="0" layoutInCell="1" allowOverlap="1" wp14:anchorId="093ACC60" wp14:editId="71C3E955">
            <wp:simplePos x="0" y="0"/>
            <wp:positionH relativeFrom="margin">
              <wp:posOffset>-312420</wp:posOffset>
            </wp:positionH>
            <wp:positionV relativeFrom="paragraph">
              <wp:posOffset>0</wp:posOffset>
            </wp:positionV>
            <wp:extent cx="3488690" cy="1760220"/>
            <wp:effectExtent l="0" t="0" r="0" b="0"/>
            <wp:wrapTight wrapText="bothSides">
              <wp:wrapPolygon edited="0">
                <wp:start x="0" y="0"/>
                <wp:lineTo x="0" y="21273"/>
                <wp:lineTo x="21466" y="21273"/>
                <wp:lineTo x="21466" y="0"/>
                <wp:lineTo x="0" y="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extLst>
                        <a:ext uri="{28A0092B-C50C-407E-A947-70E740481C1C}">
                          <a14:useLocalDpi xmlns:a14="http://schemas.microsoft.com/office/drawing/2010/main" val="0"/>
                        </a:ext>
                      </a:extLst>
                    </a:blip>
                    <a:stretch>
                      <a:fillRect/>
                    </a:stretch>
                  </pic:blipFill>
                  <pic:spPr>
                    <a:xfrm>
                      <a:off x="0" y="0"/>
                      <a:ext cx="3488690" cy="1760220"/>
                    </a:xfrm>
                    <a:prstGeom prst="rect">
                      <a:avLst/>
                    </a:prstGeom>
                  </pic:spPr>
                </pic:pic>
              </a:graphicData>
            </a:graphic>
            <wp14:sizeRelH relativeFrom="page">
              <wp14:pctWidth>0</wp14:pctWidth>
            </wp14:sizeRelH>
            <wp14:sizeRelV relativeFrom="page">
              <wp14:pctHeight>0</wp14:pctHeight>
            </wp14:sizeRelV>
          </wp:anchor>
        </w:drawing>
      </w:r>
      <w:r>
        <w:t>We’ll test it with a small airport with a surprisingly large amount of international flights and 5 terminals!</w:t>
      </w:r>
    </w:p>
    <w:p w14:paraId="58D0F2DE" w14:textId="4F7CC762" w:rsidR="00594E3A" w:rsidRDefault="000F35BD" w:rsidP="007A12D6">
      <w:r>
        <w:rPr>
          <w:noProof/>
        </w:rPr>
        <w:drawing>
          <wp:anchor distT="0" distB="0" distL="114300" distR="114300" simplePos="0" relativeHeight="251924480" behindDoc="1" locked="0" layoutInCell="1" allowOverlap="1" wp14:anchorId="491D2FCF" wp14:editId="7CB32B09">
            <wp:simplePos x="0" y="0"/>
            <wp:positionH relativeFrom="margin">
              <wp:posOffset>3230880</wp:posOffset>
            </wp:positionH>
            <wp:positionV relativeFrom="paragraph">
              <wp:posOffset>238125</wp:posOffset>
            </wp:positionV>
            <wp:extent cx="3291840" cy="455295"/>
            <wp:effectExtent l="0" t="0" r="3810" b="1905"/>
            <wp:wrapTight wrapText="bothSides">
              <wp:wrapPolygon edited="0">
                <wp:start x="0" y="0"/>
                <wp:lineTo x="0" y="20787"/>
                <wp:lineTo x="21500" y="20787"/>
                <wp:lineTo x="21500" y="0"/>
                <wp:lineTo x="0" y="0"/>
              </wp:wrapPolygon>
            </wp:wrapTight>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cstate="print">
                      <a:extLst>
                        <a:ext uri="{28A0092B-C50C-407E-A947-70E740481C1C}">
                          <a14:useLocalDpi xmlns:a14="http://schemas.microsoft.com/office/drawing/2010/main" val="0"/>
                        </a:ext>
                      </a:extLst>
                    </a:blip>
                    <a:srcRect t="7132"/>
                    <a:stretch/>
                  </pic:blipFill>
                  <pic:spPr bwMode="auto">
                    <a:xfrm>
                      <a:off x="0" y="0"/>
                      <a:ext cx="3291840" cy="455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BBD7CB" w14:textId="00F9D1F9" w:rsidR="00594E3A" w:rsidRDefault="00594E3A" w:rsidP="007A12D6"/>
    <w:p w14:paraId="0AF8E8FE" w14:textId="739D438E" w:rsidR="000F35BD" w:rsidRDefault="006A4BFF" w:rsidP="007A12D6">
      <w:r>
        <w:rPr>
          <w:noProof/>
        </w:rPr>
        <w:drawing>
          <wp:anchor distT="0" distB="0" distL="114300" distR="114300" simplePos="0" relativeHeight="251925504" behindDoc="1" locked="0" layoutInCell="1" allowOverlap="1" wp14:anchorId="6EA9FAEA" wp14:editId="0E4887C5">
            <wp:simplePos x="0" y="0"/>
            <wp:positionH relativeFrom="margin">
              <wp:align>left</wp:align>
            </wp:positionH>
            <wp:positionV relativeFrom="paragraph">
              <wp:posOffset>206375</wp:posOffset>
            </wp:positionV>
            <wp:extent cx="2981325" cy="1493520"/>
            <wp:effectExtent l="0" t="0" r="9525" b="0"/>
            <wp:wrapTight wrapText="bothSides">
              <wp:wrapPolygon edited="0">
                <wp:start x="0" y="0"/>
                <wp:lineTo x="0" y="21214"/>
                <wp:lineTo x="21531" y="21214"/>
                <wp:lineTo x="21531"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extLst>
                        <a:ext uri="{28A0092B-C50C-407E-A947-70E740481C1C}">
                          <a14:useLocalDpi xmlns:a14="http://schemas.microsoft.com/office/drawing/2010/main" val="0"/>
                        </a:ext>
                      </a:extLst>
                    </a:blip>
                    <a:stretch>
                      <a:fillRect/>
                    </a:stretch>
                  </pic:blipFill>
                  <pic:spPr>
                    <a:xfrm>
                      <a:off x="0" y="0"/>
                      <a:ext cx="2981325" cy="1493520"/>
                    </a:xfrm>
                    <a:prstGeom prst="rect">
                      <a:avLst/>
                    </a:prstGeom>
                  </pic:spPr>
                </pic:pic>
              </a:graphicData>
            </a:graphic>
            <wp14:sizeRelH relativeFrom="page">
              <wp14:pctWidth>0</wp14:pctWidth>
            </wp14:sizeRelH>
            <wp14:sizeRelV relativeFrom="page">
              <wp14:pctHeight>0</wp14:pctHeight>
            </wp14:sizeRelV>
          </wp:anchor>
        </w:drawing>
      </w:r>
      <w:r w:rsidR="000F35BD">
        <w:t xml:space="preserve">And we can see the </w:t>
      </w:r>
      <w:r>
        <w:t>change here:</w:t>
      </w:r>
    </w:p>
    <w:p w14:paraId="2383579C" w14:textId="44AFD668" w:rsidR="006A4BFF" w:rsidRDefault="006A4BFF" w:rsidP="007A12D6">
      <w:r>
        <w:t>A rather impressed Joseph decided that this testing secured his confidence in the app and concluded that testing (for him) is finished.</w:t>
      </w:r>
    </w:p>
    <w:p w14:paraId="1A003BE6" w14:textId="11FF886C" w:rsidR="00594E3A" w:rsidRDefault="00594E3A" w:rsidP="007A12D6"/>
    <w:p w14:paraId="1BB49BB6" w14:textId="6D12504E" w:rsidR="00594E3A" w:rsidRDefault="00594E3A" w:rsidP="007A12D6"/>
    <w:p w14:paraId="729FB5D2" w14:textId="740F324C" w:rsidR="006A4BFF" w:rsidRDefault="006A4BFF" w:rsidP="007A12D6"/>
    <w:p w14:paraId="060974F0" w14:textId="703780B6" w:rsidR="006A4BFF" w:rsidRDefault="006A4BFF" w:rsidP="006A4BFF">
      <w:pPr>
        <w:pStyle w:val="Heading3"/>
      </w:pPr>
      <w:r>
        <w:t>Ensuring complete confidence</w:t>
      </w:r>
    </w:p>
    <w:p w14:paraId="1C51C8F2" w14:textId="15BBD28A" w:rsidR="006A4BFF" w:rsidRDefault="006A4BFF" w:rsidP="006A4BFF">
      <w:r>
        <w:t xml:space="preserve">I have decided to fully secure everyone’s trust in the programs functionality by going through the questions individually myself recoding the entire process. Unfortunately, I cannot </w:t>
      </w:r>
      <w:r w:rsidR="0011051C">
        <w:t>put a video in a document, so I have produced this table:</w:t>
      </w:r>
    </w:p>
    <w:tbl>
      <w:tblPr>
        <w:tblStyle w:val="TableGrid"/>
        <w:tblW w:w="0" w:type="auto"/>
        <w:tblLook w:val="04A0" w:firstRow="1" w:lastRow="0" w:firstColumn="1" w:lastColumn="0" w:noHBand="0" w:noVBand="1"/>
      </w:tblPr>
      <w:tblGrid>
        <w:gridCol w:w="876"/>
        <w:gridCol w:w="1030"/>
        <w:gridCol w:w="5705"/>
        <w:gridCol w:w="1405"/>
      </w:tblGrid>
      <w:tr w:rsidR="00F320A1" w14:paraId="6CF709F0" w14:textId="77777777" w:rsidTr="0011051C">
        <w:tc>
          <w:tcPr>
            <w:tcW w:w="2254" w:type="dxa"/>
          </w:tcPr>
          <w:p w14:paraId="7E262678" w14:textId="33C643DD" w:rsidR="0011051C" w:rsidRDefault="0011051C" w:rsidP="006A4BFF">
            <w:r>
              <w:t>Criteria</w:t>
            </w:r>
          </w:p>
        </w:tc>
        <w:tc>
          <w:tcPr>
            <w:tcW w:w="2254" w:type="dxa"/>
          </w:tcPr>
          <w:p w14:paraId="189ED0FE" w14:textId="0F7E1043" w:rsidR="0011051C" w:rsidRDefault="0011051C" w:rsidP="006A4BFF">
            <w:r>
              <w:t>Question</w:t>
            </w:r>
          </w:p>
        </w:tc>
        <w:tc>
          <w:tcPr>
            <w:tcW w:w="2254" w:type="dxa"/>
          </w:tcPr>
          <w:p w14:paraId="1FC45C71" w14:textId="3E062D9B" w:rsidR="0011051C" w:rsidRDefault="0011051C" w:rsidP="006A4BFF">
            <w:r>
              <w:t>Proof</w:t>
            </w:r>
          </w:p>
        </w:tc>
        <w:tc>
          <w:tcPr>
            <w:tcW w:w="2254" w:type="dxa"/>
          </w:tcPr>
          <w:p w14:paraId="4B1B2F6B" w14:textId="514EA785" w:rsidR="0011051C" w:rsidRDefault="0011051C" w:rsidP="006A4BFF">
            <w:r>
              <w:t>Notes</w:t>
            </w:r>
          </w:p>
        </w:tc>
      </w:tr>
      <w:tr w:rsidR="00F320A1" w14:paraId="2DFDA750" w14:textId="77777777" w:rsidTr="0011051C">
        <w:tc>
          <w:tcPr>
            <w:tcW w:w="2254" w:type="dxa"/>
          </w:tcPr>
          <w:p w14:paraId="5C4535DF" w14:textId="210DE17C" w:rsidR="0011051C" w:rsidRDefault="0011051C" w:rsidP="006A4BFF">
            <w:r>
              <w:t>1</w:t>
            </w:r>
          </w:p>
        </w:tc>
        <w:tc>
          <w:tcPr>
            <w:tcW w:w="2254" w:type="dxa"/>
          </w:tcPr>
          <w:p w14:paraId="66308540" w14:textId="407A1221" w:rsidR="0011051C" w:rsidRDefault="0011051C" w:rsidP="006A4BFF">
            <w:r>
              <w:t>1 and 2</w:t>
            </w:r>
          </w:p>
        </w:tc>
        <w:tc>
          <w:tcPr>
            <w:tcW w:w="2254" w:type="dxa"/>
          </w:tcPr>
          <w:p w14:paraId="6E74CEE6" w14:textId="1B3BEC3B" w:rsidR="0011051C" w:rsidRDefault="0011051C" w:rsidP="006A4BFF">
            <w:r>
              <w:t>See 2-6</w:t>
            </w:r>
          </w:p>
        </w:tc>
        <w:tc>
          <w:tcPr>
            <w:tcW w:w="2254" w:type="dxa"/>
          </w:tcPr>
          <w:p w14:paraId="123247EA" w14:textId="77777777" w:rsidR="0011051C" w:rsidRDefault="0011051C" w:rsidP="006A4BFF"/>
        </w:tc>
      </w:tr>
      <w:tr w:rsidR="00F320A1" w14:paraId="060E60F2" w14:textId="77777777" w:rsidTr="0011051C">
        <w:tc>
          <w:tcPr>
            <w:tcW w:w="2254" w:type="dxa"/>
          </w:tcPr>
          <w:p w14:paraId="77087097" w14:textId="2C901D93" w:rsidR="0011051C" w:rsidRDefault="0011051C" w:rsidP="006A4BFF">
            <w:r>
              <w:t>2</w:t>
            </w:r>
          </w:p>
        </w:tc>
        <w:tc>
          <w:tcPr>
            <w:tcW w:w="2254" w:type="dxa"/>
          </w:tcPr>
          <w:p w14:paraId="19D44A77" w14:textId="65BC8E8F" w:rsidR="0011051C" w:rsidRDefault="00936E33" w:rsidP="006A4BFF">
            <w:r>
              <w:t>2</w:t>
            </w:r>
          </w:p>
        </w:tc>
        <w:tc>
          <w:tcPr>
            <w:tcW w:w="2254" w:type="dxa"/>
          </w:tcPr>
          <w:p w14:paraId="602F5887" w14:textId="2DF07DBE" w:rsidR="0011051C" w:rsidRDefault="00B82721" w:rsidP="006A4BFF">
            <w:r>
              <w:rPr>
                <w:noProof/>
              </w:rPr>
              <w:drawing>
                <wp:anchor distT="0" distB="0" distL="114300" distR="114300" simplePos="0" relativeHeight="251926528" behindDoc="1" locked="0" layoutInCell="1" allowOverlap="1" wp14:anchorId="5642A955" wp14:editId="0ED2EE33">
                  <wp:simplePos x="0" y="0"/>
                  <wp:positionH relativeFrom="column">
                    <wp:posOffset>158115</wp:posOffset>
                  </wp:positionH>
                  <wp:positionV relativeFrom="paragraph">
                    <wp:posOffset>365760</wp:posOffset>
                  </wp:positionV>
                  <wp:extent cx="2842260" cy="2002155"/>
                  <wp:effectExtent l="0" t="0" r="0" b="0"/>
                  <wp:wrapTight wrapText="bothSides">
                    <wp:wrapPolygon edited="0">
                      <wp:start x="0" y="0"/>
                      <wp:lineTo x="0" y="21374"/>
                      <wp:lineTo x="21426" y="21374"/>
                      <wp:lineTo x="21426"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842260" cy="2002155"/>
                          </a:xfrm>
                          <a:prstGeom prst="rect">
                            <a:avLst/>
                          </a:prstGeom>
                        </pic:spPr>
                      </pic:pic>
                    </a:graphicData>
                  </a:graphic>
                  <wp14:sizeRelH relativeFrom="page">
                    <wp14:pctWidth>0</wp14:pctWidth>
                  </wp14:sizeRelH>
                  <wp14:sizeRelV relativeFrom="page">
                    <wp14:pctHeight>0</wp14:pctHeight>
                  </wp14:sizeRelV>
                </wp:anchor>
              </w:drawing>
            </w:r>
            <w:r>
              <w:t>Validation of inputs:</w:t>
            </w:r>
          </w:p>
          <w:p w14:paraId="00398995" w14:textId="405E4C09" w:rsidR="00B82721" w:rsidRDefault="00BA5E10" w:rsidP="006A4BFF">
            <w:r>
              <w:rPr>
                <w:noProof/>
              </w:rPr>
              <w:lastRenderedPageBreak/>
              <w:drawing>
                <wp:anchor distT="0" distB="0" distL="114300" distR="114300" simplePos="0" relativeHeight="251928576" behindDoc="1" locked="0" layoutInCell="1" allowOverlap="1" wp14:anchorId="6BEEA8AD" wp14:editId="6F35312B">
                  <wp:simplePos x="0" y="0"/>
                  <wp:positionH relativeFrom="column">
                    <wp:posOffset>125730</wp:posOffset>
                  </wp:positionH>
                  <wp:positionV relativeFrom="paragraph">
                    <wp:posOffset>2783205</wp:posOffset>
                  </wp:positionV>
                  <wp:extent cx="2584450" cy="2038698"/>
                  <wp:effectExtent l="0" t="0" r="6350" b="0"/>
                  <wp:wrapTight wrapText="bothSides">
                    <wp:wrapPolygon edited="0">
                      <wp:start x="21600" y="21600"/>
                      <wp:lineTo x="21600" y="202"/>
                      <wp:lineTo x="106" y="202"/>
                      <wp:lineTo x="106" y="21600"/>
                      <wp:lineTo x="21600" y="2160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print">
                            <a:extLst>
                              <a:ext uri="{28A0092B-C50C-407E-A947-70E740481C1C}">
                                <a14:useLocalDpi xmlns:a14="http://schemas.microsoft.com/office/drawing/2010/main" val="0"/>
                              </a:ext>
                            </a:extLst>
                          </a:blip>
                          <a:stretch>
                            <a:fillRect/>
                          </a:stretch>
                        </pic:blipFill>
                        <pic:spPr>
                          <a:xfrm rot="10800000" flipH="1" flipV="1">
                            <a:off x="0" y="0"/>
                            <a:ext cx="2584450" cy="203869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27552" behindDoc="1" locked="0" layoutInCell="1" allowOverlap="1" wp14:anchorId="17A47111" wp14:editId="0ED2F62B">
                  <wp:simplePos x="0" y="0"/>
                  <wp:positionH relativeFrom="column">
                    <wp:posOffset>94615</wp:posOffset>
                  </wp:positionH>
                  <wp:positionV relativeFrom="paragraph">
                    <wp:posOffset>102235</wp:posOffset>
                  </wp:positionV>
                  <wp:extent cx="2961640" cy="2322830"/>
                  <wp:effectExtent l="0" t="0" r="0" b="1270"/>
                  <wp:wrapTight wrapText="bothSides">
                    <wp:wrapPolygon edited="0">
                      <wp:start x="0" y="0"/>
                      <wp:lineTo x="0" y="21435"/>
                      <wp:lineTo x="21396" y="21435"/>
                      <wp:lineTo x="21396"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61640" cy="23228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A5FBE25" w14:textId="77777777" w:rsidR="0011051C" w:rsidRDefault="0011051C" w:rsidP="006A4BFF"/>
        </w:tc>
      </w:tr>
      <w:tr w:rsidR="00F320A1" w14:paraId="22360676" w14:textId="77777777" w:rsidTr="0011051C">
        <w:tc>
          <w:tcPr>
            <w:tcW w:w="2254" w:type="dxa"/>
          </w:tcPr>
          <w:p w14:paraId="70A9DB0F" w14:textId="53DCBDB0" w:rsidR="0011051C" w:rsidRDefault="0011051C" w:rsidP="006A4BFF">
            <w:r>
              <w:t>3</w:t>
            </w:r>
          </w:p>
        </w:tc>
        <w:tc>
          <w:tcPr>
            <w:tcW w:w="2254" w:type="dxa"/>
          </w:tcPr>
          <w:p w14:paraId="3F45C2AA" w14:textId="2A1B2759" w:rsidR="0011051C" w:rsidRDefault="00936E33" w:rsidP="006A4BFF">
            <w:r>
              <w:t>See proof</w:t>
            </w:r>
          </w:p>
        </w:tc>
        <w:tc>
          <w:tcPr>
            <w:tcW w:w="2254" w:type="dxa"/>
          </w:tcPr>
          <w:p w14:paraId="3770C012" w14:textId="07243F43" w:rsidR="0011051C" w:rsidRDefault="00ED180F" w:rsidP="006A4BFF">
            <w:r>
              <w:rPr>
                <w:noProof/>
              </w:rPr>
              <w:drawing>
                <wp:anchor distT="0" distB="0" distL="114300" distR="114300" simplePos="0" relativeHeight="251929600" behindDoc="1" locked="0" layoutInCell="1" allowOverlap="1" wp14:anchorId="2E2E3F92" wp14:editId="0443B465">
                  <wp:simplePos x="0" y="0"/>
                  <wp:positionH relativeFrom="column">
                    <wp:posOffset>-65404</wp:posOffset>
                  </wp:positionH>
                  <wp:positionV relativeFrom="paragraph">
                    <wp:posOffset>223520</wp:posOffset>
                  </wp:positionV>
                  <wp:extent cx="2872740" cy="1413161"/>
                  <wp:effectExtent l="0" t="0" r="3810" b="0"/>
                  <wp:wrapTight wrapText="bothSides">
                    <wp:wrapPolygon edited="0">
                      <wp:start x="0" y="0"/>
                      <wp:lineTo x="0" y="21260"/>
                      <wp:lineTo x="21485" y="21260"/>
                      <wp:lineTo x="21485" y="0"/>
                      <wp:lineTo x="0" y="0"/>
                    </wp:wrapPolygon>
                  </wp:wrapTight>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extLst>
                              <a:ext uri="{28A0092B-C50C-407E-A947-70E740481C1C}">
                                <a14:useLocalDpi xmlns:a14="http://schemas.microsoft.com/office/drawing/2010/main" val="0"/>
                              </a:ext>
                            </a:extLst>
                          </a:blip>
                          <a:stretch>
                            <a:fillRect/>
                          </a:stretch>
                        </pic:blipFill>
                        <pic:spPr>
                          <a:xfrm>
                            <a:off x="0" y="0"/>
                            <a:ext cx="2876719" cy="1415118"/>
                          </a:xfrm>
                          <a:prstGeom prst="rect">
                            <a:avLst/>
                          </a:prstGeom>
                        </pic:spPr>
                      </pic:pic>
                    </a:graphicData>
                  </a:graphic>
                  <wp14:sizeRelH relativeFrom="page">
                    <wp14:pctWidth>0</wp14:pctWidth>
                  </wp14:sizeRelH>
                  <wp14:sizeRelV relativeFrom="page">
                    <wp14:pctHeight>0</wp14:pctHeight>
                  </wp14:sizeRelV>
                </wp:anchor>
              </w:drawing>
            </w:r>
            <w:r>
              <w:t>This is user ‘h’ details on the JSON file:</w:t>
            </w:r>
          </w:p>
          <w:p w14:paraId="5A9141DB" w14:textId="07FAA2FD" w:rsidR="00ED180F" w:rsidRDefault="00ED180F" w:rsidP="006A4BFF">
            <w:r>
              <w:t>The password is ‘h’, we are using MD5 encryption as shown:</w:t>
            </w:r>
          </w:p>
          <w:p w14:paraId="59137D3D" w14:textId="5B03B9D4" w:rsidR="00ED180F" w:rsidRDefault="00ED180F" w:rsidP="006A4BFF">
            <w:r>
              <w:rPr>
                <w:noProof/>
              </w:rPr>
              <w:drawing>
                <wp:anchor distT="0" distB="0" distL="114300" distR="114300" simplePos="0" relativeHeight="251930624" behindDoc="1" locked="0" layoutInCell="1" allowOverlap="1" wp14:anchorId="55D9CCF3" wp14:editId="712AB35C">
                  <wp:simplePos x="0" y="0"/>
                  <wp:positionH relativeFrom="column">
                    <wp:posOffset>-65405</wp:posOffset>
                  </wp:positionH>
                  <wp:positionV relativeFrom="paragraph">
                    <wp:posOffset>88900</wp:posOffset>
                  </wp:positionV>
                  <wp:extent cx="3268980" cy="154305"/>
                  <wp:effectExtent l="0" t="0" r="7620" b="0"/>
                  <wp:wrapTight wrapText="bothSides">
                    <wp:wrapPolygon edited="0">
                      <wp:start x="0" y="0"/>
                      <wp:lineTo x="0" y="18667"/>
                      <wp:lineTo x="21524" y="18667"/>
                      <wp:lineTo x="21524" y="0"/>
                      <wp:lineTo x="0" y="0"/>
                    </wp:wrapPolygon>
                  </wp:wrapTight>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t="1" r="34046" b="-1"/>
                          <a:stretch/>
                        </pic:blipFill>
                        <pic:spPr bwMode="auto">
                          <a:xfrm>
                            <a:off x="0" y="0"/>
                            <a:ext cx="3268980" cy="154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Using a MD5 hash generator, we input ‘h’ to see if it is the same as the one stored:</w:t>
            </w:r>
          </w:p>
          <w:p w14:paraId="7249C31B" w14:textId="0D51C910" w:rsidR="00ED180F" w:rsidRDefault="00167BFE" w:rsidP="006A4BFF">
            <w:r>
              <w:rPr>
                <w:noProof/>
              </w:rPr>
              <w:drawing>
                <wp:anchor distT="0" distB="0" distL="114300" distR="114300" simplePos="0" relativeHeight="251932672" behindDoc="1" locked="0" layoutInCell="1" allowOverlap="1" wp14:anchorId="20CD5A88" wp14:editId="270F7B78">
                  <wp:simplePos x="0" y="0"/>
                  <wp:positionH relativeFrom="column">
                    <wp:posOffset>66675</wp:posOffset>
                  </wp:positionH>
                  <wp:positionV relativeFrom="paragraph">
                    <wp:posOffset>134620</wp:posOffset>
                  </wp:positionV>
                  <wp:extent cx="2560320" cy="320040"/>
                  <wp:effectExtent l="0" t="0" r="0" b="3810"/>
                  <wp:wrapTight wrapText="bothSides">
                    <wp:wrapPolygon edited="0">
                      <wp:start x="0" y="0"/>
                      <wp:lineTo x="0" y="20571"/>
                      <wp:lineTo x="21375" y="20571"/>
                      <wp:lineTo x="21375" y="0"/>
                      <wp:lineTo x="0" y="0"/>
                    </wp:wrapPolygon>
                  </wp:wrapTight>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extLst>
                              <a:ext uri="{28A0092B-C50C-407E-A947-70E740481C1C}">
                                <a14:useLocalDpi xmlns:a14="http://schemas.microsoft.com/office/drawing/2010/main" val="0"/>
                              </a:ext>
                            </a:extLst>
                          </a:blip>
                          <a:srcRect r="42815" b="6493"/>
                          <a:stretch/>
                        </pic:blipFill>
                        <pic:spPr bwMode="auto">
                          <a:xfrm>
                            <a:off x="0" y="0"/>
                            <a:ext cx="2560320" cy="32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is is not the same hence there must be a salt in use.</w:t>
            </w:r>
          </w:p>
        </w:tc>
        <w:tc>
          <w:tcPr>
            <w:tcW w:w="2254" w:type="dxa"/>
          </w:tcPr>
          <w:p w14:paraId="12CECA5D" w14:textId="77777777" w:rsidR="0011051C" w:rsidRDefault="0011051C" w:rsidP="006A4BFF"/>
        </w:tc>
      </w:tr>
      <w:tr w:rsidR="00F320A1" w14:paraId="522A3689" w14:textId="77777777" w:rsidTr="0011051C">
        <w:tc>
          <w:tcPr>
            <w:tcW w:w="2254" w:type="dxa"/>
          </w:tcPr>
          <w:p w14:paraId="0DA2AAF2" w14:textId="2A4197FD" w:rsidR="0011051C" w:rsidRDefault="0011051C" w:rsidP="006A4BFF">
            <w:r>
              <w:t>4</w:t>
            </w:r>
          </w:p>
        </w:tc>
        <w:tc>
          <w:tcPr>
            <w:tcW w:w="2254" w:type="dxa"/>
          </w:tcPr>
          <w:p w14:paraId="3484C3BB" w14:textId="6B5A91DD" w:rsidR="0011051C" w:rsidRDefault="00936E33" w:rsidP="006A4BFF">
            <w:r>
              <w:t>See proof</w:t>
            </w:r>
          </w:p>
        </w:tc>
        <w:tc>
          <w:tcPr>
            <w:tcW w:w="2254" w:type="dxa"/>
          </w:tcPr>
          <w:p w14:paraId="6455B127" w14:textId="4BE53D3B" w:rsidR="0011051C" w:rsidRDefault="00167BFE" w:rsidP="006A4BFF">
            <w:r>
              <w:t>Can be seen in the screenshot of the details of ‘h’ in screenshot above</w:t>
            </w:r>
          </w:p>
        </w:tc>
        <w:tc>
          <w:tcPr>
            <w:tcW w:w="2254" w:type="dxa"/>
          </w:tcPr>
          <w:p w14:paraId="467A054D" w14:textId="77777777" w:rsidR="0011051C" w:rsidRDefault="0011051C" w:rsidP="006A4BFF"/>
        </w:tc>
      </w:tr>
      <w:tr w:rsidR="00F320A1" w14:paraId="23C79C91" w14:textId="77777777" w:rsidTr="0011051C">
        <w:tc>
          <w:tcPr>
            <w:tcW w:w="2254" w:type="dxa"/>
          </w:tcPr>
          <w:p w14:paraId="387AFE43" w14:textId="3170984E" w:rsidR="0011051C" w:rsidRDefault="0011051C" w:rsidP="006A4BFF">
            <w:r>
              <w:t>5</w:t>
            </w:r>
          </w:p>
        </w:tc>
        <w:tc>
          <w:tcPr>
            <w:tcW w:w="2254" w:type="dxa"/>
          </w:tcPr>
          <w:p w14:paraId="617917AB" w14:textId="32AA3CC1" w:rsidR="0011051C" w:rsidRDefault="00190D73" w:rsidP="006A4BFF">
            <w:r>
              <w:t>2</w:t>
            </w:r>
          </w:p>
        </w:tc>
        <w:tc>
          <w:tcPr>
            <w:tcW w:w="2254" w:type="dxa"/>
          </w:tcPr>
          <w:p w14:paraId="2CDA720B" w14:textId="77777777" w:rsidR="0011051C" w:rsidRDefault="00167BFE" w:rsidP="006A4BFF">
            <w:r>
              <w:t>When we try the same inputs again:</w:t>
            </w:r>
          </w:p>
          <w:p w14:paraId="7D8DF853" w14:textId="43C73F31" w:rsidR="00167BFE" w:rsidRDefault="00167BFE" w:rsidP="006A4BFF">
            <w:r>
              <w:rPr>
                <w:noProof/>
              </w:rPr>
              <w:lastRenderedPageBreak/>
              <w:drawing>
                <wp:anchor distT="0" distB="0" distL="114300" distR="114300" simplePos="0" relativeHeight="251933696" behindDoc="1" locked="0" layoutInCell="1" allowOverlap="1" wp14:anchorId="4DD00521" wp14:editId="1A56A60F">
                  <wp:simplePos x="0" y="0"/>
                  <wp:positionH relativeFrom="column">
                    <wp:posOffset>-12065</wp:posOffset>
                  </wp:positionH>
                  <wp:positionV relativeFrom="paragraph">
                    <wp:posOffset>42545</wp:posOffset>
                  </wp:positionV>
                  <wp:extent cx="2881630" cy="2125306"/>
                  <wp:effectExtent l="0" t="0" r="0" b="8890"/>
                  <wp:wrapTight wrapText="bothSides">
                    <wp:wrapPolygon edited="0">
                      <wp:start x="0" y="0"/>
                      <wp:lineTo x="0" y="21497"/>
                      <wp:lineTo x="21419" y="21497"/>
                      <wp:lineTo x="21419"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881630" cy="2125306"/>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4A7C75FF" w14:textId="77777777" w:rsidR="0011051C" w:rsidRDefault="0011051C" w:rsidP="006A4BFF"/>
        </w:tc>
      </w:tr>
      <w:tr w:rsidR="00F320A1" w14:paraId="41FDE92E" w14:textId="77777777" w:rsidTr="0011051C">
        <w:tc>
          <w:tcPr>
            <w:tcW w:w="2254" w:type="dxa"/>
          </w:tcPr>
          <w:p w14:paraId="3BCE33DA" w14:textId="478FC88B" w:rsidR="0011051C" w:rsidRDefault="0011051C" w:rsidP="006A4BFF">
            <w:r>
              <w:t>6</w:t>
            </w:r>
          </w:p>
        </w:tc>
        <w:tc>
          <w:tcPr>
            <w:tcW w:w="2254" w:type="dxa"/>
          </w:tcPr>
          <w:p w14:paraId="70A80F7A" w14:textId="47E986F0" w:rsidR="0011051C" w:rsidRDefault="00190D73" w:rsidP="006A4BFF">
            <w:r>
              <w:t>1</w:t>
            </w:r>
          </w:p>
        </w:tc>
        <w:tc>
          <w:tcPr>
            <w:tcW w:w="2254" w:type="dxa"/>
          </w:tcPr>
          <w:p w14:paraId="7A66C0FD" w14:textId="0A13E1D3" w:rsidR="0011051C" w:rsidRDefault="00167BFE" w:rsidP="006A4BFF">
            <w:r>
              <w:t>Seen in the 2</w:t>
            </w:r>
            <w:r w:rsidRPr="00167BFE">
              <w:rPr>
                <w:vertAlign w:val="superscript"/>
              </w:rPr>
              <w:t>nd</w:t>
            </w:r>
            <w:r>
              <w:t xml:space="preserve"> screenshot for criteria 2</w:t>
            </w:r>
          </w:p>
        </w:tc>
        <w:tc>
          <w:tcPr>
            <w:tcW w:w="2254" w:type="dxa"/>
          </w:tcPr>
          <w:p w14:paraId="5306ABE9" w14:textId="77777777" w:rsidR="0011051C" w:rsidRDefault="0011051C" w:rsidP="006A4BFF"/>
        </w:tc>
      </w:tr>
      <w:tr w:rsidR="00F320A1" w14:paraId="011A7BB2" w14:textId="77777777" w:rsidTr="0011051C">
        <w:tc>
          <w:tcPr>
            <w:tcW w:w="2254" w:type="dxa"/>
          </w:tcPr>
          <w:p w14:paraId="44E753E4" w14:textId="720D5F06" w:rsidR="0011051C" w:rsidRDefault="0011051C" w:rsidP="006A4BFF">
            <w:r>
              <w:t>7</w:t>
            </w:r>
          </w:p>
        </w:tc>
        <w:tc>
          <w:tcPr>
            <w:tcW w:w="2254" w:type="dxa"/>
          </w:tcPr>
          <w:p w14:paraId="798A24EC" w14:textId="01605622" w:rsidR="0011051C" w:rsidRDefault="00190D73" w:rsidP="006A4BFF">
            <w:r>
              <w:t>3 and 4</w:t>
            </w:r>
          </w:p>
        </w:tc>
        <w:tc>
          <w:tcPr>
            <w:tcW w:w="2254" w:type="dxa"/>
          </w:tcPr>
          <w:p w14:paraId="43B75C6F" w14:textId="0002725B" w:rsidR="0011051C" w:rsidRDefault="00B82721" w:rsidP="006A4BFF">
            <w:r>
              <w:t>See 8-11</w:t>
            </w:r>
          </w:p>
        </w:tc>
        <w:tc>
          <w:tcPr>
            <w:tcW w:w="2254" w:type="dxa"/>
          </w:tcPr>
          <w:p w14:paraId="6C61DAF9" w14:textId="77777777" w:rsidR="0011051C" w:rsidRDefault="0011051C" w:rsidP="006A4BFF"/>
        </w:tc>
      </w:tr>
      <w:tr w:rsidR="00F320A1" w14:paraId="3BCE8DAA" w14:textId="77777777" w:rsidTr="0011051C">
        <w:tc>
          <w:tcPr>
            <w:tcW w:w="2254" w:type="dxa"/>
          </w:tcPr>
          <w:p w14:paraId="187EFC2D" w14:textId="25412A3D" w:rsidR="0011051C" w:rsidRDefault="0011051C" w:rsidP="006A4BFF">
            <w:r>
              <w:t>8</w:t>
            </w:r>
          </w:p>
        </w:tc>
        <w:tc>
          <w:tcPr>
            <w:tcW w:w="2254" w:type="dxa"/>
          </w:tcPr>
          <w:p w14:paraId="5A9D174C" w14:textId="67D4FE10" w:rsidR="0011051C" w:rsidRDefault="00190D73" w:rsidP="006A4BFF">
            <w:r>
              <w:t>3</w:t>
            </w:r>
          </w:p>
        </w:tc>
        <w:tc>
          <w:tcPr>
            <w:tcW w:w="2254" w:type="dxa"/>
          </w:tcPr>
          <w:p w14:paraId="57FF8495" w14:textId="2BBA392B" w:rsidR="0011051C" w:rsidRDefault="00167BFE" w:rsidP="006A4BFF">
            <w:r>
              <w:rPr>
                <w:noProof/>
              </w:rPr>
              <w:drawing>
                <wp:anchor distT="0" distB="0" distL="114300" distR="114300" simplePos="0" relativeHeight="251934720" behindDoc="1" locked="0" layoutInCell="1" allowOverlap="1" wp14:anchorId="15AF4767" wp14:editId="27017B5E">
                  <wp:simplePos x="0" y="0"/>
                  <wp:positionH relativeFrom="column">
                    <wp:posOffset>3175</wp:posOffset>
                  </wp:positionH>
                  <wp:positionV relativeFrom="paragraph">
                    <wp:posOffset>189865</wp:posOffset>
                  </wp:positionV>
                  <wp:extent cx="3049270" cy="2204015"/>
                  <wp:effectExtent l="0" t="0" r="0" b="6350"/>
                  <wp:wrapTight wrapText="bothSides">
                    <wp:wrapPolygon edited="0">
                      <wp:start x="0" y="0"/>
                      <wp:lineTo x="0" y="21476"/>
                      <wp:lineTo x="21456" y="21476"/>
                      <wp:lineTo x="21456"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049270" cy="2204015"/>
                          </a:xfrm>
                          <a:prstGeom prst="rect">
                            <a:avLst/>
                          </a:prstGeom>
                        </pic:spPr>
                      </pic:pic>
                    </a:graphicData>
                  </a:graphic>
                  <wp14:sizeRelH relativeFrom="page">
                    <wp14:pctWidth>0</wp14:pctWidth>
                  </wp14:sizeRelH>
                  <wp14:sizeRelV relativeFrom="page">
                    <wp14:pctHeight>0</wp14:pctHeight>
                  </wp14:sizeRelV>
                </wp:anchor>
              </w:drawing>
            </w:r>
            <w:r>
              <w:t>No password:</w:t>
            </w:r>
          </w:p>
          <w:p w14:paraId="019C999D" w14:textId="6C2C8478" w:rsidR="00167BFE" w:rsidRDefault="00167BFE" w:rsidP="006A4BFF">
            <w:r>
              <w:t>username</w:t>
            </w:r>
          </w:p>
          <w:p w14:paraId="2C2EC2FF" w14:textId="5B0D282C" w:rsidR="00BA5E10" w:rsidRDefault="00BA5E10" w:rsidP="00167BFE"/>
          <w:p w14:paraId="760294D0" w14:textId="22CB012B" w:rsidR="00167BFE" w:rsidRPr="00167BFE" w:rsidRDefault="00142E63" w:rsidP="00167BFE">
            <w:r>
              <w:rPr>
                <w:noProof/>
              </w:rPr>
              <w:drawing>
                <wp:anchor distT="0" distB="0" distL="114300" distR="114300" simplePos="0" relativeHeight="251935744" behindDoc="1" locked="0" layoutInCell="1" allowOverlap="1" wp14:anchorId="0A9BE52E" wp14:editId="10A35B2C">
                  <wp:simplePos x="0" y="0"/>
                  <wp:positionH relativeFrom="column">
                    <wp:posOffset>483870</wp:posOffset>
                  </wp:positionH>
                  <wp:positionV relativeFrom="paragraph">
                    <wp:posOffset>106045</wp:posOffset>
                  </wp:positionV>
                  <wp:extent cx="3064510" cy="2270760"/>
                  <wp:effectExtent l="0" t="0" r="2540" b="0"/>
                  <wp:wrapTight wrapText="bothSides">
                    <wp:wrapPolygon edited="0">
                      <wp:start x="0" y="0"/>
                      <wp:lineTo x="0" y="21383"/>
                      <wp:lineTo x="21484" y="21383"/>
                      <wp:lineTo x="21484"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3064510" cy="2270760"/>
                          </a:xfrm>
                          <a:prstGeom prst="rect">
                            <a:avLst/>
                          </a:prstGeom>
                        </pic:spPr>
                      </pic:pic>
                    </a:graphicData>
                  </a:graphic>
                  <wp14:sizeRelH relativeFrom="page">
                    <wp14:pctWidth>0</wp14:pctWidth>
                  </wp14:sizeRelH>
                  <wp14:sizeRelV relativeFrom="page">
                    <wp14:pctHeight>0</wp14:pctHeight>
                  </wp14:sizeRelV>
                </wp:anchor>
              </w:drawing>
            </w:r>
            <w:r w:rsidR="00167BFE">
              <w:t>And a user that doesn’t exist</w:t>
            </w:r>
          </w:p>
          <w:p w14:paraId="2A77A6AE" w14:textId="689A1B91" w:rsidR="000714DB" w:rsidRDefault="000714DB" w:rsidP="00167BFE"/>
          <w:p w14:paraId="46B7F534" w14:textId="5A2F0821" w:rsidR="000714DB" w:rsidRDefault="000714DB" w:rsidP="00167BFE"/>
          <w:p w14:paraId="26252804" w14:textId="77777777" w:rsidR="000714DB" w:rsidRDefault="000714DB" w:rsidP="00167BFE"/>
          <w:p w14:paraId="2748835A" w14:textId="77777777" w:rsidR="000714DB" w:rsidRDefault="000714DB" w:rsidP="00167BFE"/>
          <w:p w14:paraId="5793AD5A" w14:textId="7A7CF824" w:rsidR="00167BFE" w:rsidRPr="00167BFE" w:rsidRDefault="00BA5E10" w:rsidP="00167BFE">
            <w:r>
              <w:rPr>
                <w:noProof/>
              </w:rPr>
              <w:lastRenderedPageBreak/>
              <w:drawing>
                <wp:anchor distT="0" distB="0" distL="114300" distR="114300" simplePos="0" relativeHeight="251936768" behindDoc="1" locked="0" layoutInCell="1" allowOverlap="1" wp14:anchorId="71CF008E" wp14:editId="38B12CEC">
                  <wp:simplePos x="0" y="0"/>
                  <wp:positionH relativeFrom="column">
                    <wp:posOffset>-27305</wp:posOffset>
                  </wp:positionH>
                  <wp:positionV relativeFrom="paragraph">
                    <wp:posOffset>214630</wp:posOffset>
                  </wp:positionV>
                  <wp:extent cx="3209290" cy="2348478"/>
                  <wp:effectExtent l="0" t="0" r="0" b="0"/>
                  <wp:wrapTight wrapText="bothSides">
                    <wp:wrapPolygon edited="0">
                      <wp:start x="0" y="0"/>
                      <wp:lineTo x="0" y="21378"/>
                      <wp:lineTo x="21412" y="21378"/>
                      <wp:lineTo x="21412" y="0"/>
                      <wp:lineTo x="0"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209290" cy="2348478"/>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76E415E" w14:textId="77777777" w:rsidR="0011051C" w:rsidRDefault="0011051C" w:rsidP="006A4BFF"/>
        </w:tc>
      </w:tr>
      <w:tr w:rsidR="00F320A1" w14:paraId="603214CC" w14:textId="77777777" w:rsidTr="0011051C">
        <w:tc>
          <w:tcPr>
            <w:tcW w:w="2254" w:type="dxa"/>
          </w:tcPr>
          <w:p w14:paraId="6439752A" w14:textId="4FFE2553" w:rsidR="0011051C" w:rsidRDefault="0011051C" w:rsidP="006A4BFF">
            <w:r>
              <w:t>9</w:t>
            </w:r>
          </w:p>
        </w:tc>
        <w:tc>
          <w:tcPr>
            <w:tcW w:w="2254" w:type="dxa"/>
          </w:tcPr>
          <w:p w14:paraId="0B50BEC0" w14:textId="71238FFD" w:rsidR="0011051C" w:rsidRDefault="00190D73" w:rsidP="006A4BFF">
            <w:r>
              <w:t>4</w:t>
            </w:r>
          </w:p>
        </w:tc>
        <w:tc>
          <w:tcPr>
            <w:tcW w:w="2254" w:type="dxa"/>
          </w:tcPr>
          <w:p w14:paraId="33B29435" w14:textId="5D441301" w:rsidR="0011051C" w:rsidRDefault="001E7E33" w:rsidP="006A4BFF">
            <w:r>
              <w:t>See 11’s proof</w:t>
            </w:r>
            <w:r w:rsidR="00DE29E0">
              <w:t>. As the password is 3 characters for this user and the entered password is also 3 characters and it hasn’t logged in, we can see that the program has already applied the hash to the input to try to match it to the one stored in the JSON file.</w:t>
            </w:r>
          </w:p>
        </w:tc>
        <w:tc>
          <w:tcPr>
            <w:tcW w:w="2254" w:type="dxa"/>
          </w:tcPr>
          <w:p w14:paraId="64EC8187" w14:textId="77777777" w:rsidR="0011051C" w:rsidRDefault="0011051C" w:rsidP="006A4BFF"/>
        </w:tc>
      </w:tr>
      <w:tr w:rsidR="00F320A1" w14:paraId="2F8775AC" w14:textId="77777777" w:rsidTr="0011051C">
        <w:tc>
          <w:tcPr>
            <w:tcW w:w="2254" w:type="dxa"/>
          </w:tcPr>
          <w:p w14:paraId="1B430F87" w14:textId="3FC98BCC" w:rsidR="0011051C" w:rsidRDefault="0011051C" w:rsidP="006A4BFF">
            <w:r>
              <w:t>10</w:t>
            </w:r>
          </w:p>
        </w:tc>
        <w:tc>
          <w:tcPr>
            <w:tcW w:w="2254" w:type="dxa"/>
          </w:tcPr>
          <w:p w14:paraId="76B75F7E" w14:textId="7B7051B9" w:rsidR="0011051C" w:rsidRDefault="00190D73" w:rsidP="006A4BFF">
            <w:r>
              <w:t>3</w:t>
            </w:r>
          </w:p>
        </w:tc>
        <w:tc>
          <w:tcPr>
            <w:tcW w:w="2254" w:type="dxa"/>
          </w:tcPr>
          <w:p w14:paraId="73D7607A" w14:textId="70C1BA77" w:rsidR="0011051C" w:rsidRDefault="001E7E33" w:rsidP="006A4BFF">
            <w:r>
              <w:rPr>
                <w:noProof/>
              </w:rPr>
              <w:drawing>
                <wp:anchor distT="0" distB="0" distL="114300" distR="114300" simplePos="0" relativeHeight="251937792" behindDoc="1" locked="0" layoutInCell="1" allowOverlap="1" wp14:anchorId="531B4E8E" wp14:editId="17748EB0">
                  <wp:simplePos x="0" y="0"/>
                  <wp:positionH relativeFrom="column">
                    <wp:posOffset>-8890</wp:posOffset>
                  </wp:positionH>
                  <wp:positionV relativeFrom="paragraph">
                    <wp:posOffset>0</wp:posOffset>
                  </wp:positionV>
                  <wp:extent cx="3491230" cy="2545511"/>
                  <wp:effectExtent l="0" t="0" r="0" b="7620"/>
                  <wp:wrapTight wrapText="bothSides">
                    <wp:wrapPolygon edited="0">
                      <wp:start x="0" y="0"/>
                      <wp:lineTo x="0" y="21503"/>
                      <wp:lineTo x="21451" y="21503"/>
                      <wp:lineTo x="21451" y="0"/>
                      <wp:lineTo x="0" y="0"/>
                    </wp:wrapPolygon>
                  </wp:wrapTight>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3491230" cy="2545511"/>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289D2454" w14:textId="77777777" w:rsidR="0011051C" w:rsidRDefault="0011051C" w:rsidP="006A4BFF"/>
        </w:tc>
      </w:tr>
      <w:tr w:rsidR="00F320A1" w14:paraId="7464E3BC" w14:textId="77777777" w:rsidTr="0011051C">
        <w:tc>
          <w:tcPr>
            <w:tcW w:w="2254" w:type="dxa"/>
          </w:tcPr>
          <w:p w14:paraId="73D9817A" w14:textId="02FB0F57" w:rsidR="0011051C" w:rsidRDefault="0011051C" w:rsidP="006A4BFF">
            <w:r>
              <w:t>11</w:t>
            </w:r>
          </w:p>
        </w:tc>
        <w:tc>
          <w:tcPr>
            <w:tcW w:w="2254" w:type="dxa"/>
          </w:tcPr>
          <w:p w14:paraId="7A49170F" w14:textId="2C03354B" w:rsidR="0011051C" w:rsidRDefault="00190D73" w:rsidP="006A4BFF">
            <w:r>
              <w:t>4</w:t>
            </w:r>
          </w:p>
        </w:tc>
        <w:tc>
          <w:tcPr>
            <w:tcW w:w="2254" w:type="dxa"/>
          </w:tcPr>
          <w:p w14:paraId="75031EBC" w14:textId="77777777" w:rsidR="001E7E33" w:rsidRDefault="001E7E33" w:rsidP="006A4BFF"/>
          <w:p w14:paraId="2349D4DB" w14:textId="36433454" w:rsidR="001E7E33" w:rsidRDefault="001E7E33" w:rsidP="006A4BFF"/>
          <w:p w14:paraId="1BC7F1F8" w14:textId="1BFFBDB8" w:rsidR="0011051C" w:rsidRDefault="001E7E33" w:rsidP="006A4BFF">
            <w:r>
              <w:rPr>
                <w:noProof/>
              </w:rPr>
              <w:lastRenderedPageBreak/>
              <w:drawing>
                <wp:anchor distT="0" distB="0" distL="114300" distR="114300" simplePos="0" relativeHeight="251938816" behindDoc="1" locked="0" layoutInCell="1" allowOverlap="1" wp14:anchorId="08F43C96" wp14:editId="3B50042C">
                  <wp:simplePos x="0" y="0"/>
                  <wp:positionH relativeFrom="column">
                    <wp:posOffset>-11430</wp:posOffset>
                  </wp:positionH>
                  <wp:positionV relativeFrom="paragraph">
                    <wp:posOffset>149860</wp:posOffset>
                  </wp:positionV>
                  <wp:extent cx="3331210" cy="2215148"/>
                  <wp:effectExtent l="0" t="0" r="2540" b="0"/>
                  <wp:wrapTight wrapText="bothSides">
                    <wp:wrapPolygon edited="0">
                      <wp:start x="0" y="0"/>
                      <wp:lineTo x="0" y="21365"/>
                      <wp:lineTo x="21493" y="21365"/>
                      <wp:lineTo x="21493" y="0"/>
                      <wp:lineTo x="0" y="0"/>
                    </wp:wrapPolygon>
                  </wp:wrapTight>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3331210" cy="2215148"/>
                          </a:xfrm>
                          <a:prstGeom prst="rect">
                            <a:avLst/>
                          </a:prstGeom>
                        </pic:spPr>
                      </pic:pic>
                    </a:graphicData>
                  </a:graphic>
                  <wp14:sizeRelH relativeFrom="page">
                    <wp14:pctWidth>0</wp14:pctWidth>
                  </wp14:sizeRelH>
                  <wp14:sizeRelV relativeFrom="page">
                    <wp14:pctHeight>0</wp14:pctHeight>
                  </wp14:sizeRelV>
                </wp:anchor>
              </w:drawing>
            </w:r>
            <w:r>
              <w:t>I have managed to screenshot the app mid transition to show that it changes screen:</w:t>
            </w:r>
          </w:p>
          <w:p w14:paraId="61069076" w14:textId="4B3B4EA9" w:rsidR="001E7E33" w:rsidRDefault="001E7E33" w:rsidP="006A4BFF">
            <w:r>
              <w:rPr>
                <w:noProof/>
              </w:rPr>
              <w:drawing>
                <wp:anchor distT="0" distB="0" distL="114300" distR="114300" simplePos="0" relativeHeight="251939840" behindDoc="1" locked="0" layoutInCell="1" allowOverlap="1" wp14:anchorId="133AF5F4" wp14:editId="2B3DF5E3">
                  <wp:simplePos x="0" y="0"/>
                  <wp:positionH relativeFrom="column">
                    <wp:posOffset>-65405</wp:posOffset>
                  </wp:positionH>
                  <wp:positionV relativeFrom="paragraph">
                    <wp:posOffset>85725</wp:posOffset>
                  </wp:positionV>
                  <wp:extent cx="2973070" cy="2218109"/>
                  <wp:effectExtent l="0" t="0" r="0" b="0"/>
                  <wp:wrapTight wrapText="bothSides">
                    <wp:wrapPolygon edited="0">
                      <wp:start x="0" y="0"/>
                      <wp:lineTo x="0" y="21334"/>
                      <wp:lineTo x="21452" y="21334"/>
                      <wp:lineTo x="21452"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73070" cy="2218109"/>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3E0DC01" w14:textId="77777777" w:rsidR="0011051C" w:rsidRDefault="0011051C" w:rsidP="006A4BFF"/>
        </w:tc>
      </w:tr>
      <w:tr w:rsidR="00F320A1" w14:paraId="47EAF545" w14:textId="77777777" w:rsidTr="0011051C">
        <w:tc>
          <w:tcPr>
            <w:tcW w:w="2254" w:type="dxa"/>
          </w:tcPr>
          <w:p w14:paraId="09C198ED" w14:textId="26CC1143" w:rsidR="0011051C" w:rsidRDefault="0011051C" w:rsidP="006A4BFF">
            <w:r>
              <w:t>12</w:t>
            </w:r>
          </w:p>
        </w:tc>
        <w:tc>
          <w:tcPr>
            <w:tcW w:w="2254" w:type="dxa"/>
          </w:tcPr>
          <w:p w14:paraId="63145F3D" w14:textId="7907EBE6" w:rsidR="0011051C" w:rsidRDefault="00190D73" w:rsidP="006A4BFF">
            <w:r>
              <w:t>See proof</w:t>
            </w:r>
          </w:p>
        </w:tc>
        <w:tc>
          <w:tcPr>
            <w:tcW w:w="2254" w:type="dxa"/>
          </w:tcPr>
          <w:p w14:paraId="1F968845" w14:textId="510BFDA2" w:rsidR="0011051C" w:rsidRDefault="00C21547" w:rsidP="006A4BFF">
            <w:r>
              <w:t>This can be proved by looking at Joseph’s q11, the recent searches wouldn’t be able to appear without the user’s details being stored as a global variable after login.</w:t>
            </w:r>
          </w:p>
        </w:tc>
        <w:tc>
          <w:tcPr>
            <w:tcW w:w="2254" w:type="dxa"/>
          </w:tcPr>
          <w:p w14:paraId="6CF68220" w14:textId="77777777" w:rsidR="0011051C" w:rsidRDefault="0011051C" w:rsidP="006A4BFF"/>
        </w:tc>
      </w:tr>
      <w:tr w:rsidR="00F320A1" w14:paraId="666F3397" w14:textId="77777777" w:rsidTr="0011051C">
        <w:tc>
          <w:tcPr>
            <w:tcW w:w="2254" w:type="dxa"/>
          </w:tcPr>
          <w:p w14:paraId="6149F6AF" w14:textId="2533ECB2" w:rsidR="0011051C" w:rsidRDefault="0011051C" w:rsidP="006A4BFF">
            <w:r>
              <w:t>13</w:t>
            </w:r>
          </w:p>
        </w:tc>
        <w:tc>
          <w:tcPr>
            <w:tcW w:w="2254" w:type="dxa"/>
          </w:tcPr>
          <w:p w14:paraId="6D897DA0" w14:textId="70711293" w:rsidR="0011051C" w:rsidRDefault="00190D73" w:rsidP="006A4BFF">
            <w:r>
              <w:t>6, 7, 8</w:t>
            </w:r>
          </w:p>
        </w:tc>
        <w:tc>
          <w:tcPr>
            <w:tcW w:w="2254" w:type="dxa"/>
          </w:tcPr>
          <w:p w14:paraId="4EA54C19" w14:textId="77777777" w:rsidR="0011051C" w:rsidRDefault="0011051C" w:rsidP="006A4BFF"/>
        </w:tc>
        <w:tc>
          <w:tcPr>
            <w:tcW w:w="2254" w:type="dxa"/>
          </w:tcPr>
          <w:p w14:paraId="3665475B" w14:textId="77777777" w:rsidR="0011051C" w:rsidRDefault="0011051C" w:rsidP="006A4BFF"/>
        </w:tc>
      </w:tr>
      <w:tr w:rsidR="00F320A1" w14:paraId="39866635" w14:textId="77777777" w:rsidTr="0011051C">
        <w:tc>
          <w:tcPr>
            <w:tcW w:w="2254" w:type="dxa"/>
          </w:tcPr>
          <w:p w14:paraId="0B41994B" w14:textId="73CDB2A3" w:rsidR="0011051C" w:rsidRDefault="0011051C" w:rsidP="006A4BFF">
            <w:r>
              <w:t>14</w:t>
            </w:r>
          </w:p>
        </w:tc>
        <w:tc>
          <w:tcPr>
            <w:tcW w:w="2254" w:type="dxa"/>
          </w:tcPr>
          <w:p w14:paraId="6EA283D9" w14:textId="1B99885C" w:rsidR="0011051C" w:rsidRDefault="00190D73" w:rsidP="006A4BFF">
            <w:r>
              <w:t>See Josephs Q11</w:t>
            </w:r>
          </w:p>
        </w:tc>
        <w:tc>
          <w:tcPr>
            <w:tcW w:w="2254" w:type="dxa"/>
          </w:tcPr>
          <w:p w14:paraId="6BA9161A" w14:textId="571E10ED" w:rsidR="0011051C" w:rsidRDefault="00C21547" w:rsidP="006A4BFF">
            <w:r>
              <w:t>We have proved effectively that the recent search system works there.</w:t>
            </w:r>
          </w:p>
        </w:tc>
        <w:tc>
          <w:tcPr>
            <w:tcW w:w="2254" w:type="dxa"/>
          </w:tcPr>
          <w:p w14:paraId="50C1E54C" w14:textId="77777777" w:rsidR="0011051C" w:rsidRDefault="0011051C" w:rsidP="006A4BFF"/>
        </w:tc>
      </w:tr>
      <w:tr w:rsidR="00F320A1" w14:paraId="42F8F135" w14:textId="77777777" w:rsidTr="0011051C">
        <w:tc>
          <w:tcPr>
            <w:tcW w:w="2254" w:type="dxa"/>
          </w:tcPr>
          <w:p w14:paraId="6F6C53CD" w14:textId="6B05B745" w:rsidR="0011051C" w:rsidRDefault="0011051C" w:rsidP="006A4BFF">
            <w:r>
              <w:lastRenderedPageBreak/>
              <w:t>15</w:t>
            </w:r>
          </w:p>
        </w:tc>
        <w:tc>
          <w:tcPr>
            <w:tcW w:w="2254" w:type="dxa"/>
          </w:tcPr>
          <w:p w14:paraId="29D7C06E" w14:textId="35B529AB" w:rsidR="0011051C" w:rsidRDefault="00190D73" w:rsidP="006A4BFF">
            <w:r>
              <w:t>6 and 7</w:t>
            </w:r>
          </w:p>
        </w:tc>
        <w:tc>
          <w:tcPr>
            <w:tcW w:w="2254" w:type="dxa"/>
          </w:tcPr>
          <w:p w14:paraId="15ACD107" w14:textId="6AD4147F" w:rsidR="0011051C" w:rsidRDefault="00C21547" w:rsidP="006A4BFF">
            <w:r>
              <w:rPr>
                <w:noProof/>
              </w:rPr>
              <w:drawing>
                <wp:anchor distT="0" distB="0" distL="114300" distR="114300" simplePos="0" relativeHeight="251940864" behindDoc="1" locked="0" layoutInCell="1" allowOverlap="1" wp14:anchorId="3509F5B4" wp14:editId="153A6288">
                  <wp:simplePos x="0" y="0"/>
                  <wp:positionH relativeFrom="column">
                    <wp:posOffset>-31750</wp:posOffset>
                  </wp:positionH>
                  <wp:positionV relativeFrom="paragraph">
                    <wp:posOffset>98425</wp:posOffset>
                  </wp:positionV>
                  <wp:extent cx="3323590" cy="2366576"/>
                  <wp:effectExtent l="0" t="0" r="0" b="0"/>
                  <wp:wrapTight wrapText="bothSides">
                    <wp:wrapPolygon edited="0">
                      <wp:start x="0" y="0"/>
                      <wp:lineTo x="0" y="21391"/>
                      <wp:lineTo x="21418" y="21391"/>
                      <wp:lineTo x="21418"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3323590" cy="2366576"/>
                          </a:xfrm>
                          <a:prstGeom prst="rect">
                            <a:avLst/>
                          </a:prstGeom>
                        </pic:spPr>
                      </pic:pic>
                    </a:graphicData>
                  </a:graphic>
                  <wp14:sizeRelH relativeFrom="page">
                    <wp14:pctWidth>0</wp14:pctWidth>
                  </wp14:sizeRelH>
                  <wp14:sizeRelV relativeFrom="page">
                    <wp14:pctHeight>0</wp14:pctHeight>
                  </wp14:sizeRelV>
                </wp:anchor>
              </w:drawing>
            </w:r>
            <w:r w:rsidR="00ED57B8">
              <w:t>The map is obviously accurate, the weather has been proved correct by 2 experienced shareholders and the runways can be proved by this:</w:t>
            </w:r>
          </w:p>
          <w:p w14:paraId="119B84A3" w14:textId="77777777" w:rsidR="00ED57B8" w:rsidRDefault="00ED57B8" w:rsidP="006A4BFF">
            <w:r>
              <w:rPr>
                <w:noProof/>
              </w:rPr>
              <w:drawing>
                <wp:anchor distT="0" distB="0" distL="114300" distR="114300" simplePos="0" relativeHeight="251941888" behindDoc="1" locked="0" layoutInCell="1" allowOverlap="1" wp14:anchorId="0257D3E2" wp14:editId="6B17E497">
                  <wp:simplePos x="0" y="0"/>
                  <wp:positionH relativeFrom="column">
                    <wp:posOffset>-65405</wp:posOffset>
                  </wp:positionH>
                  <wp:positionV relativeFrom="paragraph">
                    <wp:posOffset>77470</wp:posOffset>
                  </wp:positionV>
                  <wp:extent cx="3117850" cy="1664627"/>
                  <wp:effectExtent l="0" t="0" r="6350" b="0"/>
                  <wp:wrapTight wrapText="bothSides">
                    <wp:wrapPolygon edited="0">
                      <wp:start x="0" y="0"/>
                      <wp:lineTo x="0" y="21262"/>
                      <wp:lineTo x="21512" y="21262"/>
                      <wp:lineTo x="21512"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extLst>
                              <a:ext uri="{28A0092B-C50C-407E-A947-70E740481C1C}">
                                <a14:useLocalDpi xmlns:a14="http://schemas.microsoft.com/office/drawing/2010/main" val="0"/>
                              </a:ext>
                            </a:extLst>
                          </a:blip>
                          <a:stretch>
                            <a:fillRect/>
                          </a:stretch>
                        </pic:blipFill>
                        <pic:spPr>
                          <a:xfrm>
                            <a:off x="0" y="0"/>
                            <a:ext cx="3117850" cy="1664627"/>
                          </a:xfrm>
                          <a:prstGeom prst="rect">
                            <a:avLst/>
                          </a:prstGeom>
                        </pic:spPr>
                      </pic:pic>
                    </a:graphicData>
                  </a:graphic>
                  <wp14:sizeRelH relativeFrom="page">
                    <wp14:pctWidth>0</wp14:pctWidth>
                  </wp14:sizeRelH>
                  <wp14:sizeRelV relativeFrom="page">
                    <wp14:pctHeight>0</wp14:pctHeight>
                  </wp14:sizeRelV>
                </wp:anchor>
              </w:drawing>
            </w:r>
          </w:p>
          <w:p w14:paraId="1A5177B5" w14:textId="77777777" w:rsidR="00ED57B8" w:rsidRPr="00ED57B8" w:rsidRDefault="00ED57B8" w:rsidP="00ED57B8"/>
          <w:p w14:paraId="7C3D41BF" w14:textId="77777777" w:rsidR="00ED57B8" w:rsidRPr="00ED57B8" w:rsidRDefault="00ED57B8" w:rsidP="00ED57B8"/>
          <w:p w14:paraId="68A9B8C7" w14:textId="77777777" w:rsidR="00ED57B8" w:rsidRPr="00ED57B8" w:rsidRDefault="00ED57B8" w:rsidP="00ED57B8"/>
          <w:p w14:paraId="15C5C964" w14:textId="77777777" w:rsidR="00ED57B8" w:rsidRPr="00ED57B8" w:rsidRDefault="00ED57B8" w:rsidP="00ED57B8"/>
          <w:p w14:paraId="266DE2CB" w14:textId="77777777" w:rsidR="00ED57B8" w:rsidRDefault="00ED57B8" w:rsidP="00ED57B8"/>
          <w:p w14:paraId="4C099F67" w14:textId="77777777" w:rsidR="00ED57B8" w:rsidRDefault="00ED57B8" w:rsidP="00ED57B8"/>
          <w:p w14:paraId="16776DE7" w14:textId="77777777" w:rsidR="00ED57B8" w:rsidRDefault="00ED57B8" w:rsidP="00ED57B8"/>
          <w:p w14:paraId="22D51EC6" w14:textId="77777777" w:rsidR="00ED57B8" w:rsidRDefault="00ED57B8" w:rsidP="00ED57B8"/>
          <w:p w14:paraId="55ED3A43" w14:textId="77777777" w:rsidR="00ED57B8" w:rsidRDefault="00ED57B8" w:rsidP="00ED57B8"/>
          <w:p w14:paraId="3C2573CB" w14:textId="77777777" w:rsidR="00ED57B8" w:rsidRDefault="00ED57B8" w:rsidP="00ED57B8"/>
          <w:p w14:paraId="54FE1799" w14:textId="668AC582" w:rsidR="00ED57B8" w:rsidRPr="00ED57B8" w:rsidRDefault="00ED57B8" w:rsidP="00ED57B8">
            <w:r>
              <w:t>The first result on google images for “Heathrow runways map”</w:t>
            </w:r>
          </w:p>
        </w:tc>
        <w:tc>
          <w:tcPr>
            <w:tcW w:w="2254" w:type="dxa"/>
          </w:tcPr>
          <w:p w14:paraId="32DC280B" w14:textId="77777777" w:rsidR="0011051C" w:rsidRDefault="0011051C" w:rsidP="006A4BFF"/>
        </w:tc>
      </w:tr>
      <w:tr w:rsidR="00F320A1" w14:paraId="4F7FACAD" w14:textId="77777777" w:rsidTr="0011051C">
        <w:tc>
          <w:tcPr>
            <w:tcW w:w="2254" w:type="dxa"/>
          </w:tcPr>
          <w:p w14:paraId="007A7062" w14:textId="30502732" w:rsidR="0011051C" w:rsidRDefault="0011051C" w:rsidP="006A4BFF">
            <w:r>
              <w:t>16</w:t>
            </w:r>
          </w:p>
        </w:tc>
        <w:tc>
          <w:tcPr>
            <w:tcW w:w="2254" w:type="dxa"/>
          </w:tcPr>
          <w:p w14:paraId="7435FD7F" w14:textId="020C541A" w:rsidR="0011051C" w:rsidRDefault="00190D73" w:rsidP="006A4BFF">
            <w:r>
              <w:t>6</w:t>
            </w:r>
          </w:p>
        </w:tc>
        <w:tc>
          <w:tcPr>
            <w:tcW w:w="2254" w:type="dxa"/>
          </w:tcPr>
          <w:p w14:paraId="564ADD2F" w14:textId="16949DB0" w:rsidR="0011051C" w:rsidRDefault="0086017F" w:rsidP="006A4BFF">
            <w:r>
              <w:t>Seen in first screenshot for 15</w:t>
            </w:r>
            <w:r w:rsidRPr="0086017F">
              <w:rPr>
                <w:vertAlign w:val="superscript"/>
              </w:rPr>
              <w:t>th</w:t>
            </w:r>
            <w:r>
              <w:t xml:space="preserve"> criteria and matches our plan.</w:t>
            </w:r>
          </w:p>
        </w:tc>
        <w:tc>
          <w:tcPr>
            <w:tcW w:w="2254" w:type="dxa"/>
          </w:tcPr>
          <w:p w14:paraId="1114369C" w14:textId="77777777" w:rsidR="0011051C" w:rsidRDefault="0011051C" w:rsidP="006A4BFF"/>
        </w:tc>
      </w:tr>
      <w:tr w:rsidR="00F320A1" w14:paraId="54FFE2BA" w14:textId="77777777" w:rsidTr="0011051C">
        <w:tc>
          <w:tcPr>
            <w:tcW w:w="2254" w:type="dxa"/>
          </w:tcPr>
          <w:p w14:paraId="5412B603" w14:textId="26B9E2E6" w:rsidR="0011051C" w:rsidRDefault="0011051C" w:rsidP="006A4BFF">
            <w:r>
              <w:t>17</w:t>
            </w:r>
          </w:p>
        </w:tc>
        <w:tc>
          <w:tcPr>
            <w:tcW w:w="2254" w:type="dxa"/>
          </w:tcPr>
          <w:p w14:paraId="6CDD82C1" w14:textId="7923F001" w:rsidR="0011051C" w:rsidRDefault="00190D73" w:rsidP="006A4BFF">
            <w:r>
              <w:t>5</w:t>
            </w:r>
          </w:p>
        </w:tc>
        <w:tc>
          <w:tcPr>
            <w:tcW w:w="2254" w:type="dxa"/>
          </w:tcPr>
          <w:p w14:paraId="5DCD377F" w14:textId="78FEE613" w:rsidR="0011051C" w:rsidRDefault="00FE435F" w:rsidP="006A4BFF">
            <w:r>
              <w:t>1.3 transitioning:</w:t>
            </w:r>
          </w:p>
          <w:p w14:paraId="66910FE7" w14:textId="77777777" w:rsidR="00FE435F" w:rsidRDefault="00FE435F" w:rsidP="006A4BFF">
            <w:r>
              <w:rPr>
                <w:noProof/>
              </w:rPr>
              <w:drawing>
                <wp:anchor distT="0" distB="0" distL="114300" distR="114300" simplePos="0" relativeHeight="251942912" behindDoc="1" locked="0" layoutInCell="1" allowOverlap="1" wp14:anchorId="4E3CED45" wp14:editId="16F459E5">
                  <wp:simplePos x="0" y="0"/>
                  <wp:positionH relativeFrom="column">
                    <wp:posOffset>-65405</wp:posOffset>
                  </wp:positionH>
                  <wp:positionV relativeFrom="paragraph">
                    <wp:posOffset>64770</wp:posOffset>
                  </wp:positionV>
                  <wp:extent cx="2744470" cy="2163406"/>
                  <wp:effectExtent l="0" t="0" r="0" b="8890"/>
                  <wp:wrapTight wrapText="bothSides">
                    <wp:wrapPolygon edited="0">
                      <wp:start x="0" y="0"/>
                      <wp:lineTo x="0" y="21499"/>
                      <wp:lineTo x="21440" y="21499"/>
                      <wp:lineTo x="21440" y="0"/>
                      <wp:lineTo x="0" y="0"/>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744470" cy="2163406"/>
                          </a:xfrm>
                          <a:prstGeom prst="rect">
                            <a:avLst/>
                          </a:prstGeom>
                        </pic:spPr>
                      </pic:pic>
                    </a:graphicData>
                  </a:graphic>
                  <wp14:sizeRelH relativeFrom="page">
                    <wp14:pctWidth>0</wp14:pctWidth>
                  </wp14:sizeRelH>
                  <wp14:sizeRelV relativeFrom="page">
                    <wp14:pctHeight>0</wp14:pctHeight>
                  </wp14:sizeRelV>
                </wp:anchor>
              </w:drawing>
            </w:r>
          </w:p>
          <w:p w14:paraId="5948F7CB" w14:textId="77777777" w:rsidR="00FE435F" w:rsidRPr="00FE435F" w:rsidRDefault="00FE435F" w:rsidP="00FE435F"/>
          <w:p w14:paraId="281D27E6" w14:textId="77777777" w:rsidR="00FE435F" w:rsidRPr="00FE435F" w:rsidRDefault="00FE435F" w:rsidP="00FE435F"/>
          <w:p w14:paraId="1BCDC539" w14:textId="77777777" w:rsidR="00FE435F" w:rsidRPr="00FE435F" w:rsidRDefault="00FE435F" w:rsidP="00FE435F"/>
          <w:p w14:paraId="56785349" w14:textId="77777777" w:rsidR="00FE435F" w:rsidRPr="00FE435F" w:rsidRDefault="00FE435F" w:rsidP="00FE435F"/>
          <w:p w14:paraId="2280BC54" w14:textId="77777777" w:rsidR="00FE435F" w:rsidRPr="00FE435F" w:rsidRDefault="00FE435F" w:rsidP="00FE435F"/>
          <w:p w14:paraId="1B5154DA" w14:textId="77777777" w:rsidR="00FE435F" w:rsidRPr="00FE435F" w:rsidRDefault="00FE435F" w:rsidP="00FE435F"/>
          <w:p w14:paraId="620FBFA9" w14:textId="77777777" w:rsidR="00FE435F" w:rsidRDefault="00FE435F" w:rsidP="00FE435F"/>
          <w:p w14:paraId="459CD5F5" w14:textId="77777777" w:rsidR="00FE435F" w:rsidRPr="00FE435F" w:rsidRDefault="00FE435F" w:rsidP="00FE435F"/>
          <w:p w14:paraId="311B7DDC" w14:textId="77777777" w:rsidR="00FE435F" w:rsidRDefault="00FE435F" w:rsidP="00FE435F"/>
          <w:p w14:paraId="65A77184" w14:textId="77777777" w:rsidR="00FE435F" w:rsidRDefault="00FE435F" w:rsidP="00FE435F"/>
          <w:p w14:paraId="27502DCE" w14:textId="77777777" w:rsidR="00FE435F" w:rsidRDefault="00FE435F" w:rsidP="00FE435F">
            <w:r>
              <w:t>To 1.4:</w:t>
            </w:r>
          </w:p>
          <w:p w14:paraId="1440C82D" w14:textId="77777777" w:rsidR="00FE435F" w:rsidRDefault="00FE435F" w:rsidP="00FE435F"/>
          <w:p w14:paraId="48A6CCE2" w14:textId="77777777" w:rsidR="00FE435F" w:rsidRDefault="00FE435F" w:rsidP="00FE435F"/>
          <w:p w14:paraId="08EE1503" w14:textId="078DE19E" w:rsidR="00FE435F" w:rsidRPr="00FE435F" w:rsidRDefault="00FE435F" w:rsidP="00FE435F">
            <w:r>
              <w:rPr>
                <w:noProof/>
              </w:rPr>
              <w:lastRenderedPageBreak/>
              <w:drawing>
                <wp:anchor distT="0" distB="0" distL="114300" distR="114300" simplePos="0" relativeHeight="251943936" behindDoc="1" locked="0" layoutInCell="1" allowOverlap="1" wp14:anchorId="691530AE" wp14:editId="7D224C08">
                  <wp:simplePos x="0" y="0"/>
                  <wp:positionH relativeFrom="column">
                    <wp:posOffset>-62230</wp:posOffset>
                  </wp:positionH>
                  <wp:positionV relativeFrom="paragraph">
                    <wp:posOffset>146050</wp:posOffset>
                  </wp:positionV>
                  <wp:extent cx="2744470" cy="2142730"/>
                  <wp:effectExtent l="0" t="0" r="0" b="0"/>
                  <wp:wrapTight wrapText="bothSides">
                    <wp:wrapPolygon edited="0">
                      <wp:start x="0" y="0"/>
                      <wp:lineTo x="0" y="21318"/>
                      <wp:lineTo x="21440" y="21318"/>
                      <wp:lineTo x="21440" y="0"/>
                      <wp:lineTo x="0" y="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744470" cy="21427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0A8C0F9" w14:textId="77777777" w:rsidR="0011051C" w:rsidRDefault="0011051C" w:rsidP="006A4BFF"/>
        </w:tc>
      </w:tr>
      <w:tr w:rsidR="00F320A1" w14:paraId="244FE9DE" w14:textId="77777777" w:rsidTr="0011051C">
        <w:tc>
          <w:tcPr>
            <w:tcW w:w="2254" w:type="dxa"/>
          </w:tcPr>
          <w:p w14:paraId="79A747CF" w14:textId="3DBDF150" w:rsidR="0011051C" w:rsidRDefault="0011051C" w:rsidP="006A4BFF">
            <w:r>
              <w:t>18</w:t>
            </w:r>
          </w:p>
        </w:tc>
        <w:tc>
          <w:tcPr>
            <w:tcW w:w="2254" w:type="dxa"/>
          </w:tcPr>
          <w:p w14:paraId="217ADA25" w14:textId="7D169098" w:rsidR="0011051C" w:rsidRDefault="009677C8" w:rsidP="006A4BFF">
            <w:r>
              <w:t>5</w:t>
            </w:r>
          </w:p>
        </w:tc>
        <w:tc>
          <w:tcPr>
            <w:tcW w:w="2254" w:type="dxa"/>
          </w:tcPr>
          <w:p w14:paraId="010F805B" w14:textId="77777777" w:rsidR="0011051C" w:rsidRDefault="0011051C" w:rsidP="006A4BFF"/>
        </w:tc>
        <w:tc>
          <w:tcPr>
            <w:tcW w:w="2254" w:type="dxa"/>
          </w:tcPr>
          <w:p w14:paraId="4ABBDE67" w14:textId="77777777" w:rsidR="0011051C" w:rsidRDefault="0011051C" w:rsidP="006A4BFF"/>
        </w:tc>
      </w:tr>
      <w:tr w:rsidR="00F320A1" w14:paraId="443F2CBE" w14:textId="77777777" w:rsidTr="0011051C">
        <w:tc>
          <w:tcPr>
            <w:tcW w:w="2254" w:type="dxa"/>
          </w:tcPr>
          <w:p w14:paraId="294AD34D" w14:textId="23D52B73" w:rsidR="0011051C" w:rsidRDefault="0011051C" w:rsidP="006A4BFF">
            <w:r>
              <w:t>19</w:t>
            </w:r>
          </w:p>
        </w:tc>
        <w:tc>
          <w:tcPr>
            <w:tcW w:w="2254" w:type="dxa"/>
          </w:tcPr>
          <w:p w14:paraId="3698F742" w14:textId="241D46AF" w:rsidR="0011051C" w:rsidRDefault="009677C8" w:rsidP="006A4BFF">
            <w:r>
              <w:t>See proof</w:t>
            </w:r>
          </w:p>
        </w:tc>
        <w:tc>
          <w:tcPr>
            <w:tcW w:w="2254" w:type="dxa"/>
          </w:tcPr>
          <w:p w14:paraId="255260FE" w14:textId="6C4B6B2C" w:rsidR="0011051C" w:rsidRDefault="00871414" w:rsidP="006A4BFF">
            <w:r>
              <w:rPr>
                <w:noProof/>
              </w:rPr>
              <w:drawing>
                <wp:inline distT="0" distB="0" distL="0" distR="0" wp14:anchorId="245B5984" wp14:editId="0509133F">
                  <wp:extent cx="3070860" cy="2443827"/>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089093" cy="2458337"/>
                          </a:xfrm>
                          <a:prstGeom prst="rect">
                            <a:avLst/>
                          </a:prstGeom>
                        </pic:spPr>
                      </pic:pic>
                    </a:graphicData>
                  </a:graphic>
                </wp:inline>
              </w:drawing>
            </w:r>
          </w:p>
        </w:tc>
        <w:tc>
          <w:tcPr>
            <w:tcW w:w="2254" w:type="dxa"/>
          </w:tcPr>
          <w:p w14:paraId="645FA4B9" w14:textId="77777777" w:rsidR="0011051C" w:rsidRDefault="0011051C" w:rsidP="006A4BFF"/>
        </w:tc>
      </w:tr>
      <w:tr w:rsidR="00F320A1" w14:paraId="49A175D1" w14:textId="77777777" w:rsidTr="0011051C">
        <w:tc>
          <w:tcPr>
            <w:tcW w:w="2254" w:type="dxa"/>
          </w:tcPr>
          <w:p w14:paraId="0103C802" w14:textId="02065D54" w:rsidR="0011051C" w:rsidRDefault="0011051C" w:rsidP="006A4BFF">
            <w:r>
              <w:t>20</w:t>
            </w:r>
          </w:p>
        </w:tc>
        <w:tc>
          <w:tcPr>
            <w:tcW w:w="2254" w:type="dxa"/>
          </w:tcPr>
          <w:p w14:paraId="091CA429" w14:textId="1A3D32F8" w:rsidR="0011051C" w:rsidRDefault="009677C8" w:rsidP="006A4BFF">
            <w:r>
              <w:t>See proof</w:t>
            </w:r>
          </w:p>
        </w:tc>
        <w:tc>
          <w:tcPr>
            <w:tcW w:w="2254" w:type="dxa"/>
          </w:tcPr>
          <w:p w14:paraId="1722AA13" w14:textId="09B8DB25" w:rsidR="0011051C" w:rsidRDefault="00871414" w:rsidP="006A4BFF">
            <w:r>
              <w:t>1.4 transitioning:</w:t>
            </w:r>
          </w:p>
          <w:p w14:paraId="34E5CA72" w14:textId="77777777" w:rsidR="00871414" w:rsidRDefault="00871414" w:rsidP="006A4BFF">
            <w:r>
              <w:rPr>
                <w:noProof/>
              </w:rPr>
              <w:drawing>
                <wp:anchor distT="0" distB="0" distL="114300" distR="114300" simplePos="0" relativeHeight="251944960" behindDoc="1" locked="0" layoutInCell="1" allowOverlap="1" wp14:anchorId="232EB514" wp14:editId="7CAEDAA5">
                  <wp:simplePos x="0" y="0"/>
                  <wp:positionH relativeFrom="column">
                    <wp:posOffset>-16510</wp:posOffset>
                  </wp:positionH>
                  <wp:positionV relativeFrom="paragraph">
                    <wp:posOffset>30480</wp:posOffset>
                  </wp:positionV>
                  <wp:extent cx="2576830" cy="2029261"/>
                  <wp:effectExtent l="0" t="0" r="0" b="9525"/>
                  <wp:wrapTight wrapText="bothSides">
                    <wp:wrapPolygon edited="0">
                      <wp:start x="0" y="0"/>
                      <wp:lineTo x="0" y="21499"/>
                      <wp:lineTo x="21398" y="21499"/>
                      <wp:lineTo x="21398" y="0"/>
                      <wp:lineTo x="0" y="0"/>
                    </wp:wrapPolygon>
                  </wp:wrapTight>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576830" cy="2029261"/>
                          </a:xfrm>
                          <a:prstGeom prst="rect">
                            <a:avLst/>
                          </a:prstGeom>
                        </pic:spPr>
                      </pic:pic>
                    </a:graphicData>
                  </a:graphic>
                  <wp14:sizeRelH relativeFrom="page">
                    <wp14:pctWidth>0</wp14:pctWidth>
                  </wp14:sizeRelH>
                  <wp14:sizeRelV relativeFrom="page">
                    <wp14:pctHeight>0</wp14:pctHeight>
                  </wp14:sizeRelV>
                </wp:anchor>
              </w:drawing>
            </w:r>
          </w:p>
          <w:p w14:paraId="4A8DE154" w14:textId="77777777" w:rsidR="00871414" w:rsidRPr="00871414" w:rsidRDefault="00871414" w:rsidP="00871414"/>
          <w:p w14:paraId="628341D5" w14:textId="77777777" w:rsidR="00871414" w:rsidRPr="00871414" w:rsidRDefault="00871414" w:rsidP="00871414"/>
          <w:p w14:paraId="5F3D0908" w14:textId="77777777" w:rsidR="00871414" w:rsidRPr="00871414" w:rsidRDefault="00871414" w:rsidP="00871414"/>
          <w:p w14:paraId="13B0D1A5" w14:textId="77777777" w:rsidR="00871414" w:rsidRPr="00871414" w:rsidRDefault="00871414" w:rsidP="00871414"/>
          <w:p w14:paraId="78E71FCB" w14:textId="77777777" w:rsidR="00871414" w:rsidRDefault="00871414" w:rsidP="00871414"/>
          <w:p w14:paraId="1B2B0977" w14:textId="77777777" w:rsidR="00871414" w:rsidRPr="00871414" w:rsidRDefault="00871414" w:rsidP="00871414"/>
          <w:p w14:paraId="4F03C8BE" w14:textId="77777777" w:rsidR="00871414" w:rsidRDefault="00871414" w:rsidP="00871414"/>
          <w:p w14:paraId="2B63BAC6" w14:textId="77777777" w:rsidR="00871414" w:rsidRDefault="00871414" w:rsidP="00871414"/>
          <w:p w14:paraId="3DC0B75B" w14:textId="77777777" w:rsidR="00871414" w:rsidRDefault="00871414" w:rsidP="00871414"/>
          <w:p w14:paraId="60F6F4AD" w14:textId="77777777" w:rsidR="00871414" w:rsidRDefault="00871414" w:rsidP="00871414">
            <w:r>
              <w:t>To 1.3:</w:t>
            </w:r>
          </w:p>
          <w:p w14:paraId="3A4E8C3D" w14:textId="77777777" w:rsidR="00871414" w:rsidRDefault="00871414" w:rsidP="00871414"/>
          <w:p w14:paraId="6E028C77" w14:textId="77777777" w:rsidR="00871414" w:rsidRDefault="00871414" w:rsidP="00871414"/>
          <w:p w14:paraId="2AD26B8D" w14:textId="37834E33" w:rsidR="00871414" w:rsidRPr="00871414" w:rsidRDefault="00871414" w:rsidP="00871414">
            <w:r>
              <w:rPr>
                <w:noProof/>
              </w:rPr>
              <w:lastRenderedPageBreak/>
              <w:drawing>
                <wp:anchor distT="0" distB="0" distL="114300" distR="114300" simplePos="0" relativeHeight="251945984" behindDoc="1" locked="0" layoutInCell="1" allowOverlap="1" wp14:anchorId="512FE773" wp14:editId="7C2D01AF">
                  <wp:simplePos x="0" y="0"/>
                  <wp:positionH relativeFrom="column">
                    <wp:posOffset>19050</wp:posOffset>
                  </wp:positionH>
                  <wp:positionV relativeFrom="paragraph">
                    <wp:posOffset>165735</wp:posOffset>
                  </wp:positionV>
                  <wp:extent cx="3369310" cy="2604067"/>
                  <wp:effectExtent l="0" t="0" r="2540" b="6350"/>
                  <wp:wrapTight wrapText="bothSides">
                    <wp:wrapPolygon edited="0">
                      <wp:start x="0" y="0"/>
                      <wp:lineTo x="0" y="21495"/>
                      <wp:lineTo x="21494" y="21495"/>
                      <wp:lineTo x="21494" y="0"/>
                      <wp:lineTo x="0" y="0"/>
                    </wp:wrapPolygon>
                  </wp:wrapTight>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3369310" cy="2604067"/>
                          </a:xfrm>
                          <a:prstGeom prst="rect">
                            <a:avLst/>
                          </a:prstGeom>
                        </pic:spPr>
                      </pic:pic>
                    </a:graphicData>
                  </a:graphic>
                  <wp14:sizeRelH relativeFrom="page">
                    <wp14:pctWidth>0</wp14:pctWidth>
                  </wp14:sizeRelH>
                  <wp14:sizeRelV relativeFrom="page">
                    <wp14:pctHeight>0</wp14:pctHeight>
                  </wp14:sizeRelV>
                </wp:anchor>
              </w:drawing>
            </w:r>
            <w:r>
              <w:t>The back bars on the right proving that I haven’t just screenshotted 1.3 alone.</w:t>
            </w:r>
          </w:p>
        </w:tc>
        <w:tc>
          <w:tcPr>
            <w:tcW w:w="2254" w:type="dxa"/>
          </w:tcPr>
          <w:p w14:paraId="6574B71B" w14:textId="77777777" w:rsidR="0011051C" w:rsidRDefault="0011051C" w:rsidP="006A4BFF"/>
        </w:tc>
      </w:tr>
      <w:tr w:rsidR="00F320A1" w14:paraId="596E9E81" w14:textId="77777777" w:rsidTr="0011051C">
        <w:tc>
          <w:tcPr>
            <w:tcW w:w="2254" w:type="dxa"/>
          </w:tcPr>
          <w:p w14:paraId="4318C025" w14:textId="5FB29986" w:rsidR="0011051C" w:rsidRDefault="0011051C" w:rsidP="006A4BFF">
            <w:r>
              <w:t>21</w:t>
            </w:r>
          </w:p>
        </w:tc>
        <w:tc>
          <w:tcPr>
            <w:tcW w:w="2254" w:type="dxa"/>
          </w:tcPr>
          <w:p w14:paraId="27902283" w14:textId="659C7340" w:rsidR="0011051C" w:rsidRDefault="006F167D" w:rsidP="006A4BFF">
            <w:r>
              <w:t>9</w:t>
            </w:r>
          </w:p>
        </w:tc>
        <w:tc>
          <w:tcPr>
            <w:tcW w:w="2254" w:type="dxa"/>
          </w:tcPr>
          <w:p w14:paraId="50F9FC99" w14:textId="77777777" w:rsidR="0011051C" w:rsidRDefault="00F320A1" w:rsidP="006A4BFF">
            <w:r>
              <w:t>Clicking for light mode:</w:t>
            </w:r>
          </w:p>
          <w:p w14:paraId="6C04150D" w14:textId="77777777" w:rsidR="00F320A1" w:rsidRDefault="00F320A1" w:rsidP="006A4BFF">
            <w:r>
              <w:rPr>
                <w:noProof/>
              </w:rPr>
              <w:drawing>
                <wp:inline distT="0" distB="0" distL="0" distR="0" wp14:anchorId="4CE500ED" wp14:editId="06D956CD">
                  <wp:extent cx="3025166" cy="2367915"/>
                  <wp:effectExtent l="0" t="0" r="381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035739" cy="2376191"/>
                          </a:xfrm>
                          <a:prstGeom prst="rect">
                            <a:avLst/>
                          </a:prstGeom>
                        </pic:spPr>
                      </pic:pic>
                    </a:graphicData>
                  </a:graphic>
                </wp:inline>
              </w:drawing>
            </w:r>
          </w:p>
          <w:p w14:paraId="27234C5A" w14:textId="22D05A64" w:rsidR="00F320A1" w:rsidRDefault="00F320A1" w:rsidP="006A4BFF">
            <w:r>
              <w:t>And light mode (as dark mode is already shown in previous screenshots):</w:t>
            </w:r>
          </w:p>
          <w:p w14:paraId="5F88B19D" w14:textId="2E28785C" w:rsidR="00F320A1" w:rsidRDefault="00F320A1" w:rsidP="006A4BFF">
            <w:r>
              <w:rPr>
                <w:noProof/>
              </w:rPr>
              <w:drawing>
                <wp:anchor distT="0" distB="0" distL="114300" distR="114300" simplePos="0" relativeHeight="251947008" behindDoc="1" locked="0" layoutInCell="1" allowOverlap="1" wp14:anchorId="559AF648" wp14:editId="28D2738E">
                  <wp:simplePos x="0" y="0"/>
                  <wp:positionH relativeFrom="column">
                    <wp:posOffset>113030</wp:posOffset>
                  </wp:positionH>
                  <wp:positionV relativeFrom="paragraph">
                    <wp:posOffset>58420</wp:posOffset>
                  </wp:positionV>
                  <wp:extent cx="2934970" cy="2026775"/>
                  <wp:effectExtent l="0" t="0" r="0" b="0"/>
                  <wp:wrapTight wrapText="bothSides">
                    <wp:wrapPolygon edited="0">
                      <wp:start x="0" y="0"/>
                      <wp:lineTo x="0" y="21322"/>
                      <wp:lineTo x="21450" y="21322"/>
                      <wp:lineTo x="21450" y="0"/>
                      <wp:lineTo x="0" y="0"/>
                    </wp:wrapPolygon>
                  </wp:wrapTight>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34970" cy="2026775"/>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1A12AC74" w14:textId="77777777" w:rsidR="0011051C" w:rsidRDefault="0011051C" w:rsidP="006A4BFF"/>
        </w:tc>
      </w:tr>
      <w:tr w:rsidR="00F320A1" w14:paraId="7553A72C" w14:textId="77777777" w:rsidTr="0011051C">
        <w:tc>
          <w:tcPr>
            <w:tcW w:w="2254" w:type="dxa"/>
          </w:tcPr>
          <w:p w14:paraId="17C1CBB1" w14:textId="03969D92" w:rsidR="0011051C" w:rsidRDefault="0011051C" w:rsidP="006A4BFF">
            <w:r>
              <w:t>22</w:t>
            </w:r>
          </w:p>
        </w:tc>
        <w:tc>
          <w:tcPr>
            <w:tcW w:w="2254" w:type="dxa"/>
          </w:tcPr>
          <w:p w14:paraId="00AFF75B" w14:textId="0CF9783C" w:rsidR="0011051C" w:rsidRDefault="006F167D" w:rsidP="006A4BFF">
            <w:r>
              <w:t>N/A</w:t>
            </w:r>
          </w:p>
        </w:tc>
        <w:tc>
          <w:tcPr>
            <w:tcW w:w="2254" w:type="dxa"/>
          </w:tcPr>
          <w:p w14:paraId="79B11E6B" w14:textId="77777777" w:rsidR="0011051C" w:rsidRDefault="0011051C" w:rsidP="006A4BFF"/>
        </w:tc>
        <w:tc>
          <w:tcPr>
            <w:tcW w:w="2254" w:type="dxa"/>
          </w:tcPr>
          <w:p w14:paraId="1AE8F033" w14:textId="06422BB2" w:rsidR="0011051C" w:rsidRDefault="006F167D" w:rsidP="006A4BFF">
            <w:r>
              <w:t xml:space="preserve">For future development (see </w:t>
            </w:r>
            <w:r>
              <w:lastRenderedPageBreak/>
              <w:t>appropriate section in evaluation).</w:t>
            </w:r>
          </w:p>
        </w:tc>
      </w:tr>
      <w:tr w:rsidR="00F320A1" w14:paraId="3D2EDA1D" w14:textId="77777777" w:rsidTr="0011051C">
        <w:tc>
          <w:tcPr>
            <w:tcW w:w="2254" w:type="dxa"/>
          </w:tcPr>
          <w:p w14:paraId="69CA34D0" w14:textId="45DD58E6" w:rsidR="0011051C" w:rsidRDefault="0011051C" w:rsidP="006A4BFF">
            <w:r>
              <w:lastRenderedPageBreak/>
              <w:t>23</w:t>
            </w:r>
          </w:p>
        </w:tc>
        <w:tc>
          <w:tcPr>
            <w:tcW w:w="2254" w:type="dxa"/>
          </w:tcPr>
          <w:p w14:paraId="0D58EC2D" w14:textId="20820531" w:rsidR="0011051C" w:rsidRDefault="006F167D" w:rsidP="006A4BFF">
            <w:r>
              <w:t>N/A</w:t>
            </w:r>
          </w:p>
        </w:tc>
        <w:tc>
          <w:tcPr>
            <w:tcW w:w="2254" w:type="dxa"/>
          </w:tcPr>
          <w:p w14:paraId="2769414E" w14:textId="77777777" w:rsidR="0011051C" w:rsidRDefault="0011051C" w:rsidP="006A4BFF"/>
        </w:tc>
        <w:tc>
          <w:tcPr>
            <w:tcW w:w="2254" w:type="dxa"/>
          </w:tcPr>
          <w:p w14:paraId="0BFB27B4" w14:textId="4C4BAED3" w:rsidR="0011051C" w:rsidRDefault="006F167D" w:rsidP="006A4BFF">
            <w:r>
              <w:t>To be done by shareholders</w:t>
            </w:r>
          </w:p>
        </w:tc>
      </w:tr>
    </w:tbl>
    <w:p w14:paraId="202E5D4C" w14:textId="77777777" w:rsidR="0011051C" w:rsidRPr="006A4BFF" w:rsidRDefault="0011051C" w:rsidP="006A4BFF"/>
    <w:p w14:paraId="3336DD70" w14:textId="10CE9E9E" w:rsidR="00594E3A" w:rsidRDefault="00F320A1" w:rsidP="007A12D6">
      <w:r>
        <w:t>I hope that the 46 tests in the development section, 22 tests by 2 shareholders and tests in the table above is enough to prove that my program is completely functional, approved by the shareholders and has been successful in tests for robustness using invalid/ incorrect data/inputs.</w:t>
      </w:r>
    </w:p>
    <w:p w14:paraId="1A27761E" w14:textId="17CDDBFA" w:rsidR="00594E3A" w:rsidRDefault="00594E3A" w:rsidP="007A12D6"/>
    <w:p w14:paraId="53DC9E22" w14:textId="52974CB1" w:rsidR="00634F64" w:rsidRDefault="0096111E" w:rsidP="00450C4D">
      <w:pPr>
        <w:pStyle w:val="Heading2"/>
      </w:pPr>
      <w:bookmarkStart w:id="50" w:name="_Toc31290316"/>
      <w:r>
        <w:t xml:space="preserve">Part </w:t>
      </w:r>
      <w:r w:rsidR="007A12D6">
        <w:t>4</w:t>
      </w:r>
      <w:r>
        <w:t xml:space="preserve"> - </w:t>
      </w:r>
      <w:r w:rsidR="00450C4D">
        <w:t>Usability Features</w:t>
      </w:r>
      <w:bookmarkEnd w:id="50"/>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5F1948B9" w:rsidR="00450C4D" w:rsidRDefault="0096111E" w:rsidP="00450C4D">
      <w:pPr>
        <w:pStyle w:val="Heading2"/>
      </w:pPr>
      <w:bookmarkStart w:id="51" w:name="_Toc31290317"/>
      <w:r>
        <w:t xml:space="preserve">Part </w:t>
      </w:r>
      <w:r w:rsidR="007A12D6">
        <w:t>5</w:t>
      </w:r>
      <w:r>
        <w:t xml:space="preserve"> - </w:t>
      </w:r>
      <w:r w:rsidR="00450C4D">
        <w:t>Limitations</w:t>
      </w:r>
      <w:bookmarkEnd w:id="51"/>
    </w:p>
    <w:p w14:paraId="010C65D3" w14:textId="06D08FA6" w:rsidR="00450C4D" w:rsidRDefault="00450C4D" w:rsidP="00450C4D">
      <w:r>
        <w:t xml:space="preserve">The biggest limitation is the API. From January, it will only allow a certain number of </w:t>
      </w:r>
      <w:r w:rsidR="00711003">
        <w:t xml:space="preserve">requests/day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A4FF1DE" w:rsidR="00450C4D" w:rsidRDefault="0096111E" w:rsidP="00450C4D">
      <w:pPr>
        <w:pStyle w:val="Heading2"/>
      </w:pPr>
      <w:bookmarkStart w:id="52" w:name="_Toc31290318"/>
      <w:r>
        <w:t xml:space="preserve">Part </w:t>
      </w:r>
      <w:r w:rsidR="007A12D6">
        <w:t>6</w:t>
      </w:r>
      <w:r>
        <w:t xml:space="preserve"> - </w:t>
      </w:r>
      <w:r w:rsidR="00450C4D">
        <w:t>Maintenance</w:t>
      </w:r>
      <w:bookmarkEnd w:id="52"/>
    </w:p>
    <w:p w14:paraId="3B0F3A47" w14:textId="1076E7AF" w:rsidR="00450C4D" w:rsidRDefault="00450C4D" w:rsidP="00450C4D">
      <w:r>
        <w:t>Maintenance will include:</w:t>
      </w:r>
    </w:p>
    <w:p w14:paraId="54A3CC0E" w14:textId="0AE8ADA4" w:rsidR="00450C4D" w:rsidRDefault="00450C4D" w:rsidP="00450C4D">
      <w:pPr>
        <w:pStyle w:val="ListParagraph"/>
        <w:numPr>
          <w:ilvl w:val="0"/>
          <w:numId w:val="22"/>
        </w:numPr>
      </w:pPr>
      <w:r>
        <w:t>Ensuring the API is working correctly and that there are no problems with it</w:t>
      </w:r>
    </w:p>
    <w:p w14:paraId="1923BF8B" w14:textId="2AC08B6F"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152C27BA" w:rsidR="00450C4D" w:rsidRDefault="00450C4D" w:rsidP="00450C4D">
      <w:pPr>
        <w:pStyle w:val="ListParagraph"/>
        <w:numPr>
          <w:ilvl w:val="0"/>
          <w:numId w:val="22"/>
        </w:numPr>
      </w:pPr>
      <w:r>
        <w:t>If any unknown bugs do show up then it is the role of the shareholders to do something about it.</w:t>
      </w:r>
    </w:p>
    <w:p w14:paraId="59FCBFEB" w14:textId="2F6D0F26" w:rsidR="00E62173" w:rsidRDefault="00E62173" w:rsidP="00450C4D">
      <w:pPr>
        <w:pStyle w:val="ListParagraph"/>
        <w:numPr>
          <w:ilvl w:val="0"/>
          <w:numId w:val="22"/>
        </w:numPr>
      </w:pPr>
      <w:r>
        <w:t>The runways.csv and airport.csv should be updated regularly to make sure the user is aware of any changes in an airport or new airports and helipads as it also shows helipads.</w:t>
      </w:r>
    </w:p>
    <w:p w14:paraId="4AD887B3" w14:textId="67E4514F" w:rsidR="007A12D6" w:rsidRDefault="007A12D6" w:rsidP="007A12D6">
      <w:pPr>
        <w:pStyle w:val="Heading2"/>
      </w:pPr>
      <w:bookmarkStart w:id="53" w:name="_Toc31290319"/>
      <w:r>
        <w:lastRenderedPageBreak/>
        <w:t>Part 7 – Future Development</w:t>
      </w:r>
      <w:bookmarkEnd w:id="53"/>
    </w:p>
    <w:p w14:paraId="53695B5B" w14:textId="7EA78F1A" w:rsidR="00450C4D" w:rsidRDefault="00E62173" w:rsidP="00E62173">
      <w:pPr>
        <w:pStyle w:val="ListParagraph"/>
        <w:numPr>
          <w:ilvl w:val="0"/>
          <w:numId w:val="24"/>
        </w:numPr>
      </w:pPr>
      <w:r>
        <w:t xml:space="preserve">If there is </w:t>
      </w:r>
      <w:r w:rsidR="000E3773">
        <w:t>any way</w:t>
      </w:r>
      <w:bookmarkStart w:id="54" w:name="_GoBack"/>
      <w:bookmarkEnd w:id="54"/>
      <w:r>
        <w:t xml:space="preserve"> to change the colours in a list view which is appropriate, this should be implemented to ensure the themes are perfect throughout.</w:t>
      </w:r>
    </w:p>
    <w:p w14:paraId="5E3795D1" w14:textId="108DEFD3" w:rsidR="00450C4D" w:rsidRDefault="00EB082B" w:rsidP="000E3773">
      <w:pPr>
        <w:pStyle w:val="ListParagraph"/>
        <w:numPr>
          <w:ilvl w:val="0"/>
          <w:numId w:val="24"/>
        </w:numPr>
      </w:pPr>
      <w:r>
        <w:t>If a Text-To-Speech system is wanted, then this should be implemented by using buttons which activate the TTS system for what future developers want.</w:t>
      </w:r>
    </w:p>
    <w:p w14:paraId="3036286D" w14:textId="5409C0E1" w:rsidR="000E3773" w:rsidRDefault="000E3773" w:rsidP="000E3773">
      <w:pPr>
        <w:pStyle w:val="Heading1"/>
      </w:pPr>
      <w:r>
        <w:t>Final Code:</w:t>
      </w:r>
    </w:p>
    <w:p w14:paraId="1539679C" w14:textId="77777777" w:rsidR="000E3773" w:rsidRPr="000E3773" w:rsidRDefault="000E3773" w:rsidP="000E3773"/>
    <w:sectPr w:rsidR="000E3773" w:rsidRPr="000E3773" w:rsidSect="008674C1">
      <w:footerReference w:type="default" r:id="rId27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67449" w14:textId="77777777" w:rsidR="00A17040" w:rsidRDefault="00A17040" w:rsidP="00573166">
      <w:pPr>
        <w:spacing w:after="0" w:line="240" w:lineRule="auto"/>
      </w:pPr>
      <w:r>
        <w:separator/>
      </w:r>
    </w:p>
  </w:endnote>
  <w:endnote w:type="continuationSeparator" w:id="0">
    <w:p w14:paraId="69DB9CE0" w14:textId="77777777" w:rsidR="00A17040" w:rsidRDefault="00A17040"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EndPr/>
    <w:sdtContent>
      <w:sdt>
        <w:sdtPr>
          <w:id w:val="-1769616900"/>
          <w:docPartObj>
            <w:docPartGallery w:val="Page Numbers (Top of Page)"/>
            <w:docPartUnique/>
          </w:docPartObj>
        </w:sdtPr>
        <w:sdtEndPr/>
        <w:sdtContent>
          <w:p w14:paraId="47622B18" w14:textId="7B1F9506" w:rsidR="00594E3A" w:rsidRDefault="00594E3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594E3A" w:rsidRDefault="00594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48EA0" w14:textId="77777777" w:rsidR="00A17040" w:rsidRDefault="00A17040" w:rsidP="00573166">
      <w:pPr>
        <w:spacing w:after="0" w:line="240" w:lineRule="auto"/>
      </w:pPr>
      <w:r>
        <w:separator/>
      </w:r>
    </w:p>
  </w:footnote>
  <w:footnote w:type="continuationSeparator" w:id="0">
    <w:p w14:paraId="53FA0291" w14:textId="77777777" w:rsidR="00A17040" w:rsidRDefault="00A17040"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2A6B"/>
    <w:multiLevelType w:val="hybridMultilevel"/>
    <w:tmpl w:val="BE9604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61A2347"/>
    <w:multiLevelType w:val="hybridMultilevel"/>
    <w:tmpl w:val="932C66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4D7D93"/>
    <w:multiLevelType w:val="hybridMultilevel"/>
    <w:tmpl w:val="FB0CA0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3"/>
  </w:num>
  <w:num w:numId="5">
    <w:abstractNumId w:val="9"/>
  </w:num>
  <w:num w:numId="6">
    <w:abstractNumId w:val="23"/>
  </w:num>
  <w:num w:numId="7">
    <w:abstractNumId w:val="7"/>
  </w:num>
  <w:num w:numId="8">
    <w:abstractNumId w:val="16"/>
  </w:num>
  <w:num w:numId="9">
    <w:abstractNumId w:val="10"/>
  </w:num>
  <w:num w:numId="10">
    <w:abstractNumId w:val="21"/>
  </w:num>
  <w:num w:numId="11">
    <w:abstractNumId w:val="22"/>
  </w:num>
  <w:num w:numId="12">
    <w:abstractNumId w:val="24"/>
  </w:num>
  <w:num w:numId="13">
    <w:abstractNumId w:val="20"/>
  </w:num>
  <w:num w:numId="14">
    <w:abstractNumId w:val="5"/>
  </w:num>
  <w:num w:numId="15">
    <w:abstractNumId w:val="15"/>
  </w:num>
  <w:num w:numId="16">
    <w:abstractNumId w:val="4"/>
  </w:num>
  <w:num w:numId="17">
    <w:abstractNumId w:val="1"/>
  </w:num>
  <w:num w:numId="18">
    <w:abstractNumId w:val="19"/>
  </w:num>
  <w:num w:numId="19">
    <w:abstractNumId w:val="11"/>
  </w:num>
  <w:num w:numId="20">
    <w:abstractNumId w:val="18"/>
  </w:num>
  <w:num w:numId="21">
    <w:abstractNumId w:val="0"/>
  </w:num>
  <w:num w:numId="22">
    <w:abstractNumId w:val="12"/>
  </w:num>
  <w:num w:numId="23">
    <w:abstractNumId w:val="14"/>
  </w:num>
  <w:num w:numId="24">
    <w:abstractNumId w:val="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NKgFACYwU8ItAAAA"/>
  </w:docVars>
  <w:rsids>
    <w:rsidRoot w:val="00F94B07"/>
    <w:rsid w:val="00001B81"/>
    <w:rsid w:val="00032C52"/>
    <w:rsid w:val="00035499"/>
    <w:rsid w:val="00036F60"/>
    <w:rsid w:val="00055BC5"/>
    <w:rsid w:val="00057937"/>
    <w:rsid w:val="00060C4D"/>
    <w:rsid w:val="00061F4B"/>
    <w:rsid w:val="0006225A"/>
    <w:rsid w:val="00067070"/>
    <w:rsid w:val="0006720F"/>
    <w:rsid w:val="00070A2E"/>
    <w:rsid w:val="000714DB"/>
    <w:rsid w:val="00074B34"/>
    <w:rsid w:val="00087437"/>
    <w:rsid w:val="000960FF"/>
    <w:rsid w:val="000A643B"/>
    <w:rsid w:val="000A68F8"/>
    <w:rsid w:val="000B0016"/>
    <w:rsid w:val="000C3645"/>
    <w:rsid w:val="000D10B9"/>
    <w:rsid w:val="000E3773"/>
    <w:rsid w:val="000E44E5"/>
    <w:rsid w:val="000E7546"/>
    <w:rsid w:val="000F11BC"/>
    <w:rsid w:val="000F35BD"/>
    <w:rsid w:val="000F734A"/>
    <w:rsid w:val="0010592A"/>
    <w:rsid w:val="0011051C"/>
    <w:rsid w:val="00113FCC"/>
    <w:rsid w:val="00132D99"/>
    <w:rsid w:val="00142E63"/>
    <w:rsid w:val="00146FEE"/>
    <w:rsid w:val="00147C34"/>
    <w:rsid w:val="00161468"/>
    <w:rsid w:val="00162453"/>
    <w:rsid w:val="0016413A"/>
    <w:rsid w:val="00165A72"/>
    <w:rsid w:val="00167BFE"/>
    <w:rsid w:val="00184633"/>
    <w:rsid w:val="00190D73"/>
    <w:rsid w:val="001A6DC6"/>
    <w:rsid w:val="001B2330"/>
    <w:rsid w:val="001B2362"/>
    <w:rsid w:val="001B3F0C"/>
    <w:rsid w:val="001B7281"/>
    <w:rsid w:val="001C63EB"/>
    <w:rsid w:val="001E4A13"/>
    <w:rsid w:val="001E7E3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E5C6D"/>
    <w:rsid w:val="002F104D"/>
    <w:rsid w:val="00312480"/>
    <w:rsid w:val="00313D00"/>
    <w:rsid w:val="00331027"/>
    <w:rsid w:val="00341999"/>
    <w:rsid w:val="0034280B"/>
    <w:rsid w:val="003533A0"/>
    <w:rsid w:val="00354FCB"/>
    <w:rsid w:val="0035548F"/>
    <w:rsid w:val="003568C9"/>
    <w:rsid w:val="00365EDB"/>
    <w:rsid w:val="0036781D"/>
    <w:rsid w:val="00372746"/>
    <w:rsid w:val="003B24C2"/>
    <w:rsid w:val="003C17B9"/>
    <w:rsid w:val="003C7D0C"/>
    <w:rsid w:val="003D0108"/>
    <w:rsid w:val="003D6A8C"/>
    <w:rsid w:val="003E4F5E"/>
    <w:rsid w:val="003E724A"/>
    <w:rsid w:val="004039A5"/>
    <w:rsid w:val="00412D53"/>
    <w:rsid w:val="00437E7E"/>
    <w:rsid w:val="00445C9E"/>
    <w:rsid w:val="004508A8"/>
    <w:rsid w:val="00450C4D"/>
    <w:rsid w:val="00451F90"/>
    <w:rsid w:val="004557DA"/>
    <w:rsid w:val="004734BC"/>
    <w:rsid w:val="00474958"/>
    <w:rsid w:val="00480C6D"/>
    <w:rsid w:val="00484895"/>
    <w:rsid w:val="00495966"/>
    <w:rsid w:val="004A25A4"/>
    <w:rsid w:val="004A48D1"/>
    <w:rsid w:val="004C6729"/>
    <w:rsid w:val="004D0DCA"/>
    <w:rsid w:val="004E3492"/>
    <w:rsid w:val="004E3F80"/>
    <w:rsid w:val="004F3AC0"/>
    <w:rsid w:val="004F5EC7"/>
    <w:rsid w:val="00507586"/>
    <w:rsid w:val="00514E55"/>
    <w:rsid w:val="00524EBA"/>
    <w:rsid w:val="00540928"/>
    <w:rsid w:val="00547B26"/>
    <w:rsid w:val="005635A1"/>
    <w:rsid w:val="0056751C"/>
    <w:rsid w:val="00573166"/>
    <w:rsid w:val="00594E3A"/>
    <w:rsid w:val="005952B4"/>
    <w:rsid w:val="0059791B"/>
    <w:rsid w:val="005A0D87"/>
    <w:rsid w:val="005A347A"/>
    <w:rsid w:val="005A4A6D"/>
    <w:rsid w:val="005B7A87"/>
    <w:rsid w:val="005C1DF5"/>
    <w:rsid w:val="005D46CC"/>
    <w:rsid w:val="005D57DE"/>
    <w:rsid w:val="005D5FBC"/>
    <w:rsid w:val="005D7B6F"/>
    <w:rsid w:val="00602AFC"/>
    <w:rsid w:val="0062494C"/>
    <w:rsid w:val="00634F64"/>
    <w:rsid w:val="006570A9"/>
    <w:rsid w:val="006578C3"/>
    <w:rsid w:val="0069238F"/>
    <w:rsid w:val="00693396"/>
    <w:rsid w:val="006A00E1"/>
    <w:rsid w:val="006A073C"/>
    <w:rsid w:val="006A47AE"/>
    <w:rsid w:val="006A4BFF"/>
    <w:rsid w:val="006A790B"/>
    <w:rsid w:val="006B1104"/>
    <w:rsid w:val="006D5DFD"/>
    <w:rsid w:val="006E0F77"/>
    <w:rsid w:val="006F0482"/>
    <w:rsid w:val="006F167D"/>
    <w:rsid w:val="006F2689"/>
    <w:rsid w:val="00711003"/>
    <w:rsid w:val="00715C50"/>
    <w:rsid w:val="00717D70"/>
    <w:rsid w:val="007248BE"/>
    <w:rsid w:val="00730EB8"/>
    <w:rsid w:val="0073159A"/>
    <w:rsid w:val="00745946"/>
    <w:rsid w:val="007558AE"/>
    <w:rsid w:val="00756BBB"/>
    <w:rsid w:val="00765182"/>
    <w:rsid w:val="00777E36"/>
    <w:rsid w:val="0078294C"/>
    <w:rsid w:val="00794FC1"/>
    <w:rsid w:val="007A00DF"/>
    <w:rsid w:val="007A12D6"/>
    <w:rsid w:val="007B32D5"/>
    <w:rsid w:val="007B41C4"/>
    <w:rsid w:val="007C566D"/>
    <w:rsid w:val="007C7610"/>
    <w:rsid w:val="007D0326"/>
    <w:rsid w:val="007E55E0"/>
    <w:rsid w:val="007E7A54"/>
    <w:rsid w:val="007F654A"/>
    <w:rsid w:val="00805A48"/>
    <w:rsid w:val="008205AD"/>
    <w:rsid w:val="00835CB1"/>
    <w:rsid w:val="0085565E"/>
    <w:rsid w:val="00856D2B"/>
    <w:rsid w:val="0086017F"/>
    <w:rsid w:val="008673C1"/>
    <w:rsid w:val="008674C1"/>
    <w:rsid w:val="00871414"/>
    <w:rsid w:val="00874435"/>
    <w:rsid w:val="0087699C"/>
    <w:rsid w:val="0088481B"/>
    <w:rsid w:val="0088607F"/>
    <w:rsid w:val="00893269"/>
    <w:rsid w:val="00893B9F"/>
    <w:rsid w:val="008A578A"/>
    <w:rsid w:val="008D1AFD"/>
    <w:rsid w:val="008D6880"/>
    <w:rsid w:val="00905A57"/>
    <w:rsid w:val="00912947"/>
    <w:rsid w:val="00927A88"/>
    <w:rsid w:val="00932978"/>
    <w:rsid w:val="00936E33"/>
    <w:rsid w:val="00955037"/>
    <w:rsid w:val="009558A2"/>
    <w:rsid w:val="0096111E"/>
    <w:rsid w:val="00962CB4"/>
    <w:rsid w:val="009643D7"/>
    <w:rsid w:val="009677C8"/>
    <w:rsid w:val="00972E6B"/>
    <w:rsid w:val="009972A2"/>
    <w:rsid w:val="009B1ACA"/>
    <w:rsid w:val="009B6B7C"/>
    <w:rsid w:val="009C2AA3"/>
    <w:rsid w:val="009C643E"/>
    <w:rsid w:val="009E06C5"/>
    <w:rsid w:val="009F33EE"/>
    <w:rsid w:val="00A1327A"/>
    <w:rsid w:val="00A13981"/>
    <w:rsid w:val="00A14F9D"/>
    <w:rsid w:val="00A17040"/>
    <w:rsid w:val="00A17718"/>
    <w:rsid w:val="00A33933"/>
    <w:rsid w:val="00A400E5"/>
    <w:rsid w:val="00A4046A"/>
    <w:rsid w:val="00A41AC3"/>
    <w:rsid w:val="00A41E14"/>
    <w:rsid w:val="00A42F02"/>
    <w:rsid w:val="00A448C8"/>
    <w:rsid w:val="00A533BB"/>
    <w:rsid w:val="00A8091A"/>
    <w:rsid w:val="00A817A8"/>
    <w:rsid w:val="00A95378"/>
    <w:rsid w:val="00A96A8A"/>
    <w:rsid w:val="00AC4C6F"/>
    <w:rsid w:val="00AC6180"/>
    <w:rsid w:val="00AD263B"/>
    <w:rsid w:val="00AD3C26"/>
    <w:rsid w:val="00AD3F27"/>
    <w:rsid w:val="00AD45FA"/>
    <w:rsid w:val="00AE165D"/>
    <w:rsid w:val="00AE56A4"/>
    <w:rsid w:val="00B03732"/>
    <w:rsid w:val="00B11B84"/>
    <w:rsid w:val="00B17B52"/>
    <w:rsid w:val="00B345FC"/>
    <w:rsid w:val="00B35408"/>
    <w:rsid w:val="00B46CD0"/>
    <w:rsid w:val="00B475D6"/>
    <w:rsid w:val="00B57426"/>
    <w:rsid w:val="00B66B64"/>
    <w:rsid w:val="00B82721"/>
    <w:rsid w:val="00B84AD3"/>
    <w:rsid w:val="00B84B98"/>
    <w:rsid w:val="00B9169E"/>
    <w:rsid w:val="00B92F60"/>
    <w:rsid w:val="00B95438"/>
    <w:rsid w:val="00BA2270"/>
    <w:rsid w:val="00BA3611"/>
    <w:rsid w:val="00BA5E10"/>
    <w:rsid w:val="00BC29E0"/>
    <w:rsid w:val="00BD2FA4"/>
    <w:rsid w:val="00BD44EA"/>
    <w:rsid w:val="00BE1090"/>
    <w:rsid w:val="00BE4755"/>
    <w:rsid w:val="00BF5A26"/>
    <w:rsid w:val="00C21547"/>
    <w:rsid w:val="00C27BA1"/>
    <w:rsid w:val="00C319F4"/>
    <w:rsid w:val="00C35A49"/>
    <w:rsid w:val="00C371EB"/>
    <w:rsid w:val="00C46474"/>
    <w:rsid w:val="00C50835"/>
    <w:rsid w:val="00C55A6D"/>
    <w:rsid w:val="00C573AE"/>
    <w:rsid w:val="00C57644"/>
    <w:rsid w:val="00C851FB"/>
    <w:rsid w:val="00C957D1"/>
    <w:rsid w:val="00C96D95"/>
    <w:rsid w:val="00C97671"/>
    <w:rsid w:val="00CB0DC2"/>
    <w:rsid w:val="00CB2A6B"/>
    <w:rsid w:val="00CC7C74"/>
    <w:rsid w:val="00CE183C"/>
    <w:rsid w:val="00CF36C0"/>
    <w:rsid w:val="00CF534F"/>
    <w:rsid w:val="00CF7BE6"/>
    <w:rsid w:val="00D05529"/>
    <w:rsid w:val="00D208F9"/>
    <w:rsid w:val="00D36332"/>
    <w:rsid w:val="00D44868"/>
    <w:rsid w:val="00D44C58"/>
    <w:rsid w:val="00D4504E"/>
    <w:rsid w:val="00D53D14"/>
    <w:rsid w:val="00D649C3"/>
    <w:rsid w:val="00D77A71"/>
    <w:rsid w:val="00D837BE"/>
    <w:rsid w:val="00D86475"/>
    <w:rsid w:val="00D92459"/>
    <w:rsid w:val="00DA67B9"/>
    <w:rsid w:val="00DB05F3"/>
    <w:rsid w:val="00DB13A4"/>
    <w:rsid w:val="00DB1FB3"/>
    <w:rsid w:val="00DC703E"/>
    <w:rsid w:val="00DE0B90"/>
    <w:rsid w:val="00DE29E0"/>
    <w:rsid w:val="00DE739A"/>
    <w:rsid w:val="00DF154A"/>
    <w:rsid w:val="00E07CC6"/>
    <w:rsid w:val="00E1142B"/>
    <w:rsid w:val="00E30566"/>
    <w:rsid w:val="00E34C3F"/>
    <w:rsid w:val="00E3652D"/>
    <w:rsid w:val="00E37652"/>
    <w:rsid w:val="00E401DE"/>
    <w:rsid w:val="00E50B79"/>
    <w:rsid w:val="00E52977"/>
    <w:rsid w:val="00E5702F"/>
    <w:rsid w:val="00E62173"/>
    <w:rsid w:val="00E664CA"/>
    <w:rsid w:val="00E66F0F"/>
    <w:rsid w:val="00E726B0"/>
    <w:rsid w:val="00E74E42"/>
    <w:rsid w:val="00E864CA"/>
    <w:rsid w:val="00E9033B"/>
    <w:rsid w:val="00EB082B"/>
    <w:rsid w:val="00EB33A1"/>
    <w:rsid w:val="00EC10D2"/>
    <w:rsid w:val="00EC1DA2"/>
    <w:rsid w:val="00EC40BB"/>
    <w:rsid w:val="00ED180F"/>
    <w:rsid w:val="00ED57B8"/>
    <w:rsid w:val="00EE0202"/>
    <w:rsid w:val="00EE3BBA"/>
    <w:rsid w:val="00EF1FB9"/>
    <w:rsid w:val="00EF5E88"/>
    <w:rsid w:val="00F320A1"/>
    <w:rsid w:val="00F323E6"/>
    <w:rsid w:val="00F44C98"/>
    <w:rsid w:val="00F52847"/>
    <w:rsid w:val="00F643BA"/>
    <w:rsid w:val="00F71786"/>
    <w:rsid w:val="00F7542D"/>
    <w:rsid w:val="00F80C61"/>
    <w:rsid w:val="00F8334B"/>
    <w:rsid w:val="00F838B6"/>
    <w:rsid w:val="00F94B07"/>
    <w:rsid w:val="00FA2825"/>
    <w:rsid w:val="00FB0A30"/>
    <w:rsid w:val="00FC182F"/>
    <w:rsid w:val="00FD2B57"/>
    <w:rsid w:val="00FE04D9"/>
    <w:rsid w:val="00FE0FD2"/>
    <w:rsid w:val="00FE39EF"/>
    <w:rsid w:val="00FE435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247" Type="http://schemas.openxmlformats.org/officeDocument/2006/relationships/image" Target="media/image234.png"/><Relationship Id="rId107" Type="http://schemas.openxmlformats.org/officeDocument/2006/relationships/image" Target="media/image95.png"/><Relationship Id="rId268" Type="http://schemas.openxmlformats.org/officeDocument/2006/relationships/image" Target="media/image255.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37" Type="http://schemas.openxmlformats.org/officeDocument/2006/relationships/image" Target="media/image224.png"/><Relationship Id="rId258" Type="http://schemas.openxmlformats.org/officeDocument/2006/relationships/image" Target="media/image245.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8.png"/><Relationship Id="rId192" Type="http://schemas.openxmlformats.org/officeDocument/2006/relationships/image" Target="media/image179.png"/><Relationship Id="rId206" Type="http://schemas.openxmlformats.org/officeDocument/2006/relationships/image" Target="media/image193.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hyperlink" Target="https://kivy.org/doc/stable/api-kivy.app.html" TargetMode="External"/><Relationship Id="rId33" Type="http://schemas.openxmlformats.org/officeDocument/2006/relationships/image" Target="media/image23.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4.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8.png"/><Relationship Id="rId182" Type="http://schemas.openxmlformats.org/officeDocument/2006/relationships/image" Target="media/image169.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3.png"/><Relationship Id="rId119" Type="http://schemas.openxmlformats.org/officeDocument/2006/relationships/image" Target="media/image107.png"/><Relationship Id="rId270" Type="http://schemas.openxmlformats.org/officeDocument/2006/relationships/footer" Target="footer1.xm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172" Type="http://schemas.openxmlformats.org/officeDocument/2006/relationships/image" Target="media/image159.png"/><Relationship Id="rId193" Type="http://schemas.openxmlformats.org/officeDocument/2006/relationships/image" Target="media/image180.png"/><Relationship Id="rId202" Type="http://schemas.openxmlformats.org/officeDocument/2006/relationships/image" Target="media/image189.png"/><Relationship Id="rId207" Type="http://schemas.openxmlformats.org/officeDocument/2006/relationships/image" Target="media/image194.png"/><Relationship Id="rId223" Type="http://schemas.openxmlformats.org/officeDocument/2006/relationships/image" Target="media/image210.png"/><Relationship Id="rId228" Type="http://schemas.openxmlformats.org/officeDocument/2006/relationships/image" Target="media/image215.png"/><Relationship Id="rId244" Type="http://schemas.openxmlformats.org/officeDocument/2006/relationships/image" Target="media/image231.png"/><Relationship Id="rId249" Type="http://schemas.openxmlformats.org/officeDocument/2006/relationships/image" Target="media/image236.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260" Type="http://schemas.openxmlformats.org/officeDocument/2006/relationships/image" Target="media/image247.png"/><Relationship Id="rId265" Type="http://schemas.openxmlformats.org/officeDocument/2006/relationships/image" Target="media/image252.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162" Type="http://schemas.openxmlformats.org/officeDocument/2006/relationships/image" Target="media/image149.png"/><Relationship Id="rId183" Type="http://schemas.openxmlformats.org/officeDocument/2006/relationships/image" Target="media/image170.png"/><Relationship Id="rId213" Type="http://schemas.openxmlformats.org/officeDocument/2006/relationships/image" Target="media/image200.png"/><Relationship Id="rId218" Type="http://schemas.openxmlformats.org/officeDocument/2006/relationships/image" Target="media/image205.png"/><Relationship Id="rId234" Type="http://schemas.openxmlformats.org/officeDocument/2006/relationships/image" Target="media/image221.png"/><Relationship Id="rId239" Type="http://schemas.openxmlformats.org/officeDocument/2006/relationships/image" Target="media/image226.png"/><Relationship Id="rId2" Type="http://schemas.openxmlformats.org/officeDocument/2006/relationships/numbering" Target="numbering.xml"/><Relationship Id="rId29" Type="http://schemas.openxmlformats.org/officeDocument/2006/relationships/image" Target="media/image19.png"/><Relationship Id="rId250" Type="http://schemas.openxmlformats.org/officeDocument/2006/relationships/image" Target="media/image237.png"/><Relationship Id="rId255" Type="http://schemas.openxmlformats.org/officeDocument/2006/relationships/image" Target="media/image242.png"/><Relationship Id="rId271" Type="http://schemas.openxmlformats.org/officeDocument/2006/relationships/fontTable" Target="fontTable.xml"/><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72" Type="http://schemas.openxmlformats.org/officeDocument/2006/relationships/theme" Target="theme/theme1.xml"/><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image" Target="media/image249.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4.png"/><Relationship Id="rId26" Type="http://schemas.openxmlformats.org/officeDocument/2006/relationships/image" Target="media/image16.png"/><Relationship Id="rId231" Type="http://schemas.openxmlformats.org/officeDocument/2006/relationships/image" Target="media/image218.png"/><Relationship Id="rId252" Type="http://schemas.openxmlformats.org/officeDocument/2006/relationships/image" Target="media/image239.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242" Type="http://schemas.openxmlformats.org/officeDocument/2006/relationships/image" Target="media/image229.png"/><Relationship Id="rId263" Type="http://schemas.openxmlformats.org/officeDocument/2006/relationships/image" Target="media/image25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40.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30.png"/><Relationship Id="rId264" Type="http://schemas.openxmlformats.org/officeDocument/2006/relationships/image" Target="media/image251.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9.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75F7B-ECA5-4032-9358-C900CF88E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7</TotalTime>
  <Pages>110</Pages>
  <Words>15300</Words>
  <Characters>87213</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10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44</cp:revision>
  <dcterms:created xsi:type="dcterms:W3CDTF">2019-10-23T11:14:00Z</dcterms:created>
  <dcterms:modified xsi:type="dcterms:W3CDTF">2020-02-07T10:39:00Z</dcterms:modified>
</cp:coreProperties>
</file>